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7B133F" w14:textId="49082302" w:rsidR="0060227D" w:rsidRDefault="00CB6A33" w:rsidP="0046743E">
      <w:r w:rsidRPr="007E25F2"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06F469CA" wp14:editId="03AE7CE5">
            <wp:simplePos x="0" y="0"/>
            <wp:positionH relativeFrom="margin">
              <wp:posOffset>2700171</wp:posOffset>
            </wp:positionH>
            <wp:positionV relativeFrom="paragraph">
              <wp:posOffset>-285750</wp:posOffset>
            </wp:positionV>
            <wp:extent cx="872652" cy="872652"/>
            <wp:effectExtent l="0" t="0" r="3810" b="381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652" cy="872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05BA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D1C989" wp14:editId="5833D9F8">
                <wp:simplePos x="0" y="0"/>
                <wp:positionH relativeFrom="column">
                  <wp:posOffset>-201295</wp:posOffset>
                </wp:positionH>
                <wp:positionV relativeFrom="paragraph">
                  <wp:posOffset>-170075</wp:posOffset>
                </wp:positionV>
                <wp:extent cx="2834005" cy="944880"/>
                <wp:effectExtent l="0" t="0" r="4445" b="7620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400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B464A8" w14:textId="191C16F0" w:rsidR="00C23A25" w:rsidRPr="00C23A25" w:rsidRDefault="00581E50" w:rsidP="00C23A25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 w:rsidR="00AD22D8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14626C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ม.ย</w:t>
                            </w:r>
                            <w:r w:rsidR="00AD22D8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04C0DAC7" w14:textId="493EF145" w:rsidR="006757D3" w:rsidRPr="00F84F4F" w:rsidRDefault="006757D3" w:rsidP="006757D3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</w:t>
                            </w:r>
                            <w:r w:rsidR="0035122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(จำนวน 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3 หน้า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7595B0F3" w14:textId="3EB389A2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14626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พุธ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1</w:t>
                            </w:r>
                            <w:r w:rsidR="003C199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14626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พฤษภาคม</w:t>
                            </w:r>
                            <w:r w:rsidR="00724F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15.85pt;margin-top:-13.4pt;width:223.15pt;height:74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" filled="f" stroked="f">
                <v:textbox inset=".5mm,.3mm,.5mm,.3mm">
                  <w:txbxContent>
                    <w:p w14:paraId="6EB464A8" w14:textId="191C16F0" w:rsidR="00C23A25" w:rsidRPr="00C23A25" w:rsidRDefault="00581E50" w:rsidP="00C23A25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 w:rsidR="00AD22D8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14626C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ม.ย</w:t>
                      </w:r>
                      <w:r w:rsidR="00AD22D8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04C0DAC7" w14:textId="493EF145" w:rsidR="006757D3" w:rsidRPr="00F84F4F" w:rsidRDefault="006757D3" w:rsidP="006757D3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</w:t>
                      </w:r>
                      <w:r w:rsidR="0035122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(จำนวน 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3 หน้า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7595B0F3" w14:textId="3EB389A2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14626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พุธ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1</w:t>
                      </w:r>
                      <w:r w:rsidR="003C199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14626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พฤษภาคม</w:t>
                      </w:r>
                      <w:r w:rsidR="00724F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CE7D3B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0B3DD9" wp14:editId="43700342">
                <wp:simplePos x="0" y="0"/>
                <wp:positionH relativeFrom="column">
                  <wp:posOffset>4069080</wp:posOffset>
                </wp:positionH>
                <wp:positionV relativeFrom="paragraph">
                  <wp:posOffset>-219549</wp:posOffset>
                </wp:positionV>
                <wp:extent cx="2857500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590DCE87" w:rsidR="00BC32DB" w:rsidRPr="00472983" w:rsidRDefault="00BC32DB" w:rsidP="00D111A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="00F66BE9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="003C2A80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การเมือง</w:t>
                            </w:r>
                          </w:p>
                          <w:p w14:paraId="20ED17DE" w14:textId="77777777" w:rsidR="00BC32DB" w:rsidRPr="00472983" w:rsidRDefault="00A716A1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ระธาน</w:t>
                            </w:r>
                            <w:r w:rsidR="008374B4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สวนดุสิตโพล ดร.</w:t>
                            </w:r>
                            <w:r w:rsidR="00BC32DB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ณัฐพล แย้มฉิม</w:t>
                            </w:r>
                          </w:p>
                          <w:p w14:paraId="42B974FE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5FCA09D7" w14:textId="77777777" w:rsidR="00BC32DB" w:rsidRPr="00992B06" w:rsidRDefault="00000000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="00BC32DB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64E86794" w14:textId="77777777" w:rsidR="00BC32DB" w:rsidRPr="00992B06" w:rsidRDefault="00BC32DB" w:rsidP="00BC32D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42DA76E0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B3DD9" id="Text Box 207" o:spid="_x0000_s1027" type="#_x0000_t202" style="position:absolute;margin-left:320.4pt;margin-top:-17.3pt;width:225pt;height:8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" filled="f" stroked="f">
                <v:textbox inset=".5mm,.3mm,.5mm,.3mm">
                  <w:txbxContent>
                    <w:p w14:paraId="7301A392" w14:textId="590DCE87" w:rsidR="00BC32DB" w:rsidRPr="00472983" w:rsidRDefault="00BC32DB" w:rsidP="00D111A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47298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="00F66BE9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="003C2A80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การเมือง</w:t>
                      </w:r>
                    </w:p>
                    <w:p w14:paraId="20ED17DE" w14:textId="77777777" w:rsidR="00BC32DB" w:rsidRPr="00472983" w:rsidRDefault="00A716A1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ระธาน</w:t>
                      </w:r>
                      <w:r w:rsidR="008374B4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สวนดุสิตโพล ดร.</w:t>
                      </w:r>
                      <w:r w:rsidR="00BC32DB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ณัฐพล แย้มฉิม</w:t>
                      </w:r>
                    </w:p>
                    <w:p w14:paraId="42B974FE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5FCA09D7" w14:textId="77777777" w:rsidR="00BC32DB" w:rsidRPr="00992B06" w:rsidRDefault="00000000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3" w:history="1">
                        <w:r w:rsidR="00BC32DB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64E86794" w14:textId="77777777" w:rsidR="00BC32DB" w:rsidRPr="00992B06" w:rsidRDefault="00BC32DB" w:rsidP="00BC32DB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42DA76E0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2E8728A" w14:textId="77777777" w:rsidR="00EC4DB2" w:rsidRDefault="00EC4DB2" w:rsidP="0046743E"/>
    <w:p w14:paraId="61BC66BB" w14:textId="3FF2C5C9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77777777" w:rsidR="00F97CE3" w:rsidRPr="007E25F2" w:rsidRDefault="00F97CE3" w:rsidP="00F97CE3">
      <w:pPr>
        <w:rPr>
          <w:cs/>
        </w:rPr>
      </w:pPr>
    </w:p>
    <w:p w14:paraId="7BB8CFAC" w14:textId="47EE9224" w:rsidR="00475D79" w:rsidRPr="007E25F2" w:rsidRDefault="00475D79" w:rsidP="00475D79"/>
    <w:p w14:paraId="7C03EC6C" w14:textId="26694D1D" w:rsidR="00333372" w:rsidRDefault="00BD1E1F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9D6F41" wp14:editId="31CBEC95">
                <wp:simplePos x="0" y="0"/>
                <wp:positionH relativeFrom="page">
                  <wp:posOffset>2062149</wp:posOffset>
                </wp:positionH>
                <wp:positionV relativeFrom="paragraph">
                  <wp:posOffset>6350</wp:posOffset>
                </wp:positionV>
                <wp:extent cx="3352800" cy="457200"/>
                <wp:effectExtent l="0" t="0" r="19050" b="1905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52800" cy="457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5529C17" w14:textId="668C2C52" w:rsidR="00AD22D8" w:rsidRPr="00B71786" w:rsidRDefault="00930E60" w:rsidP="00AD22D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“</w:t>
                            </w:r>
                            <w:r w:rsidR="00AD22D8" w:rsidRPr="00B7178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ดัชนีการเมืองไทย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” 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เดือน</w:t>
                            </w:r>
                            <w:r w:rsidR="0014626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เมษายน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 2567</w:t>
                            </w:r>
                            <w:r w:rsid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CE0C82C" w14:textId="71945891" w:rsidR="007D5263" w:rsidRPr="00C23A25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AutoShape 202" o:spid="_x0000_s1028" style="position:absolute;left:0;text-align:left;margin-left:162.35pt;margin-top:.5pt;width:264pt;height:36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">
                <v:textbox>
                  <w:txbxContent>
                    <w:p w14:paraId="75529C17" w14:textId="668C2C52" w:rsidR="00AD22D8" w:rsidRPr="00B71786" w:rsidRDefault="00930E60" w:rsidP="00AD22D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“</w:t>
                      </w:r>
                      <w:r w:rsidR="00AD22D8" w:rsidRPr="00B71786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ดัชนีการเมืองไทย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” 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เดือน</w:t>
                      </w:r>
                      <w:r w:rsidR="0014626C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เมษายน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 2567</w:t>
                      </w:r>
                      <w:r w:rsidR="00AD22D8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CE0C82C" w14:textId="71945891" w:rsidR="007D5263" w:rsidRPr="00C23A25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4FE2DF39" w14:textId="77777777" w:rsidR="0014626C" w:rsidRDefault="00B424D8" w:rsidP="0014626C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724EA801" w14:textId="2B1CB781" w:rsidR="00930E60" w:rsidRPr="0014626C" w:rsidRDefault="00A97C49" w:rsidP="0014626C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C5CD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“</w:t>
      </w:r>
      <w:r w:rsidR="00D940AE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วนดุสิตโพล” มหาวิทยาลัยสวนดุสิต สำรวจความคิดเห็นประชาชน</w:t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ทั่วประเทศ เรื่อง 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“ดัชนีการเมืองไทย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ประจำ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เดือน</w:t>
      </w:r>
      <w:r w:rsidR="0014626C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มษายน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2567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กลุ่มตัวอย่าง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ำนวน</w:t>
      </w:r>
      <w:r w:rsidR="006E257F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EE00D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2,431</w:t>
      </w:r>
      <w:r w:rsidR="006E257F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คน </w:t>
      </w:r>
      <w:r w:rsidR="0064565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(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ำรวจท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าง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ออนไลน์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และภาคสนาม</w:t>
      </w:r>
      <w:r w:rsidR="0064565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)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ระหว่าง</w:t>
      </w:r>
      <w:r w:rsidR="00930E60" w:rsidRPr="00CF229C">
        <w:rPr>
          <w:rFonts w:ascii="TH SarabunPSK" w:eastAsia="TH SarabunPSK" w:hAnsi="TH SarabunPSK" w:cs="TH SarabunPSK"/>
          <w:b/>
          <w:bCs/>
          <w:sz w:val="28"/>
          <w:szCs w:val="28"/>
          <w:cs/>
        </w:rPr>
        <w:t>วันที่</w:t>
      </w:r>
      <w:r w:rsidR="00E4131E" w:rsidRPr="00CF229C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 xml:space="preserve"> 2</w:t>
      </w:r>
      <w:r w:rsidR="0014626C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>2</w:t>
      </w:r>
      <w:r w:rsidR="00643232" w:rsidRPr="00CF229C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>-29</w:t>
      </w:r>
      <w:r w:rsidR="00E4131E" w:rsidRPr="00CF229C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14626C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>เมษายน</w:t>
      </w:r>
      <w:r w:rsidR="00930E60" w:rsidRPr="00CF229C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930E60" w:rsidRPr="00CF229C">
        <w:rPr>
          <w:rFonts w:ascii="TH SarabunPSK" w:eastAsia="TH SarabunPSK" w:hAnsi="TH SarabunPSK" w:cs="TH SarabunPSK"/>
          <w:b/>
          <w:bCs/>
          <w:sz w:val="28"/>
          <w:szCs w:val="28"/>
        </w:rPr>
        <w:t>256</w:t>
      </w:r>
      <w:r w:rsidR="00930E60" w:rsidRPr="00CF229C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 xml:space="preserve">7 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โดยมี</w:t>
      </w:r>
      <w:r w:rsidR="00930E60" w:rsidRPr="00540A14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ตัวชี้วัด </w:t>
      </w:r>
      <w:r w:rsidR="006D4F0A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                     </w:t>
      </w:r>
      <w:r w:rsidR="00930E60" w:rsidRPr="00540A14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25 ประเด็นที่บ่งบอกถึงความเชื่อมั่นต่อการเมืองไทยในด้านต่าง ๆ ซึ่งแต่ละตัวชี้วัดจะมีคะแนนเต็ม 10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3B11C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คะแนน 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สรุป</w:t>
      </w:r>
      <w:r w:rsidR="003B11C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ผล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รียงลำดับจาก</w:t>
      </w:r>
      <w:r w:rsidR="006D4F0A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            </w:t>
      </w:r>
      <w:r w:rsidR="00FC1E6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ค่าคะแนน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สูงสุดไปถึงต่ำสุด ได้ดังนี้ </w:t>
      </w:r>
    </w:p>
    <w:p w14:paraId="04F34519" w14:textId="77777777" w:rsidR="009E43C7" w:rsidRPr="009E43C7" w:rsidRDefault="009E43C7" w:rsidP="00930E60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2"/>
          <w:szCs w:val="12"/>
        </w:rPr>
      </w:pPr>
    </w:p>
    <w:p w14:paraId="1F050DCE" w14:textId="0D3CA85D" w:rsidR="00930E60" w:rsidRDefault="00930E60" w:rsidP="00930E60">
      <w:pPr>
        <w:pStyle w:val="NoSpacing"/>
        <w:rPr>
          <w:rFonts w:ascii="TH SarabunPSK" w:hAnsi="TH SarabunPSK" w:cs="TH SarabunPSK"/>
          <w:b/>
          <w:bCs/>
          <w:color w:val="0070C0"/>
          <w:sz w:val="28"/>
          <w:szCs w:val="28"/>
          <w:u w:val="thick"/>
        </w:rPr>
      </w:pPr>
      <w:bookmarkStart w:id="0" w:name="_Hlk122936465"/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1.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“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ดัชนีการเมืองไทย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เดือน</w:t>
      </w:r>
      <w:r w:rsidR="0014626C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มษายน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  <w:r w:rsidRPr="00CF229C">
        <w:rPr>
          <w:rFonts w:ascii="TH SarabunPSK" w:hAnsi="TH SarabunPSK" w:cs="TH SarabunPSK"/>
          <w:b/>
          <w:bCs/>
          <w:sz w:val="28"/>
          <w:szCs w:val="28"/>
        </w:rPr>
        <w:t xml:space="preserve">2567 </w:t>
      </w:r>
      <w:r w:rsidR="00B25A30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ภาพรวม</w:t>
      </w:r>
      <w:r w:rsidR="001F7723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คะแนน</w:t>
      </w:r>
      <w:r w:rsidRPr="00CF229C">
        <w:rPr>
          <w:rFonts w:ascii="TH SarabunPSK" w:hAnsi="TH SarabunPSK" w:cs="TH SarabunPSK"/>
          <w:b/>
          <w:bCs/>
          <w:sz w:val="28"/>
          <w:szCs w:val="28"/>
          <w:cs/>
        </w:rPr>
        <w:t>เต็ม 10 ได้</w:t>
      </w:r>
      <w:r w:rsidR="00A24819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356D00" w:rsidRPr="00356D00">
        <w:rPr>
          <w:rFonts w:ascii="TH SarabunPSK" w:hAnsi="TH SarabunPSK" w:cs="TH SarabunPSK" w:hint="cs"/>
          <w:b/>
          <w:bCs/>
          <w:sz w:val="28"/>
          <w:szCs w:val="28"/>
          <w:u w:val="single"/>
          <w:cs/>
        </w:rPr>
        <w:t>4.63</w:t>
      </w:r>
      <w:r w:rsidR="00A24819" w:rsidRPr="00356D00">
        <w:rPr>
          <w:rFonts w:ascii="TH SarabunPSK" w:hAnsi="TH SarabunPSK" w:cs="TH SarabunPSK" w:hint="cs"/>
          <w:b/>
          <w:bCs/>
          <w:sz w:val="28"/>
          <w:szCs w:val="28"/>
          <w:u w:val="single"/>
          <w:cs/>
        </w:rPr>
        <w:t xml:space="preserve"> </w:t>
      </w:r>
      <w:r w:rsidRPr="00356D00">
        <w:rPr>
          <w:rFonts w:ascii="TH SarabunPSK" w:hAnsi="TH SarabunPSK" w:cs="TH SarabunPSK"/>
          <w:b/>
          <w:bCs/>
          <w:sz w:val="28"/>
          <w:szCs w:val="28"/>
          <w:u w:val="single"/>
          <w:cs/>
        </w:rPr>
        <w:t>คะแนน</w:t>
      </w:r>
      <w:bookmarkEnd w:id="0"/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(เดือน</w:t>
      </w:r>
      <w:r w:rsidR="0014626C">
        <w:rPr>
          <w:rFonts w:ascii="TH SarabunPSK" w:hAnsi="TH SarabunPSK" w:cs="TH SarabunPSK" w:hint="cs"/>
          <w:b/>
          <w:bCs/>
          <w:sz w:val="28"/>
          <w:szCs w:val="28"/>
          <w:cs/>
        </w:rPr>
        <w:t>มีนาคม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2567 ได้ 5.</w:t>
      </w:r>
      <w:r w:rsidR="0075009E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1</w:t>
      </w:r>
      <w:r w:rsidR="0014626C">
        <w:rPr>
          <w:rFonts w:ascii="TH SarabunPSK" w:hAnsi="TH SarabunPSK" w:cs="TH SarabunPSK" w:hint="cs"/>
          <w:b/>
          <w:bCs/>
          <w:sz w:val="28"/>
          <w:szCs w:val="28"/>
          <w:cs/>
        </w:rPr>
        <w:t>0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คะแนน)</w:t>
      </w:r>
    </w:p>
    <w:p w14:paraId="7AB739FB" w14:textId="3B142030" w:rsidR="00930E60" w:rsidRDefault="002F05BE" w:rsidP="00930E60">
      <w:pPr>
        <w:pStyle w:val="NoSpacing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2F05B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2.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ประชาชนให้คะแนน 2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5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ตัวชี้วัด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“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ดัชนี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การเมืองไทย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”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โดยคะแนนเต็ม 10 เรียงลำดับ</w:t>
      </w:r>
      <w:r w:rsidR="004B1F91" w:rsidRPr="001B3B05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จากมากไปหาน้อย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ได้ดังนี้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540"/>
        <w:gridCol w:w="4050"/>
        <w:gridCol w:w="960"/>
        <w:gridCol w:w="960"/>
        <w:gridCol w:w="960"/>
        <w:gridCol w:w="960"/>
        <w:gridCol w:w="1530"/>
      </w:tblGrid>
      <w:tr w:rsidR="0014626C" w14:paraId="5035AF9D" w14:textId="77777777" w:rsidTr="0013240B">
        <w:tc>
          <w:tcPr>
            <w:tcW w:w="540" w:type="dxa"/>
          </w:tcPr>
          <w:p w14:paraId="36E3F335" w14:textId="58716CA3" w:rsidR="0014626C" w:rsidRDefault="0014626C" w:rsidP="0014626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4050" w:type="dxa"/>
          </w:tcPr>
          <w:p w14:paraId="61F60C2C" w14:textId="58A35F37" w:rsidR="0014626C" w:rsidRDefault="0014626C" w:rsidP="0014626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ดัชนีการเมืองไทย</w:t>
            </w:r>
          </w:p>
        </w:tc>
        <w:tc>
          <w:tcPr>
            <w:tcW w:w="960" w:type="dxa"/>
          </w:tcPr>
          <w:p w14:paraId="61B3D5C9" w14:textId="0C6B9F0E" w:rsidR="0014626C" w:rsidRDefault="0014626C" w:rsidP="0014626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ม.ค.67</w:t>
            </w:r>
          </w:p>
        </w:tc>
        <w:tc>
          <w:tcPr>
            <w:tcW w:w="960" w:type="dxa"/>
          </w:tcPr>
          <w:p w14:paraId="13A3A525" w14:textId="6987F37F" w:rsidR="0014626C" w:rsidRDefault="0014626C" w:rsidP="0014626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.พ.67</w:t>
            </w:r>
          </w:p>
        </w:tc>
        <w:tc>
          <w:tcPr>
            <w:tcW w:w="960" w:type="dxa"/>
          </w:tcPr>
          <w:p w14:paraId="75408E96" w14:textId="0A0F0695" w:rsidR="0014626C" w:rsidRDefault="0014626C" w:rsidP="0014626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มี.ค.67</w:t>
            </w:r>
          </w:p>
        </w:tc>
        <w:tc>
          <w:tcPr>
            <w:tcW w:w="960" w:type="dxa"/>
          </w:tcPr>
          <w:p w14:paraId="0B330CD8" w14:textId="7869C564" w:rsidR="0014626C" w:rsidRDefault="00152BAB" w:rsidP="0014626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*</w:t>
            </w:r>
            <w:r w:rsidR="0014626C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ม.ย.67</w:t>
            </w:r>
          </w:p>
        </w:tc>
        <w:tc>
          <w:tcPr>
            <w:tcW w:w="1530" w:type="dxa"/>
          </w:tcPr>
          <w:p w14:paraId="0359960E" w14:textId="3EF85CFF" w:rsidR="0014626C" w:rsidRDefault="0014626C" w:rsidP="0014626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ปลี่ยนแปลงจากเดือนที่ผ่านมา</w:t>
            </w:r>
          </w:p>
        </w:tc>
      </w:tr>
      <w:tr w:rsidR="0014626C" w14:paraId="41B397F3" w14:textId="77777777" w:rsidTr="0013240B">
        <w:tc>
          <w:tcPr>
            <w:tcW w:w="540" w:type="dxa"/>
          </w:tcPr>
          <w:p w14:paraId="256832FE" w14:textId="21E81E9A" w:rsidR="0014626C" w:rsidRPr="00531279" w:rsidRDefault="00843A97" w:rsidP="0014626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4050" w:type="dxa"/>
          </w:tcPr>
          <w:p w14:paraId="2978FCD0" w14:textId="6A6247DC" w:rsidR="0014626C" w:rsidRPr="00531279" w:rsidRDefault="0014626C" w:rsidP="0014626C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ฝ่ายค้าน</w:t>
            </w:r>
          </w:p>
        </w:tc>
        <w:tc>
          <w:tcPr>
            <w:tcW w:w="960" w:type="dxa"/>
          </w:tcPr>
          <w:p w14:paraId="43D2F324" w14:textId="7E2E3412" w:rsidR="0014626C" w:rsidRPr="00531279" w:rsidRDefault="0014626C" w:rsidP="0014626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60</w:t>
            </w:r>
          </w:p>
        </w:tc>
        <w:tc>
          <w:tcPr>
            <w:tcW w:w="960" w:type="dxa"/>
          </w:tcPr>
          <w:p w14:paraId="00C1B479" w14:textId="1F952C80" w:rsidR="0014626C" w:rsidRDefault="0014626C" w:rsidP="0014626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2</w:t>
            </w:r>
          </w:p>
        </w:tc>
        <w:tc>
          <w:tcPr>
            <w:tcW w:w="960" w:type="dxa"/>
          </w:tcPr>
          <w:p w14:paraId="665306E8" w14:textId="27D170F4" w:rsidR="0014626C" w:rsidRDefault="0014626C" w:rsidP="0014626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6</w:t>
            </w:r>
          </w:p>
        </w:tc>
        <w:tc>
          <w:tcPr>
            <w:tcW w:w="960" w:type="dxa"/>
          </w:tcPr>
          <w:p w14:paraId="19181953" w14:textId="27B38F3A" w:rsidR="0014626C" w:rsidRDefault="0082213A" w:rsidP="0014626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6</w:t>
            </w:r>
          </w:p>
        </w:tc>
        <w:tc>
          <w:tcPr>
            <w:tcW w:w="1530" w:type="dxa"/>
          </w:tcPr>
          <w:p w14:paraId="2B72D91C" w14:textId="62BDAE6E" w:rsidR="0014626C" w:rsidRPr="00611ED0" w:rsidRDefault="00611ED0" w:rsidP="0014626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B53864" w14:paraId="12FEC3B8" w14:textId="77777777" w:rsidTr="0013240B">
        <w:tc>
          <w:tcPr>
            <w:tcW w:w="540" w:type="dxa"/>
          </w:tcPr>
          <w:p w14:paraId="7957EA78" w14:textId="60EAC266" w:rsidR="00B53864" w:rsidRPr="00531279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4050" w:type="dxa"/>
          </w:tcPr>
          <w:p w14:paraId="3CCAF94D" w14:textId="2B88251B" w:rsidR="00B53864" w:rsidRPr="00531279" w:rsidRDefault="00B53864" w:rsidP="00B5386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สภาพสังคมโดยรวม</w:t>
            </w:r>
          </w:p>
        </w:tc>
        <w:tc>
          <w:tcPr>
            <w:tcW w:w="960" w:type="dxa"/>
          </w:tcPr>
          <w:p w14:paraId="70712106" w14:textId="21045441" w:rsidR="00B53864" w:rsidRPr="00531279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0</w:t>
            </w:r>
          </w:p>
        </w:tc>
        <w:tc>
          <w:tcPr>
            <w:tcW w:w="960" w:type="dxa"/>
          </w:tcPr>
          <w:p w14:paraId="6F95A13C" w14:textId="3E20F41E" w:rsidR="00B53864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2</w:t>
            </w:r>
          </w:p>
        </w:tc>
        <w:tc>
          <w:tcPr>
            <w:tcW w:w="960" w:type="dxa"/>
          </w:tcPr>
          <w:p w14:paraId="2ED634BB" w14:textId="1141E6B6" w:rsidR="00B53864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4</w:t>
            </w:r>
          </w:p>
        </w:tc>
        <w:tc>
          <w:tcPr>
            <w:tcW w:w="960" w:type="dxa"/>
          </w:tcPr>
          <w:p w14:paraId="534C707F" w14:textId="283C965B" w:rsidR="00B53864" w:rsidRPr="0020458A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2</w:t>
            </w:r>
          </w:p>
        </w:tc>
        <w:tc>
          <w:tcPr>
            <w:tcW w:w="1530" w:type="dxa"/>
          </w:tcPr>
          <w:p w14:paraId="03F32E50" w14:textId="3760EA6A" w:rsidR="00B53864" w:rsidRPr="00611ED0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B53864" w14:paraId="7CC9D2F9" w14:textId="77777777" w:rsidTr="0013240B">
        <w:tc>
          <w:tcPr>
            <w:tcW w:w="540" w:type="dxa"/>
          </w:tcPr>
          <w:p w14:paraId="0C6E6F8A" w14:textId="2930B5B2" w:rsidR="00B53864" w:rsidRPr="00531279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4050" w:type="dxa"/>
          </w:tcPr>
          <w:p w14:paraId="03B9CAB7" w14:textId="4CABF02E" w:rsidR="00B53864" w:rsidRPr="00531279" w:rsidRDefault="00B53864" w:rsidP="00B5386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มีส่วนร่วมของประชาชน</w:t>
            </w:r>
          </w:p>
        </w:tc>
        <w:tc>
          <w:tcPr>
            <w:tcW w:w="960" w:type="dxa"/>
          </w:tcPr>
          <w:p w14:paraId="6B458650" w14:textId="7B29E57B" w:rsidR="00B53864" w:rsidRPr="00531279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8</w:t>
            </w:r>
          </w:p>
        </w:tc>
        <w:tc>
          <w:tcPr>
            <w:tcW w:w="960" w:type="dxa"/>
          </w:tcPr>
          <w:p w14:paraId="682F1B31" w14:textId="1155988C" w:rsidR="00B53864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3</w:t>
            </w:r>
          </w:p>
        </w:tc>
        <w:tc>
          <w:tcPr>
            <w:tcW w:w="960" w:type="dxa"/>
          </w:tcPr>
          <w:p w14:paraId="3CC521BD" w14:textId="1BC9E5E3" w:rsidR="00B53864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9</w:t>
            </w:r>
          </w:p>
        </w:tc>
        <w:tc>
          <w:tcPr>
            <w:tcW w:w="960" w:type="dxa"/>
          </w:tcPr>
          <w:p w14:paraId="1853C4D0" w14:textId="2B8503B1" w:rsidR="00B53864" w:rsidRPr="0020458A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8</w:t>
            </w:r>
          </w:p>
        </w:tc>
        <w:tc>
          <w:tcPr>
            <w:tcW w:w="1530" w:type="dxa"/>
          </w:tcPr>
          <w:p w14:paraId="776C0E76" w14:textId="6DA55BC4" w:rsidR="00B53864" w:rsidRPr="00611ED0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B53864" w14:paraId="3D210F76" w14:textId="77777777" w:rsidTr="0013240B">
        <w:tc>
          <w:tcPr>
            <w:tcW w:w="540" w:type="dxa"/>
          </w:tcPr>
          <w:p w14:paraId="593534B3" w14:textId="4CB7440E" w:rsidR="00B53864" w:rsidRPr="00531279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4050" w:type="dxa"/>
          </w:tcPr>
          <w:p w14:paraId="6933A1A6" w14:textId="10D7A498" w:rsidR="00B53864" w:rsidRPr="00531279" w:rsidRDefault="00B53864" w:rsidP="00B5386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สิทธิและเสรีภาพของประชาชน</w:t>
            </w:r>
          </w:p>
        </w:tc>
        <w:tc>
          <w:tcPr>
            <w:tcW w:w="960" w:type="dxa"/>
          </w:tcPr>
          <w:p w14:paraId="2EECD0A8" w14:textId="3BD22699" w:rsidR="00B53864" w:rsidRPr="00531279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7</w:t>
            </w:r>
          </w:p>
        </w:tc>
        <w:tc>
          <w:tcPr>
            <w:tcW w:w="960" w:type="dxa"/>
          </w:tcPr>
          <w:p w14:paraId="2EE5091D" w14:textId="081F8B16" w:rsidR="00B53864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8</w:t>
            </w:r>
          </w:p>
        </w:tc>
        <w:tc>
          <w:tcPr>
            <w:tcW w:w="960" w:type="dxa"/>
          </w:tcPr>
          <w:p w14:paraId="71C167B3" w14:textId="3D2773C1" w:rsidR="00B53864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2</w:t>
            </w:r>
          </w:p>
        </w:tc>
        <w:tc>
          <w:tcPr>
            <w:tcW w:w="960" w:type="dxa"/>
          </w:tcPr>
          <w:p w14:paraId="2B51CFA4" w14:textId="2D9085C3" w:rsidR="00B53864" w:rsidRPr="0020458A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8</w:t>
            </w:r>
          </w:p>
        </w:tc>
        <w:tc>
          <w:tcPr>
            <w:tcW w:w="1530" w:type="dxa"/>
          </w:tcPr>
          <w:p w14:paraId="5F1CAD6E" w14:textId="1C684ABB" w:rsidR="00B53864" w:rsidRPr="00611ED0" w:rsidRDefault="00B53864" w:rsidP="00B5386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17961747" w14:textId="77777777" w:rsidTr="0013240B">
        <w:tc>
          <w:tcPr>
            <w:tcW w:w="540" w:type="dxa"/>
          </w:tcPr>
          <w:p w14:paraId="3EF66129" w14:textId="2DBAB77C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</w:t>
            </w:r>
          </w:p>
        </w:tc>
        <w:tc>
          <w:tcPr>
            <w:tcW w:w="4050" w:type="dxa"/>
          </w:tcPr>
          <w:p w14:paraId="0CFA404F" w14:textId="120BAA43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นายกรัฐมนตรี</w:t>
            </w:r>
          </w:p>
        </w:tc>
        <w:tc>
          <w:tcPr>
            <w:tcW w:w="960" w:type="dxa"/>
          </w:tcPr>
          <w:p w14:paraId="79EBDFFC" w14:textId="648F89B4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0</w:t>
            </w:r>
          </w:p>
        </w:tc>
        <w:tc>
          <w:tcPr>
            <w:tcW w:w="960" w:type="dxa"/>
          </w:tcPr>
          <w:p w14:paraId="1E78ECF6" w14:textId="71A2B586" w:rsidR="007E69B8" w:rsidRDefault="007E69B8" w:rsidP="007E69B8">
            <w:pPr>
              <w:pStyle w:val="NoSpacing"/>
              <w:tabs>
                <w:tab w:val="left" w:pos="634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3</w:t>
            </w:r>
          </w:p>
        </w:tc>
        <w:tc>
          <w:tcPr>
            <w:tcW w:w="960" w:type="dxa"/>
          </w:tcPr>
          <w:p w14:paraId="52E144E8" w14:textId="0A1ACE8B" w:rsidR="007E69B8" w:rsidRDefault="007E69B8" w:rsidP="007E69B8">
            <w:pPr>
              <w:pStyle w:val="NoSpacing"/>
              <w:tabs>
                <w:tab w:val="left" w:pos="634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4463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5.45</w:t>
            </w:r>
          </w:p>
        </w:tc>
        <w:tc>
          <w:tcPr>
            <w:tcW w:w="960" w:type="dxa"/>
          </w:tcPr>
          <w:p w14:paraId="5EBE6861" w14:textId="41725D86" w:rsidR="007E69B8" w:rsidRPr="0020458A" w:rsidRDefault="007E69B8" w:rsidP="007E69B8">
            <w:pPr>
              <w:pStyle w:val="NoSpacing"/>
              <w:tabs>
                <w:tab w:val="left" w:pos="634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6</w:t>
            </w:r>
          </w:p>
        </w:tc>
        <w:tc>
          <w:tcPr>
            <w:tcW w:w="1530" w:type="dxa"/>
          </w:tcPr>
          <w:p w14:paraId="6ADE62CA" w14:textId="5B7AABE7" w:rsidR="007E69B8" w:rsidRPr="00611ED0" w:rsidRDefault="007E69B8" w:rsidP="007E69B8">
            <w:pPr>
              <w:pStyle w:val="NoSpacing"/>
              <w:tabs>
                <w:tab w:val="left" w:pos="634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30291B35" w14:textId="77777777" w:rsidTr="0013240B">
        <w:tc>
          <w:tcPr>
            <w:tcW w:w="540" w:type="dxa"/>
          </w:tcPr>
          <w:p w14:paraId="07385AF9" w14:textId="6F1DE730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</w:t>
            </w:r>
          </w:p>
        </w:tc>
        <w:tc>
          <w:tcPr>
            <w:tcW w:w="4050" w:type="dxa"/>
          </w:tcPr>
          <w:p w14:paraId="1806C05A" w14:textId="4891C91F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ดำเนินงานของพรรคการเมืองโดยภาพรวม</w:t>
            </w:r>
          </w:p>
        </w:tc>
        <w:tc>
          <w:tcPr>
            <w:tcW w:w="960" w:type="dxa"/>
          </w:tcPr>
          <w:p w14:paraId="40E38DA4" w14:textId="1BDD8AC6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7</w:t>
            </w:r>
          </w:p>
        </w:tc>
        <w:tc>
          <w:tcPr>
            <w:tcW w:w="960" w:type="dxa"/>
          </w:tcPr>
          <w:p w14:paraId="238FD488" w14:textId="1D217F9C" w:rsidR="007E69B8" w:rsidRDefault="007E69B8" w:rsidP="007E69B8">
            <w:pPr>
              <w:pStyle w:val="NoSpacing"/>
              <w:tabs>
                <w:tab w:val="left" w:pos="64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6</w:t>
            </w:r>
          </w:p>
        </w:tc>
        <w:tc>
          <w:tcPr>
            <w:tcW w:w="960" w:type="dxa"/>
          </w:tcPr>
          <w:p w14:paraId="2C235294" w14:textId="2929478F" w:rsidR="007E69B8" w:rsidRDefault="007E69B8" w:rsidP="007E69B8">
            <w:pPr>
              <w:pStyle w:val="NoSpacing"/>
              <w:tabs>
                <w:tab w:val="left" w:pos="64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1</w:t>
            </w:r>
          </w:p>
        </w:tc>
        <w:tc>
          <w:tcPr>
            <w:tcW w:w="960" w:type="dxa"/>
          </w:tcPr>
          <w:p w14:paraId="15C54FDE" w14:textId="2FAB0228" w:rsidR="007E69B8" w:rsidRPr="0020458A" w:rsidRDefault="007E69B8" w:rsidP="007E69B8">
            <w:pPr>
              <w:pStyle w:val="NoSpacing"/>
              <w:tabs>
                <w:tab w:val="left" w:pos="64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1</w:t>
            </w:r>
          </w:p>
        </w:tc>
        <w:tc>
          <w:tcPr>
            <w:tcW w:w="1530" w:type="dxa"/>
          </w:tcPr>
          <w:p w14:paraId="7EDE0D73" w14:textId="01C12109" w:rsidR="007E69B8" w:rsidRPr="00611ED0" w:rsidRDefault="007E69B8" w:rsidP="007E69B8">
            <w:pPr>
              <w:pStyle w:val="NoSpacing"/>
              <w:tabs>
                <w:tab w:val="left" w:pos="64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1627F110" w14:textId="77777777" w:rsidTr="0013240B">
        <w:tc>
          <w:tcPr>
            <w:tcW w:w="540" w:type="dxa"/>
          </w:tcPr>
          <w:p w14:paraId="0AE7D826" w14:textId="693AFFCA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7</w:t>
            </w:r>
          </w:p>
        </w:tc>
        <w:tc>
          <w:tcPr>
            <w:tcW w:w="4050" w:type="dxa"/>
          </w:tcPr>
          <w:p w14:paraId="7B5BCE24" w14:textId="2A3DE8A3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ต่างๆ ในภาพรวม</w:t>
            </w:r>
          </w:p>
        </w:tc>
        <w:tc>
          <w:tcPr>
            <w:tcW w:w="960" w:type="dxa"/>
          </w:tcPr>
          <w:p w14:paraId="2CEDAE4B" w14:textId="24128BE9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8</w:t>
            </w:r>
          </w:p>
        </w:tc>
        <w:tc>
          <w:tcPr>
            <w:tcW w:w="960" w:type="dxa"/>
          </w:tcPr>
          <w:p w14:paraId="2B313303" w14:textId="768E2330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7</w:t>
            </w:r>
          </w:p>
        </w:tc>
        <w:tc>
          <w:tcPr>
            <w:tcW w:w="960" w:type="dxa"/>
          </w:tcPr>
          <w:p w14:paraId="138BD4B7" w14:textId="45E8D575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3</w:t>
            </w:r>
          </w:p>
        </w:tc>
        <w:tc>
          <w:tcPr>
            <w:tcW w:w="960" w:type="dxa"/>
          </w:tcPr>
          <w:p w14:paraId="03D26548" w14:textId="1051CE70" w:rsidR="007E69B8" w:rsidRPr="0020458A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0</w:t>
            </w:r>
          </w:p>
        </w:tc>
        <w:tc>
          <w:tcPr>
            <w:tcW w:w="1530" w:type="dxa"/>
          </w:tcPr>
          <w:p w14:paraId="2BF9850D" w14:textId="691D0745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4197AF85" w14:textId="77777777" w:rsidTr="0013240B">
        <w:tc>
          <w:tcPr>
            <w:tcW w:w="540" w:type="dxa"/>
          </w:tcPr>
          <w:p w14:paraId="1826AD31" w14:textId="1773E331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8</w:t>
            </w:r>
          </w:p>
        </w:tc>
        <w:tc>
          <w:tcPr>
            <w:tcW w:w="4050" w:type="dxa"/>
          </w:tcPr>
          <w:p w14:paraId="1ECEEB19" w14:textId="7D4DB12F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พัฒนาประเทศให้เจริญก้าวหน้า</w:t>
            </w:r>
          </w:p>
        </w:tc>
        <w:tc>
          <w:tcPr>
            <w:tcW w:w="960" w:type="dxa"/>
          </w:tcPr>
          <w:p w14:paraId="139C8CBA" w14:textId="28934CAA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64</w:t>
            </w:r>
          </w:p>
        </w:tc>
        <w:tc>
          <w:tcPr>
            <w:tcW w:w="960" w:type="dxa"/>
          </w:tcPr>
          <w:p w14:paraId="2CC11ABF" w14:textId="35F0E183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6</w:t>
            </w:r>
          </w:p>
        </w:tc>
        <w:tc>
          <w:tcPr>
            <w:tcW w:w="960" w:type="dxa"/>
          </w:tcPr>
          <w:p w14:paraId="3038C252" w14:textId="75082A90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0</w:t>
            </w:r>
          </w:p>
        </w:tc>
        <w:tc>
          <w:tcPr>
            <w:tcW w:w="960" w:type="dxa"/>
          </w:tcPr>
          <w:p w14:paraId="1E3A5752" w14:textId="5555DD8F" w:rsidR="007E69B8" w:rsidRPr="0020458A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9</w:t>
            </w:r>
          </w:p>
        </w:tc>
        <w:tc>
          <w:tcPr>
            <w:tcW w:w="1530" w:type="dxa"/>
          </w:tcPr>
          <w:p w14:paraId="3934AB71" w14:textId="19ACDA55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6E085190" w14:textId="77777777" w:rsidTr="0013240B">
        <w:tc>
          <w:tcPr>
            <w:tcW w:w="540" w:type="dxa"/>
          </w:tcPr>
          <w:p w14:paraId="611BB5BD" w14:textId="53DF9D79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9</w:t>
            </w:r>
          </w:p>
        </w:tc>
        <w:tc>
          <w:tcPr>
            <w:tcW w:w="4050" w:type="dxa"/>
          </w:tcPr>
          <w:p w14:paraId="7F17F9C9" w14:textId="5541E5C8" w:rsidR="007E69B8" w:rsidRPr="00A12ADA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สถียรภาพทางการเมือง</w:t>
            </w:r>
          </w:p>
        </w:tc>
        <w:tc>
          <w:tcPr>
            <w:tcW w:w="960" w:type="dxa"/>
          </w:tcPr>
          <w:p w14:paraId="6B42F845" w14:textId="5C190C8F" w:rsidR="007E69B8" w:rsidRPr="00A12ADA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62</w:t>
            </w:r>
          </w:p>
        </w:tc>
        <w:tc>
          <w:tcPr>
            <w:tcW w:w="960" w:type="dxa"/>
          </w:tcPr>
          <w:p w14:paraId="3634980F" w14:textId="4803C129" w:rsidR="007E69B8" w:rsidRPr="00A12ADA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2</w:t>
            </w:r>
          </w:p>
        </w:tc>
        <w:tc>
          <w:tcPr>
            <w:tcW w:w="960" w:type="dxa"/>
          </w:tcPr>
          <w:p w14:paraId="2DFE5549" w14:textId="53161B5C" w:rsidR="007E69B8" w:rsidRPr="00A12ADA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3</w:t>
            </w:r>
          </w:p>
        </w:tc>
        <w:tc>
          <w:tcPr>
            <w:tcW w:w="960" w:type="dxa"/>
          </w:tcPr>
          <w:p w14:paraId="617166F9" w14:textId="44E458AB" w:rsidR="007E69B8" w:rsidRPr="0020458A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8</w:t>
            </w:r>
          </w:p>
        </w:tc>
        <w:tc>
          <w:tcPr>
            <w:tcW w:w="1530" w:type="dxa"/>
          </w:tcPr>
          <w:p w14:paraId="609A0018" w14:textId="1740A774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23F41D13" w14:textId="77777777" w:rsidTr="0013240B">
        <w:tc>
          <w:tcPr>
            <w:tcW w:w="540" w:type="dxa"/>
          </w:tcPr>
          <w:p w14:paraId="0FD9B1AA" w14:textId="44A92085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9</w:t>
            </w:r>
          </w:p>
        </w:tc>
        <w:tc>
          <w:tcPr>
            <w:tcW w:w="4050" w:type="dxa"/>
          </w:tcPr>
          <w:p w14:paraId="2D817D15" w14:textId="1A8E0E08" w:rsidR="007E69B8" w:rsidRPr="00A12ADA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ารปฏิบัติตนและพฤติกรรมของนักการเมือง</w:t>
            </w:r>
          </w:p>
        </w:tc>
        <w:tc>
          <w:tcPr>
            <w:tcW w:w="960" w:type="dxa"/>
          </w:tcPr>
          <w:p w14:paraId="1A33FB4C" w14:textId="56BD1542" w:rsidR="007E69B8" w:rsidRPr="00A12ADA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5</w:t>
            </w:r>
          </w:p>
        </w:tc>
        <w:tc>
          <w:tcPr>
            <w:tcW w:w="960" w:type="dxa"/>
          </w:tcPr>
          <w:p w14:paraId="79688E91" w14:textId="2EE56257" w:rsidR="007E69B8" w:rsidRPr="00A12ADA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3</w:t>
            </w:r>
          </w:p>
        </w:tc>
        <w:tc>
          <w:tcPr>
            <w:tcW w:w="960" w:type="dxa"/>
          </w:tcPr>
          <w:p w14:paraId="4560CEC9" w14:textId="30FA6385" w:rsidR="007E69B8" w:rsidRPr="00A12ADA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2</w:t>
            </w:r>
          </w:p>
        </w:tc>
        <w:tc>
          <w:tcPr>
            <w:tcW w:w="960" w:type="dxa"/>
          </w:tcPr>
          <w:p w14:paraId="47EC5358" w14:textId="04A76FC8" w:rsidR="007E69B8" w:rsidRPr="0020458A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8</w:t>
            </w:r>
          </w:p>
        </w:tc>
        <w:tc>
          <w:tcPr>
            <w:tcW w:w="1530" w:type="dxa"/>
          </w:tcPr>
          <w:p w14:paraId="6DFB667A" w14:textId="2664C5F0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1BDD43D7" w14:textId="77777777" w:rsidTr="0013240B">
        <w:tc>
          <w:tcPr>
            <w:tcW w:w="540" w:type="dxa"/>
          </w:tcPr>
          <w:p w14:paraId="48EDC03F" w14:textId="790CF897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1</w:t>
            </w:r>
          </w:p>
        </w:tc>
        <w:tc>
          <w:tcPr>
            <w:tcW w:w="4050" w:type="dxa"/>
          </w:tcPr>
          <w:p w14:paraId="63F5118B" w14:textId="5B5978F2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วามปลอดภัยในชีวิตและทรัพย์สิน</w:t>
            </w:r>
          </w:p>
        </w:tc>
        <w:tc>
          <w:tcPr>
            <w:tcW w:w="960" w:type="dxa"/>
          </w:tcPr>
          <w:p w14:paraId="429B11A7" w14:textId="1281C8DD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8</w:t>
            </w:r>
          </w:p>
        </w:tc>
        <w:tc>
          <w:tcPr>
            <w:tcW w:w="960" w:type="dxa"/>
          </w:tcPr>
          <w:p w14:paraId="15698D13" w14:textId="18037DCF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3</w:t>
            </w:r>
          </w:p>
        </w:tc>
        <w:tc>
          <w:tcPr>
            <w:tcW w:w="960" w:type="dxa"/>
          </w:tcPr>
          <w:p w14:paraId="7EB453F3" w14:textId="58FE3887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7</w:t>
            </w:r>
          </w:p>
        </w:tc>
        <w:tc>
          <w:tcPr>
            <w:tcW w:w="960" w:type="dxa"/>
          </w:tcPr>
          <w:p w14:paraId="2F020FED" w14:textId="2BCB7414" w:rsidR="007E69B8" w:rsidRPr="0020458A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4</w:t>
            </w:r>
          </w:p>
        </w:tc>
        <w:tc>
          <w:tcPr>
            <w:tcW w:w="1530" w:type="dxa"/>
          </w:tcPr>
          <w:p w14:paraId="75C643AF" w14:textId="030A55E4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21A52BE5" w14:textId="77777777" w:rsidTr="0013240B">
        <w:tc>
          <w:tcPr>
            <w:tcW w:w="540" w:type="dxa"/>
          </w:tcPr>
          <w:p w14:paraId="0ABA41EB" w14:textId="633693EC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2</w:t>
            </w:r>
          </w:p>
        </w:tc>
        <w:tc>
          <w:tcPr>
            <w:tcW w:w="4050" w:type="dxa"/>
          </w:tcPr>
          <w:p w14:paraId="267F8E38" w14:textId="58391BB6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พัฒนาด้านการศึกษาสำหรับประชาชน</w:t>
            </w:r>
          </w:p>
        </w:tc>
        <w:tc>
          <w:tcPr>
            <w:tcW w:w="960" w:type="dxa"/>
          </w:tcPr>
          <w:p w14:paraId="0DA98351" w14:textId="21E90476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9</w:t>
            </w:r>
          </w:p>
        </w:tc>
        <w:tc>
          <w:tcPr>
            <w:tcW w:w="960" w:type="dxa"/>
          </w:tcPr>
          <w:p w14:paraId="2DB0155A" w14:textId="035CF990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960" w:type="dxa"/>
          </w:tcPr>
          <w:p w14:paraId="5D825838" w14:textId="20DEC2DC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1</w:t>
            </w:r>
          </w:p>
        </w:tc>
        <w:tc>
          <w:tcPr>
            <w:tcW w:w="960" w:type="dxa"/>
          </w:tcPr>
          <w:p w14:paraId="456CF973" w14:textId="1CE63895" w:rsidR="007E69B8" w:rsidRPr="0020458A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2</w:t>
            </w:r>
          </w:p>
        </w:tc>
        <w:tc>
          <w:tcPr>
            <w:tcW w:w="1530" w:type="dxa"/>
          </w:tcPr>
          <w:p w14:paraId="74FE0C12" w14:textId="47156A9E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449F6F8C" w14:textId="77777777" w:rsidTr="0013240B">
        <w:tc>
          <w:tcPr>
            <w:tcW w:w="540" w:type="dxa"/>
          </w:tcPr>
          <w:p w14:paraId="6ECED439" w14:textId="02C0D891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3</w:t>
            </w:r>
          </w:p>
        </w:tc>
        <w:tc>
          <w:tcPr>
            <w:tcW w:w="4050" w:type="dxa"/>
          </w:tcPr>
          <w:p w14:paraId="0FB08C5D" w14:textId="1837F8B5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เปิดเผยข้อมูลข่าวสารของภาครัฐ</w:t>
            </w:r>
          </w:p>
        </w:tc>
        <w:tc>
          <w:tcPr>
            <w:tcW w:w="960" w:type="dxa"/>
          </w:tcPr>
          <w:p w14:paraId="3EDC5332" w14:textId="364CF353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5</w:t>
            </w:r>
          </w:p>
        </w:tc>
        <w:tc>
          <w:tcPr>
            <w:tcW w:w="960" w:type="dxa"/>
          </w:tcPr>
          <w:p w14:paraId="653DFFB1" w14:textId="411F7A23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6</w:t>
            </w:r>
          </w:p>
        </w:tc>
        <w:tc>
          <w:tcPr>
            <w:tcW w:w="960" w:type="dxa"/>
          </w:tcPr>
          <w:p w14:paraId="6A7BF625" w14:textId="6F9D7963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9</w:t>
            </w:r>
          </w:p>
        </w:tc>
        <w:tc>
          <w:tcPr>
            <w:tcW w:w="960" w:type="dxa"/>
          </w:tcPr>
          <w:p w14:paraId="29F09CEF" w14:textId="0746C1A8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1</w:t>
            </w:r>
          </w:p>
        </w:tc>
        <w:tc>
          <w:tcPr>
            <w:tcW w:w="1530" w:type="dxa"/>
          </w:tcPr>
          <w:p w14:paraId="4874D126" w14:textId="6104AD15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0F233D95" w14:textId="77777777" w:rsidTr="0013240B">
        <w:tc>
          <w:tcPr>
            <w:tcW w:w="540" w:type="dxa"/>
          </w:tcPr>
          <w:p w14:paraId="598934B9" w14:textId="42EA01EE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4</w:t>
            </w:r>
          </w:p>
        </w:tc>
        <w:tc>
          <w:tcPr>
            <w:tcW w:w="4050" w:type="dxa"/>
          </w:tcPr>
          <w:p w14:paraId="7FB88F05" w14:textId="1F228589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รัฐบาล</w:t>
            </w:r>
          </w:p>
        </w:tc>
        <w:tc>
          <w:tcPr>
            <w:tcW w:w="960" w:type="dxa"/>
          </w:tcPr>
          <w:p w14:paraId="669A287C" w14:textId="0A699DA2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3</w:t>
            </w:r>
          </w:p>
        </w:tc>
        <w:tc>
          <w:tcPr>
            <w:tcW w:w="960" w:type="dxa"/>
          </w:tcPr>
          <w:p w14:paraId="567BD7A2" w14:textId="10D1008F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1</w:t>
            </w:r>
          </w:p>
        </w:tc>
        <w:tc>
          <w:tcPr>
            <w:tcW w:w="960" w:type="dxa"/>
          </w:tcPr>
          <w:p w14:paraId="591A8BC5" w14:textId="3D0F23F9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960" w:type="dxa"/>
          </w:tcPr>
          <w:p w14:paraId="279172AE" w14:textId="08E3DFE0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0</w:t>
            </w:r>
          </w:p>
        </w:tc>
        <w:tc>
          <w:tcPr>
            <w:tcW w:w="1530" w:type="dxa"/>
          </w:tcPr>
          <w:p w14:paraId="4016EF76" w14:textId="0B70F3E5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37687CCA" w14:textId="77777777" w:rsidTr="0013240B">
        <w:tc>
          <w:tcPr>
            <w:tcW w:w="540" w:type="dxa"/>
          </w:tcPr>
          <w:p w14:paraId="379AE8CF" w14:textId="6C79A3C1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5</w:t>
            </w:r>
          </w:p>
        </w:tc>
        <w:tc>
          <w:tcPr>
            <w:tcW w:w="4050" w:type="dxa"/>
          </w:tcPr>
          <w:p w14:paraId="4CE22683" w14:textId="2E986EB2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วามมั่นคงของประเทศ</w:t>
            </w:r>
          </w:p>
        </w:tc>
        <w:tc>
          <w:tcPr>
            <w:tcW w:w="960" w:type="dxa"/>
          </w:tcPr>
          <w:p w14:paraId="576AE988" w14:textId="28DB7BD5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1</w:t>
            </w:r>
          </w:p>
        </w:tc>
        <w:tc>
          <w:tcPr>
            <w:tcW w:w="960" w:type="dxa"/>
          </w:tcPr>
          <w:p w14:paraId="3BE9FDFA" w14:textId="072A53B4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3</w:t>
            </w:r>
          </w:p>
        </w:tc>
        <w:tc>
          <w:tcPr>
            <w:tcW w:w="960" w:type="dxa"/>
          </w:tcPr>
          <w:p w14:paraId="0A35E93F" w14:textId="7DD9D224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960" w:type="dxa"/>
          </w:tcPr>
          <w:p w14:paraId="3A6F2C80" w14:textId="285FA04C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9</w:t>
            </w:r>
          </w:p>
        </w:tc>
        <w:tc>
          <w:tcPr>
            <w:tcW w:w="1530" w:type="dxa"/>
          </w:tcPr>
          <w:p w14:paraId="133F9D61" w14:textId="074955F0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0EB69A07" w14:textId="77777777" w:rsidTr="0013240B">
        <w:tc>
          <w:tcPr>
            <w:tcW w:w="540" w:type="dxa"/>
          </w:tcPr>
          <w:p w14:paraId="67D75BAD" w14:textId="2B884574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5</w:t>
            </w:r>
          </w:p>
        </w:tc>
        <w:tc>
          <w:tcPr>
            <w:tcW w:w="4050" w:type="dxa"/>
          </w:tcPr>
          <w:p w14:paraId="4BE4DC6E" w14:textId="7C8D0739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ชีวิตความเป็นอยู่ของประชาชน</w:t>
            </w:r>
          </w:p>
        </w:tc>
        <w:tc>
          <w:tcPr>
            <w:tcW w:w="960" w:type="dxa"/>
          </w:tcPr>
          <w:p w14:paraId="4DE916A9" w14:textId="495B09C5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7</w:t>
            </w:r>
          </w:p>
        </w:tc>
        <w:tc>
          <w:tcPr>
            <w:tcW w:w="960" w:type="dxa"/>
          </w:tcPr>
          <w:p w14:paraId="016EFE57" w14:textId="4492B258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4</w:t>
            </w:r>
          </w:p>
        </w:tc>
        <w:tc>
          <w:tcPr>
            <w:tcW w:w="960" w:type="dxa"/>
          </w:tcPr>
          <w:p w14:paraId="63528C67" w14:textId="4AD0A366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1</w:t>
            </w:r>
          </w:p>
        </w:tc>
        <w:tc>
          <w:tcPr>
            <w:tcW w:w="960" w:type="dxa"/>
          </w:tcPr>
          <w:p w14:paraId="011B0F17" w14:textId="41195A32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9</w:t>
            </w:r>
          </w:p>
        </w:tc>
        <w:tc>
          <w:tcPr>
            <w:tcW w:w="1530" w:type="dxa"/>
          </w:tcPr>
          <w:p w14:paraId="217B1A4A" w14:textId="23727F14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4B22BAFD" w14:textId="77777777" w:rsidTr="0013240B">
        <w:tc>
          <w:tcPr>
            <w:tcW w:w="540" w:type="dxa"/>
          </w:tcPr>
          <w:p w14:paraId="2FC53FAC" w14:textId="03A4A3E2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7</w:t>
            </w:r>
          </w:p>
        </w:tc>
        <w:tc>
          <w:tcPr>
            <w:tcW w:w="4050" w:type="dxa"/>
          </w:tcPr>
          <w:p w14:paraId="3D286594" w14:textId="53D3C60C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บริหารประเทศตามนโยบายที่ประกาศไว้</w:t>
            </w:r>
          </w:p>
        </w:tc>
        <w:tc>
          <w:tcPr>
            <w:tcW w:w="960" w:type="dxa"/>
          </w:tcPr>
          <w:p w14:paraId="4E7DA77C" w14:textId="7E619CA9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4</w:t>
            </w:r>
          </w:p>
        </w:tc>
        <w:tc>
          <w:tcPr>
            <w:tcW w:w="960" w:type="dxa"/>
          </w:tcPr>
          <w:p w14:paraId="56740D36" w14:textId="01C40B97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3</w:t>
            </w:r>
          </w:p>
        </w:tc>
        <w:tc>
          <w:tcPr>
            <w:tcW w:w="960" w:type="dxa"/>
          </w:tcPr>
          <w:p w14:paraId="0DB76918" w14:textId="58FD4DA3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9</w:t>
            </w:r>
          </w:p>
        </w:tc>
        <w:tc>
          <w:tcPr>
            <w:tcW w:w="960" w:type="dxa"/>
          </w:tcPr>
          <w:p w14:paraId="5C89CFB1" w14:textId="08983F63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8</w:t>
            </w:r>
          </w:p>
        </w:tc>
        <w:tc>
          <w:tcPr>
            <w:tcW w:w="1530" w:type="dxa"/>
          </w:tcPr>
          <w:p w14:paraId="32A143B9" w14:textId="7A81E027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21B21646" w14:textId="77777777" w:rsidTr="0013240B">
        <w:tc>
          <w:tcPr>
            <w:tcW w:w="540" w:type="dxa"/>
          </w:tcPr>
          <w:p w14:paraId="0E21927D" w14:textId="6C36F007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8</w:t>
            </w:r>
          </w:p>
        </w:tc>
        <w:tc>
          <w:tcPr>
            <w:tcW w:w="4050" w:type="dxa"/>
          </w:tcPr>
          <w:p w14:paraId="38FD7750" w14:textId="201765A3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ฎหมาย กระบวนการยุติธรรม</w:t>
            </w:r>
          </w:p>
        </w:tc>
        <w:tc>
          <w:tcPr>
            <w:tcW w:w="960" w:type="dxa"/>
          </w:tcPr>
          <w:p w14:paraId="1EF4F5BA" w14:textId="3CA2E03A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2</w:t>
            </w:r>
          </w:p>
        </w:tc>
        <w:tc>
          <w:tcPr>
            <w:tcW w:w="960" w:type="dxa"/>
          </w:tcPr>
          <w:p w14:paraId="4EFF0EA9" w14:textId="4F80EBE2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4</w:t>
            </w:r>
          </w:p>
        </w:tc>
        <w:tc>
          <w:tcPr>
            <w:tcW w:w="960" w:type="dxa"/>
          </w:tcPr>
          <w:p w14:paraId="5EFF6625" w14:textId="1FE61CA3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7</w:t>
            </w:r>
          </w:p>
        </w:tc>
        <w:tc>
          <w:tcPr>
            <w:tcW w:w="960" w:type="dxa"/>
          </w:tcPr>
          <w:p w14:paraId="2A0C242C" w14:textId="59E56365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4</w:t>
            </w:r>
          </w:p>
        </w:tc>
        <w:tc>
          <w:tcPr>
            <w:tcW w:w="1530" w:type="dxa"/>
          </w:tcPr>
          <w:p w14:paraId="7B685BC6" w14:textId="638139B8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0EF2887D" w14:textId="77777777" w:rsidTr="0013240B">
        <w:tc>
          <w:tcPr>
            <w:tcW w:w="540" w:type="dxa"/>
          </w:tcPr>
          <w:p w14:paraId="037A464D" w14:textId="18C07B58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9</w:t>
            </w:r>
          </w:p>
        </w:tc>
        <w:tc>
          <w:tcPr>
            <w:tcW w:w="4050" w:type="dxa"/>
          </w:tcPr>
          <w:p w14:paraId="04E7A5D5" w14:textId="79EC51A1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สภาพเศรษฐกิจโดยภาพรวม</w:t>
            </w:r>
          </w:p>
        </w:tc>
        <w:tc>
          <w:tcPr>
            <w:tcW w:w="960" w:type="dxa"/>
          </w:tcPr>
          <w:p w14:paraId="735A24EE" w14:textId="59B9D2FF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3</w:t>
            </w:r>
          </w:p>
        </w:tc>
        <w:tc>
          <w:tcPr>
            <w:tcW w:w="960" w:type="dxa"/>
          </w:tcPr>
          <w:p w14:paraId="682EA6FC" w14:textId="1D00BEA4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4</w:t>
            </w:r>
          </w:p>
        </w:tc>
        <w:tc>
          <w:tcPr>
            <w:tcW w:w="960" w:type="dxa"/>
          </w:tcPr>
          <w:p w14:paraId="6EC0F2FA" w14:textId="2709AAF9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0</w:t>
            </w:r>
          </w:p>
        </w:tc>
        <w:tc>
          <w:tcPr>
            <w:tcW w:w="960" w:type="dxa"/>
          </w:tcPr>
          <w:p w14:paraId="27EB5AAD" w14:textId="1838A7A9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3</w:t>
            </w:r>
          </w:p>
        </w:tc>
        <w:tc>
          <w:tcPr>
            <w:tcW w:w="1530" w:type="dxa"/>
          </w:tcPr>
          <w:p w14:paraId="2912EDA4" w14:textId="6F9023EE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35DCAB63" w14:textId="77777777" w:rsidTr="0013240B">
        <w:tc>
          <w:tcPr>
            <w:tcW w:w="540" w:type="dxa"/>
          </w:tcPr>
          <w:p w14:paraId="4C6DDDA7" w14:textId="1C5777DF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0</w:t>
            </w:r>
          </w:p>
        </w:tc>
        <w:tc>
          <w:tcPr>
            <w:tcW w:w="4050" w:type="dxa"/>
          </w:tcPr>
          <w:p w14:paraId="2DDD357F" w14:textId="0D11330C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ทุจริตคอร์รัปชัน ความโปร่งใส</w:t>
            </w:r>
          </w:p>
        </w:tc>
        <w:tc>
          <w:tcPr>
            <w:tcW w:w="960" w:type="dxa"/>
          </w:tcPr>
          <w:p w14:paraId="2E5EFD9C" w14:textId="248C671A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960" w:type="dxa"/>
          </w:tcPr>
          <w:p w14:paraId="19622AF7" w14:textId="409E6DA6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7</w:t>
            </w:r>
          </w:p>
        </w:tc>
        <w:tc>
          <w:tcPr>
            <w:tcW w:w="960" w:type="dxa"/>
          </w:tcPr>
          <w:p w14:paraId="6BD9A71A" w14:textId="38F0D6CB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9</w:t>
            </w:r>
          </w:p>
        </w:tc>
        <w:tc>
          <w:tcPr>
            <w:tcW w:w="960" w:type="dxa"/>
          </w:tcPr>
          <w:p w14:paraId="735C48FA" w14:textId="79CD2869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1530" w:type="dxa"/>
          </w:tcPr>
          <w:p w14:paraId="61C4BB95" w14:textId="07BF445F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3E36CB4D" w14:textId="77777777" w:rsidTr="0013240B">
        <w:tc>
          <w:tcPr>
            <w:tcW w:w="540" w:type="dxa"/>
          </w:tcPr>
          <w:p w14:paraId="5C1A1A0D" w14:textId="70183F5D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0</w:t>
            </w:r>
          </w:p>
        </w:tc>
        <w:tc>
          <w:tcPr>
            <w:tcW w:w="4050" w:type="dxa"/>
          </w:tcPr>
          <w:p w14:paraId="70665C88" w14:textId="64B88A0B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่าครองชีพ เงินเดือน ค่าจ้าง สวัสดิการ</w:t>
            </w:r>
          </w:p>
        </w:tc>
        <w:tc>
          <w:tcPr>
            <w:tcW w:w="960" w:type="dxa"/>
          </w:tcPr>
          <w:p w14:paraId="207A75D9" w14:textId="1694ADFA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6</w:t>
            </w:r>
          </w:p>
        </w:tc>
        <w:tc>
          <w:tcPr>
            <w:tcW w:w="960" w:type="dxa"/>
          </w:tcPr>
          <w:p w14:paraId="1A6337EE" w14:textId="60E30B76" w:rsidR="007E69B8" w:rsidRPr="00A4463C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3</w:t>
            </w:r>
          </w:p>
        </w:tc>
        <w:tc>
          <w:tcPr>
            <w:tcW w:w="960" w:type="dxa"/>
          </w:tcPr>
          <w:p w14:paraId="689B8BE1" w14:textId="013B9E30" w:rsidR="007E69B8" w:rsidRPr="00A4463C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9</w:t>
            </w:r>
          </w:p>
        </w:tc>
        <w:tc>
          <w:tcPr>
            <w:tcW w:w="960" w:type="dxa"/>
          </w:tcPr>
          <w:p w14:paraId="648193C1" w14:textId="673055A0" w:rsidR="007E69B8" w:rsidRPr="00A4463C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1530" w:type="dxa"/>
          </w:tcPr>
          <w:p w14:paraId="61000542" w14:textId="4FAE9AFF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13757032" w14:textId="77777777" w:rsidTr="0013240B">
        <w:tc>
          <w:tcPr>
            <w:tcW w:w="540" w:type="dxa"/>
          </w:tcPr>
          <w:p w14:paraId="5D0D497D" w14:textId="5C783773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2</w:t>
            </w:r>
          </w:p>
        </w:tc>
        <w:tc>
          <w:tcPr>
            <w:tcW w:w="4050" w:type="dxa"/>
          </w:tcPr>
          <w:p w14:paraId="61C91AEC" w14:textId="4451D230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ราคาสินค้า</w:t>
            </w:r>
          </w:p>
        </w:tc>
        <w:tc>
          <w:tcPr>
            <w:tcW w:w="960" w:type="dxa"/>
          </w:tcPr>
          <w:p w14:paraId="6573B0D3" w14:textId="11F9526F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4</w:t>
            </w:r>
          </w:p>
        </w:tc>
        <w:tc>
          <w:tcPr>
            <w:tcW w:w="960" w:type="dxa"/>
          </w:tcPr>
          <w:p w14:paraId="2A0081A3" w14:textId="24DC1B62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8</w:t>
            </w:r>
          </w:p>
        </w:tc>
        <w:tc>
          <w:tcPr>
            <w:tcW w:w="960" w:type="dxa"/>
          </w:tcPr>
          <w:p w14:paraId="133E5953" w14:textId="2B1334C7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2</w:t>
            </w:r>
          </w:p>
        </w:tc>
        <w:tc>
          <w:tcPr>
            <w:tcW w:w="960" w:type="dxa"/>
          </w:tcPr>
          <w:p w14:paraId="717149AD" w14:textId="1ADC7649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8</w:t>
            </w:r>
          </w:p>
        </w:tc>
        <w:tc>
          <w:tcPr>
            <w:tcW w:w="1530" w:type="dxa"/>
          </w:tcPr>
          <w:p w14:paraId="1C0B90D4" w14:textId="787D0219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7E69B8" w14:paraId="429AB956" w14:textId="77777777" w:rsidTr="0013240B">
        <w:tc>
          <w:tcPr>
            <w:tcW w:w="540" w:type="dxa"/>
          </w:tcPr>
          <w:p w14:paraId="7B673A72" w14:textId="5095CA6A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3</w:t>
            </w:r>
          </w:p>
        </w:tc>
        <w:tc>
          <w:tcPr>
            <w:tcW w:w="4050" w:type="dxa"/>
          </w:tcPr>
          <w:p w14:paraId="423A1E8D" w14:textId="3CB231C2" w:rsidR="007E69B8" w:rsidRPr="00531279" w:rsidRDefault="007E69B8" w:rsidP="007E69B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ยาเสพติดและผู้มีอิทธิพล</w:t>
            </w:r>
          </w:p>
        </w:tc>
        <w:tc>
          <w:tcPr>
            <w:tcW w:w="960" w:type="dxa"/>
          </w:tcPr>
          <w:p w14:paraId="7820F5CF" w14:textId="1B2BC648" w:rsidR="007E69B8" w:rsidRPr="00531279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5</w:t>
            </w:r>
          </w:p>
        </w:tc>
        <w:tc>
          <w:tcPr>
            <w:tcW w:w="960" w:type="dxa"/>
          </w:tcPr>
          <w:p w14:paraId="16A99713" w14:textId="796273B9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4463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.94</w:t>
            </w:r>
          </w:p>
        </w:tc>
        <w:tc>
          <w:tcPr>
            <w:tcW w:w="960" w:type="dxa"/>
          </w:tcPr>
          <w:p w14:paraId="3CB0C12A" w14:textId="50FE698E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4463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.97</w:t>
            </w:r>
          </w:p>
        </w:tc>
        <w:tc>
          <w:tcPr>
            <w:tcW w:w="960" w:type="dxa"/>
          </w:tcPr>
          <w:p w14:paraId="67023EE4" w14:textId="4B245569" w:rsidR="007E69B8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.36</w:t>
            </w:r>
          </w:p>
        </w:tc>
        <w:tc>
          <w:tcPr>
            <w:tcW w:w="1530" w:type="dxa"/>
          </w:tcPr>
          <w:p w14:paraId="6CF85CEE" w14:textId="6EC674A3" w:rsidR="007E69B8" w:rsidRPr="00611ED0" w:rsidRDefault="007E69B8" w:rsidP="007E69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970C0B" w14:paraId="016A1E37" w14:textId="77777777" w:rsidTr="0013240B">
        <w:tc>
          <w:tcPr>
            <w:tcW w:w="540" w:type="dxa"/>
          </w:tcPr>
          <w:p w14:paraId="6E020C47" w14:textId="4AE245FC" w:rsidR="00970C0B" w:rsidRPr="00531279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4</w:t>
            </w:r>
          </w:p>
        </w:tc>
        <w:tc>
          <w:tcPr>
            <w:tcW w:w="4050" w:type="dxa"/>
          </w:tcPr>
          <w:p w14:paraId="5F9DF714" w14:textId="00C31267" w:rsidR="00970C0B" w:rsidRPr="00531279" w:rsidRDefault="00970C0B" w:rsidP="00970C0B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การว่างงาน</w:t>
            </w:r>
          </w:p>
        </w:tc>
        <w:tc>
          <w:tcPr>
            <w:tcW w:w="960" w:type="dxa"/>
          </w:tcPr>
          <w:p w14:paraId="7309E110" w14:textId="56A59E82" w:rsidR="00970C0B" w:rsidRPr="00531279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6</w:t>
            </w:r>
          </w:p>
        </w:tc>
        <w:tc>
          <w:tcPr>
            <w:tcW w:w="960" w:type="dxa"/>
          </w:tcPr>
          <w:p w14:paraId="683FB97E" w14:textId="2ABEB7B2" w:rsidR="00970C0B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7</w:t>
            </w:r>
          </w:p>
        </w:tc>
        <w:tc>
          <w:tcPr>
            <w:tcW w:w="960" w:type="dxa"/>
          </w:tcPr>
          <w:p w14:paraId="6C68AF05" w14:textId="7199FE21" w:rsidR="00970C0B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1</w:t>
            </w:r>
          </w:p>
        </w:tc>
        <w:tc>
          <w:tcPr>
            <w:tcW w:w="960" w:type="dxa"/>
          </w:tcPr>
          <w:p w14:paraId="41EB21D1" w14:textId="3BB7295B" w:rsidR="00970C0B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29</w:t>
            </w:r>
          </w:p>
        </w:tc>
        <w:tc>
          <w:tcPr>
            <w:tcW w:w="1530" w:type="dxa"/>
          </w:tcPr>
          <w:p w14:paraId="0EF62B74" w14:textId="4E757F49" w:rsidR="00970C0B" w:rsidRPr="00611ED0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970C0B" w14:paraId="3BA0F1DC" w14:textId="77777777" w:rsidTr="0013240B">
        <w:tc>
          <w:tcPr>
            <w:tcW w:w="540" w:type="dxa"/>
          </w:tcPr>
          <w:p w14:paraId="2A6937A1" w14:textId="5548C7E9" w:rsidR="00970C0B" w:rsidRPr="00531279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5</w:t>
            </w:r>
          </w:p>
        </w:tc>
        <w:tc>
          <w:tcPr>
            <w:tcW w:w="4050" w:type="dxa"/>
          </w:tcPr>
          <w:p w14:paraId="2187F601" w14:textId="5D160E43" w:rsidR="00970C0B" w:rsidRPr="00531279" w:rsidRDefault="00970C0B" w:rsidP="00970C0B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ความยากจน</w:t>
            </w:r>
          </w:p>
        </w:tc>
        <w:tc>
          <w:tcPr>
            <w:tcW w:w="960" w:type="dxa"/>
          </w:tcPr>
          <w:p w14:paraId="35324794" w14:textId="322DF95B" w:rsidR="00970C0B" w:rsidRPr="00531279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5</w:t>
            </w:r>
          </w:p>
        </w:tc>
        <w:tc>
          <w:tcPr>
            <w:tcW w:w="960" w:type="dxa"/>
          </w:tcPr>
          <w:p w14:paraId="1BED32F7" w14:textId="28C3E9CF" w:rsidR="00970C0B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8</w:t>
            </w:r>
          </w:p>
        </w:tc>
        <w:tc>
          <w:tcPr>
            <w:tcW w:w="960" w:type="dxa"/>
          </w:tcPr>
          <w:p w14:paraId="6F41B765" w14:textId="7EED6431" w:rsidR="00970C0B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0</w:t>
            </w:r>
          </w:p>
        </w:tc>
        <w:tc>
          <w:tcPr>
            <w:tcW w:w="960" w:type="dxa"/>
          </w:tcPr>
          <w:p w14:paraId="00E51521" w14:textId="74299C44" w:rsidR="00970C0B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28</w:t>
            </w:r>
          </w:p>
        </w:tc>
        <w:tc>
          <w:tcPr>
            <w:tcW w:w="1530" w:type="dxa"/>
          </w:tcPr>
          <w:p w14:paraId="77697836" w14:textId="0CA0E6EB" w:rsidR="00970C0B" w:rsidRPr="00611ED0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611ED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970C0B" w14:paraId="1909716B" w14:textId="77777777" w:rsidTr="0013240B">
        <w:tc>
          <w:tcPr>
            <w:tcW w:w="540" w:type="dxa"/>
            <w:shd w:val="clear" w:color="auto" w:fill="E2EFD9" w:themeFill="accent6" w:themeFillTint="33"/>
          </w:tcPr>
          <w:p w14:paraId="7583CEDF" w14:textId="21BCA8CB" w:rsidR="00970C0B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*</w:t>
            </w:r>
          </w:p>
        </w:tc>
        <w:tc>
          <w:tcPr>
            <w:tcW w:w="4050" w:type="dxa"/>
            <w:shd w:val="clear" w:color="auto" w:fill="E2EFD9" w:themeFill="accent6" w:themeFillTint="33"/>
          </w:tcPr>
          <w:p w14:paraId="5CA42AF5" w14:textId="5DA43A1A" w:rsidR="00970C0B" w:rsidRPr="00531279" w:rsidRDefault="00970C0B" w:rsidP="00970C0B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ภาพรวม</w:t>
            </w:r>
          </w:p>
        </w:tc>
        <w:tc>
          <w:tcPr>
            <w:tcW w:w="960" w:type="dxa"/>
            <w:shd w:val="clear" w:color="auto" w:fill="E2EFD9" w:themeFill="accent6" w:themeFillTint="33"/>
          </w:tcPr>
          <w:p w14:paraId="2110F337" w14:textId="30AA2DB6" w:rsidR="00970C0B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5.48</w:t>
            </w:r>
          </w:p>
        </w:tc>
        <w:tc>
          <w:tcPr>
            <w:tcW w:w="960" w:type="dxa"/>
            <w:shd w:val="clear" w:color="auto" w:fill="E2EFD9" w:themeFill="accent6" w:themeFillTint="33"/>
          </w:tcPr>
          <w:p w14:paraId="39D2D921" w14:textId="6E6C71CD" w:rsidR="00970C0B" w:rsidRPr="007C1716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7C171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5.16</w:t>
            </w:r>
          </w:p>
        </w:tc>
        <w:tc>
          <w:tcPr>
            <w:tcW w:w="960" w:type="dxa"/>
            <w:shd w:val="clear" w:color="auto" w:fill="E2EFD9" w:themeFill="accent6" w:themeFillTint="33"/>
          </w:tcPr>
          <w:p w14:paraId="0735E264" w14:textId="52906F6A" w:rsidR="00970C0B" w:rsidRPr="007C1716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5.10</w:t>
            </w:r>
          </w:p>
        </w:tc>
        <w:tc>
          <w:tcPr>
            <w:tcW w:w="960" w:type="dxa"/>
            <w:shd w:val="clear" w:color="auto" w:fill="E2EFD9" w:themeFill="accent6" w:themeFillTint="33"/>
          </w:tcPr>
          <w:p w14:paraId="0DAC1D2F" w14:textId="2EA5D463" w:rsidR="00970C0B" w:rsidRPr="007C1716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63</w:t>
            </w:r>
          </w:p>
        </w:tc>
        <w:tc>
          <w:tcPr>
            <w:tcW w:w="1530" w:type="dxa"/>
            <w:shd w:val="clear" w:color="auto" w:fill="E2EFD9" w:themeFill="accent6" w:themeFillTint="33"/>
          </w:tcPr>
          <w:p w14:paraId="55AE413C" w14:textId="13C77F38" w:rsidR="00970C0B" w:rsidRPr="00547C23" w:rsidRDefault="00970C0B" w:rsidP="00970C0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547C23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ลดลง</w:t>
            </w:r>
          </w:p>
        </w:tc>
      </w:tr>
    </w:tbl>
    <w:p w14:paraId="15EBFBD2" w14:textId="6BA16A72" w:rsidR="00531279" w:rsidRDefault="008A5A0B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7E25F2">
        <w:rPr>
          <w:rFonts w:ascii="TH SarabunPSK" w:hAnsi="TH SarabunPSK" w:cs="TH SarabunPSK"/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4F7EB988" wp14:editId="7F58908D">
            <wp:simplePos x="0" y="0"/>
            <wp:positionH relativeFrom="margin">
              <wp:posOffset>2738755</wp:posOffset>
            </wp:positionH>
            <wp:positionV relativeFrom="paragraph">
              <wp:posOffset>-198120</wp:posOffset>
            </wp:positionV>
            <wp:extent cx="899160" cy="899160"/>
            <wp:effectExtent l="0" t="0" r="0" b="0"/>
            <wp:wrapNone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BB9107" w14:textId="3E7DAB74" w:rsidR="00531279" w:rsidRDefault="00BA7E2A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7E25F2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94FA069" wp14:editId="5D5BD20E">
                <wp:simplePos x="0" y="0"/>
                <wp:positionH relativeFrom="margin">
                  <wp:align>left</wp:align>
                </wp:positionH>
                <wp:positionV relativeFrom="paragraph">
                  <wp:posOffset>-363982</wp:posOffset>
                </wp:positionV>
                <wp:extent cx="2346385" cy="944880"/>
                <wp:effectExtent l="0" t="0" r="0" b="7620"/>
                <wp:wrapNone/>
                <wp:docPr id="4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638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B68ACB" w14:textId="4C555143" w:rsidR="009A2321" w:rsidRPr="00A90FE0" w:rsidRDefault="009A2321" w:rsidP="009A2321">
                            <w:pPr>
                              <w:widowControl/>
                              <w:shd w:val="clear" w:color="auto" w:fill="FFFFFF"/>
                              <w:textAlignment w:val="baseline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B3020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ม.ย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1FF765DD" w14:textId="0BBD7DC1" w:rsidR="009A2321" w:rsidRPr="00F84F4F" w:rsidRDefault="009A2321" w:rsidP="009A232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  </w:t>
                            </w:r>
                            <w:r w:rsidR="0047087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หน้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</w:t>
                            </w: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710B9A23" w14:textId="1CD03E0B" w:rsidR="009A2321" w:rsidRPr="00F84F4F" w:rsidRDefault="009A2321" w:rsidP="009A232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DD548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น</w:t>
                            </w:r>
                            <w:r w:rsidR="00B3020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พุธที่ 1 พฤษภาคม </w:t>
                            </w:r>
                            <w:r w:rsidR="00DD548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4FA069" id="_x0000_s1029" type="#_x0000_t202" style="position:absolute;left:0;text-align:left;margin-left:0;margin-top:-28.65pt;width:184.75pt;height:74.4pt;z-index:2516766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" filled="f" stroked="f">
                <v:textbox inset=".5mm,.3mm,.5mm,.3mm">
                  <w:txbxContent>
                    <w:p w14:paraId="32B68ACB" w14:textId="4C555143" w:rsidR="009A2321" w:rsidRPr="00A90FE0" w:rsidRDefault="009A2321" w:rsidP="009A2321">
                      <w:pPr>
                        <w:widowControl/>
                        <w:shd w:val="clear" w:color="auto" w:fill="FFFFFF"/>
                        <w:textAlignment w:val="baseline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B3020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ม.ย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1FF765DD" w14:textId="0BBD7DC1" w:rsidR="009A2321" w:rsidRPr="00F84F4F" w:rsidRDefault="009A2321" w:rsidP="009A232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  </w:t>
                      </w:r>
                      <w:r w:rsidR="0047087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หน้า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</w:t>
                      </w: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710B9A23" w14:textId="1CD03E0B" w:rsidR="009A2321" w:rsidRPr="00F84F4F" w:rsidRDefault="009A2321" w:rsidP="009A232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DD548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น</w:t>
                      </w:r>
                      <w:r w:rsidR="00B3020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พุธที่ 1 พฤษภาคม </w:t>
                      </w:r>
                      <w:r w:rsidR="00DD548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5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E25F2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28182E3" wp14:editId="2513E788">
                <wp:simplePos x="0" y="0"/>
                <wp:positionH relativeFrom="column">
                  <wp:posOffset>4009415</wp:posOffset>
                </wp:positionH>
                <wp:positionV relativeFrom="paragraph">
                  <wp:posOffset>-426491</wp:posOffset>
                </wp:positionV>
                <wp:extent cx="2794406" cy="1024128"/>
                <wp:effectExtent l="0" t="0" r="6350" b="5080"/>
                <wp:wrapNone/>
                <wp:docPr id="7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4406" cy="10241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67FCD6" w14:textId="77777777" w:rsidR="009A2321" w:rsidRPr="00472983" w:rsidRDefault="009A2321" w:rsidP="009A232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การเมือง</w:t>
                            </w:r>
                          </w:p>
                          <w:p w14:paraId="775BA56F" w14:textId="77777777" w:rsidR="009A2321" w:rsidRPr="00472983" w:rsidRDefault="009A2321" w:rsidP="009A232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ระธานสวนดุสิตโพล ดร.ณัฐพล แย้มฉิม</w:t>
                            </w:r>
                          </w:p>
                          <w:p w14:paraId="11E691BB" w14:textId="77777777" w:rsidR="009A2321" w:rsidRPr="00992B06" w:rsidRDefault="009A2321" w:rsidP="009A232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02-2445210/ 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557176E4" w14:textId="77777777" w:rsidR="009A2321" w:rsidRPr="00992B06" w:rsidRDefault="00000000" w:rsidP="009A232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5" w:history="1">
                              <w:r w:rsidR="009A2321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7CEAFF5C" w14:textId="77777777" w:rsidR="009A2321" w:rsidRPr="00992B06" w:rsidRDefault="009A2321" w:rsidP="009A232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5E537A42" w14:textId="77777777" w:rsidR="009A232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863056" w14:textId="77777777" w:rsidR="009A232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0DF91E79" w14:textId="77777777" w:rsidR="009A232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2912C985" w14:textId="77777777" w:rsidR="009A2321" w:rsidRPr="00F444C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8182E3" id="_x0000_s1030" type="#_x0000_t202" style="position:absolute;left:0;text-align:left;margin-left:315.7pt;margin-top:-33.6pt;width:220.05pt;height:80.6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" filled="f" stroked="f">
                <v:textbox inset=".5mm,.3mm,.5mm,.3mm">
                  <w:txbxContent>
                    <w:p w14:paraId="7367FCD6" w14:textId="77777777" w:rsidR="009A2321" w:rsidRPr="00472983" w:rsidRDefault="009A2321" w:rsidP="009A232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47298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การเมือง</w:t>
                      </w:r>
                    </w:p>
                    <w:p w14:paraId="775BA56F" w14:textId="77777777" w:rsidR="009A2321" w:rsidRPr="00472983" w:rsidRDefault="009A2321" w:rsidP="009A232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ระธานสวนดุสิตโพล ดร.ณัฐพล แย้มฉิม</w:t>
                      </w:r>
                    </w:p>
                    <w:p w14:paraId="11E691BB" w14:textId="77777777" w:rsidR="009A2321" w:rsidRPr="00992B06" w:rsidRDefault="009A2321" w:rsidP="009A232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. 02-2445210/ 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557176E4" w14:textId="77777777" w:rsidR="009A2321" w:rsidRPr="00992B06" w:rsidRDefault="00000000" w:rsidP="009A232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6" w:history="1">
                        <w:r w:rsidR="009A2321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7CEAFF5C" w14:textId="77777777" w:rsidR="009A2321" w:rsidRPr="00992B06" w:rsidRDefault="009A2321" w:rsidP="009A232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5E537A42" w14:textId="77777777" w:rsidR="009A232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863056" w14:textId="77777777" w:rsidR="009A232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0DF91E79" w14:textId="77777777" w:rsidR="009A232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2912C985" w14:textId="77777777" w:rsidR="009A2321" w:rsidRPr="00F444C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18F5D6A" w14:textId="5171C1A4" w:rsidR="00531279" w:rsidRDefault="00531279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46B7FD8C" w14:textId="4DCEC9A0" w:rsidR="00531279" w:rsidRDefault="00531279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1119DEF6" w14:textId="77777777" w:rsidR="00507925" w:rsidRDefault="00507925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3DC7461" w14:textId="77777777" w:rsidR="00EC0DA7" w:rsidRDefault="00EC0DA7" w:rsidP="00507925">
      <w:pPr>
        <w:pStyle w:val="Body"/>
        <w:ind w:firstLine="270"/>
        <w:jc w:val="thaiDistribute"/>
        <w:rPr>
          <w:rFonts w:ascii="TH SarabunPSK" w:hAnsi="TH SarabunPSK" w:cs="TH SarabunPSK"/>
          <w:b/>
          <w:bCs/>
          <w:sz w:val="6"/>
          <w:szCs w:val="6"/>
        </w:rPr>
      </w:pPr>
    </w:p>
    <w:p w14:paraId="734983DB" w14:textId="77DBDCFA" w:rsidR="00507925" w:rsidRPr="009625E3" w:rsidRDefault="00507925" w:rsidP="004A7F29">
      <w:pPr>
        <w:pStyle w:val="Body"/>
        <w:ind w:firstLine="274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3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. นักการเมือง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ฝ่าย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รัฐบาล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และฝ่ายค้าน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ที่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คิดว่ามีบทบาทโดดเด่นในเดือ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น</w:t>
      </w:r>
      <w:r w:rsidR="00C131F1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เมษายน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67</w:t>
      </w:r>
    </w:p>
    <w:tbl>
      <w:tblPr>
        <w:tblW w:w="1008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4"/>
        <w:gridCol w:w="3858"/>
        <w:gridCol w:w="881"/>
        <w:gridCol w:w="497"/>
        <w:gridCol w:w="3519"/>
        <w:gridCol w:w="881"/>
      </w:tblGrid>
      <w:tr w:rsidR="00507925" w:rsidRPr="00633C7D" w14:paraId="73537D9D" w14:textId="77777777" w:rsidTr="00FF0888">
        <w:tc>
          <w:tcPr>
            <w:tcW w:w="450" w:type="dxa"/>
            <w:shd w:val="clear" w:color="auto" w:fill="auto"/>
          </w:tcPr>
          <w:p w14:paraId="66545607" w14:textId="77777777" w:rsidR="00507925" w:rsidRPr="00F63879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4005" w:type="dxa"/>
            <w:shd w:val="clear" w:color="auto" w:fill="auto"/>
          </w:tcPr>
          <w:p w14:paraId="4C75414E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รัฐบาล</w:t>
            </w:r>
          </w:p>
        </w:tc>
        <w:tc>
          <w:tcPr>
            <w:tcW w:w="881" w:type="dxa"/>
            <w:shd w:val="clear" w:color="auto" w:fill="auto"/>
          </w:tcPr>
          <w:p w14:paraId="4957235A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505" w:type="dxa"/>
            <w:shd w:val="clear" w:color="auto" w:fill="auto"/>
          </w:tcPr>
          <w:p w14:paraId="2EF4219E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656" w:type="dxa"/>
            <w:shd w:val="clear" w:color="auto" w:fill="auto"/>
          </w:tcPr>
          <w:p w14:paraId="66BA6FC8" w14:textId="77777777" w:rsidR="00507925" w:rsidRPr="00633C7D" w:rsidRDefault="00507925" w:rsidP="00FF0888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ค้าน</w:t>
            </w:r>
          </w:p>
        </w:tc>
        <w:tc>
          <w:tcPr>
            <w:tcW w:w="583" w:type="dxa"/>
            <w:shd w:val="clear" w:color="auto" w:fill="auto"/>
          </w:tcPr>
          <w:p w14:paraId="195F2D24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507925" w:rsidRPr="00633C7D" w14:paraId="12155395" w14:textId="77777777" w:rsidTr="00FF0888">
        <w:tc>
          <w:tcPr>
            <w:tcW w:w="450" w:type="dxa"/>
            <w:shd w:val="clear" w:color="auto" w:fill="auto"/>
          </w:tcPr>
          <w:p w14:paraId="6506F16F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4005" w:type="dxa"/>
            <w:shd w:val="clear" w:color="auto" w:fill="auto"/>
          </w:tcPr>
          <w:p w14:paraId="566923D6" w14:textId="77777777" w:rsidR="00507925" w:rsidRPr="00FC1E6E" w:rsidRDefault="0050792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เศรษฐา ทวีสิน</w:t>
            </w:r>
          </w:p>
        </w:tc>
        <w:tc>
          <w:tcPr>
            <w:tcW w:w="881" w:type="dxa"/>
            <w:shd w:val="clear" w:color="auto" w:fill="auto"/>
          </w:tcPr>
          <w:p w14:paraId="1A90B3E4" w14:textId="6D40239C" w:rsidR="00507925" w:rsidRPr="00E46B07" w:rsidRDefault="00E7150C" w:rsidP="00FF0888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6.</w:t>
            </w:r>
            <w:r w:rsidR="00D37774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9</w:t>
            </w:r>
            <w:r w:rsidR="00507925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3C5201ED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656" w:type="dxa"/>
            <w:shd w:val="clear" w:color="auto" w:fill="auto"/>
          </w:tcPr>
          <w:p w14:paraId="3120C19B" w14:textId="77777777" w:rsidR="00507925" w:rsidRPr="00FC1E6E" w:rsidRDefault="0050792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พิธา ลิ้มเจริญรัตน์</w:t>
            </w:r>
          </w:p>
        </w:tc>
        <w:tc>
          <w:tcPr>
            <w:tcW w:w="583" w:type="dxa"/>
            <w:shd w:val="clear" w:color="auto" w:fill="auto"/>
          </w:tcPr>
          <w:p w14:paraId="50B02F59" w14:textId="1222FB6B" w:rsidR="00507925" w:rsidRPr="00FC1E6E" w:rsidRDefault="00052010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3.51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507925" w:rsidRPr="00633C7D" w14:paraId="3DD2322D" w14:textId="77777777" w:rsidTr="00FF0888">
        <w:tc>
          <w:tcPr>
            <w:tcW w:w="450" w:type="dxa"/>
            <w:shd w:val="clear" w:color="auto" w:fill="auto"/>
          </w:tcPr>
          <w:p w14:paraId="57344455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4005" w:type="dxa"/>
            <w:shd w:val="clear" w:color="auto" w:fill="auto"/>
          </w:tcPr>
          <w:p w14:paraId="0B2E5C7B" w14:textId="77777777" w:rsidR="00507925" w:rsidRPr="00FC1E6E" w:rsidRDefault="0050792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อนุทิน ชาญวีรกูล</w:t>
            </w:r>
          </w:p>
        </w:tc>
        <w:tc>
          <w:tcPr>
            <w:tcW w:w="881" w:type="dxa"/>
            <w:shd w:val="clear" w:color="auto" w:fill="auto"/>
          </w:tcPr>
          <w:p w14:paraId="0C9E87DE" w14:textId="7A42F16C" w:rsidR="00507925" w:rsidRPr="00FC1E6E" w:rsidRDefault="00E7150C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1.4</w:t>
            </w:r>
            <w:r w:rsidR="0005201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</w:t>
            </w:r>
            <w:r w:rsidR="0082213A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38CF176E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656" w:type="dxa"/>
            <w:shd w:val="clear" w:color="auto" w:fill="auto"/>
          </w:tcPr>
          <w:p w14:paraId="7BC2B13F" w14:textId="543EFBB7" w:rsidR="00507925" w:rsidRPr="00FC1E6E" w:rsidRDefault="000D69E6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ศิริกัญญา ตันสกุล</w:t>
            </w:r>
          </w:p>
        </w:tc>
        <w:tc>
          <w:tcPr>
            <w:tcW w:w="583" w:type="dxa"/>
            <w:shd w:val="clear" w:color="auto" w:fill="auto"/>
          </w:tcPr>
          <w:p w14:paraId="7716B95E" w14:textId="46C2062C" w:rsidR="00507925" w:rsidRPr="00FC1E6E" w:rsidRDefault="0082213A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9</w:t>
            </w:r>
            <w:r w:rsidR="0005201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.65</w:t>
            </w:r>
            <w:r w:rsidR="00052010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507925" w:rsidRPr="00633C7D" w14:paraId="5EF2EBC7" w14:textId="77777777" w:rsidTr="00FF0888">
        <w:tc>
          <w:tcPr>
            <w:tcW w:w="450" w:type="dxa"/>
            <w:shd w:val="clear" w:color="auto" w:fill="auto"/>
          </w:tcPr>
          <w:p w14:paraId="43DBB8E5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4005" w:type="dxa"/>
            <w:shd w:val="clear" w:color="auto" w:fill="auto"/>
          </w:tcPr>
          <w:p w14:paraId="5F510D25" w14:textId="785C9363" w:rsidR="00507925" w:rsidRPr="00FC1E6E" w:rsidRDefault="000D69E6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0D69E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ปานปรีย์ พหิทธานุกร</w:t>
            </w:r>
          </w:p>
        </w:tc>
        <w:tc>
          <w:tcPr>
            <w:tcW w:w="881" w:type="dxa"/>
            <w:shd w:val="clear" w:color="auto" w:fill="auto"/>
          </w:tcPr>
          <w:p w14:paraId="43722A1F" w14:textId="7534BB29" w:rsidR="00507925" w:rsidRPr="00FC1E6E" w:rsidRDefault="00E7150C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2.</w:t>
            </w:r>
            <w:r w:rsidR="0005201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5</w:t>
            </w:r>
            <w:r w:rsidR="0082213A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0DC6AD66" w14:textId="5109A670" w:rsidR="00507925" w:rsidRPr="00FC1E6E" w:rsidRDefault="0082213A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656" w:type="dxa"/>
            <w:shd w:val="clear" w:color="auto" w:fill="auto"/>
          </w:tcPr>
          <w:p w14:paraId="19F6D622" w14:textId="56EEC2D5" w:rsidR="00507925" w:rsidRPr="00FC1E6E" w:rsidRDefault="000D69E6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0D69E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ศุภณัฐ มีนชัยนันท์</w:t>
            </w:r>
          </w:p>
        </w:tc>
        <w:tc>
          <w:tcPr>
            <w:tcW w:w="583" w:type="dxa"/>
            <w:shd w:val="clear" w:color="auto" w:fill="auto"/>
          </w:tcPr>
          <w:p w14:paraId="2D81930C" w14:textId="1C0EE495" w:rsidR="00507925" w:rsidRPr="00FC1E6E" w:rsidRDefault="00052010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  <w:r w:rsidR="0082213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.84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</w:tbl>
    <w:p w14:paraId="2E8EAD4D" w14:textId="77777777" w:rsidR="00507925" w:rsidRDefault="00507925" w:rsidP="0046058B">
      <w:pPr>
        <w:pStyle w:val="Body"/>
        <w:ind w:firstLine="18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7FB3E3AA" w14:textId="5EC80684" w:rsidR="008629C9" w:rsidRPr="009625E3" w:rsidRDefault="00EC0DA7" w:rsidP="0046058B">
      <w:pPr>
        <w:pStyle w:val="Body"/>
        <w:ind w:firstLine="18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r w:rsidR="00EF1761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4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. ผลงานของ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ฝ่าย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รัฐบาล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และฝ่ายค้าน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ที่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ชื่นชอบในเดือน</w:t>
      </w:r>
      <w:r w:rsidR="00C131F1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เมษายน</w:t>
      </w:r>
      <w:r w:rsidR="00AE061E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67</w:t>
      </w:r>
    </w:p>
    <w:tbl>
      <w:tblPr>
        <w:tblW w:w="1008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3870"/>
        <w:gridCol w:w="900"/>
        <w:gridCol w:w="450"/>
        <w:gridCol w:w="3510"/>
        <w:gridCol w:w="900"/>
      </w:tblGrid>
      <w:tr w:rsidR="00C50ED8" w:rsidRPr="00633C7D" w14:paraId="0565B379" w14:textId="77777777" w:rsidTr="00EC0DA7">
        <w:tc>
          <w:tcPr>
            <w:tcW w:w="450" w:type="dxa"/>
            <w:shd w:val="clear" w:color="auto" w:fill="auto"/>
          </w:tcPr>
          <w:p w14:paraId="15C39EB7" w14:textId="77777777" w:rsidR="007054E1" w:rsidRPr="00F63879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3870" w:type="dxa"/>
            <w:shd w:val="clear" w:color="auto" w:fill="auto"/>
          </w:tcPr>
          <w:p w14:paraId="0CAC830A" w14:textId="016E854F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รัฐบาล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512BBEB8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6407981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4282097A" w14:textId="0C1E7FC5" w:rsidR="007054E1" w:rsidRPr="00633C7D" w:rsidRDefault="007054E1" w:rsidP="00A42EEE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ค้าน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11B26F54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C50ED8" w:rsidRPr="00633C7D" w14:paraId="385D7F10" w14:textId="77777777" w:rsidTr="00EC0DA7">
        <w:tc>
          <w:tcPr>
            <w:tcW w:w="450" w:type="dxa"/>
            <w:shd w:val="clear" w:color="auto" w:fill="auto"/>
          </w:tcPr>
          <w:p w14:paraId="29A2E726" w14:textId="77777777" w:rsidR="007054E1" w:rsidRPr="00FC1E6E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3870" w:type="dxa"/>
            <w:shd w:val="clear" w:color="auto" w:fill="auto"/>
          </w:tcPr>
          <w:p w14:paraId="698A6D80" w14:textId="7340E889" w:rsidR="007054E1" w:rsidRPr="00FC1E6E" w:rsidRDefault="000D69E6" w:rsidP="00A42EEE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งานมหาสงกรานต์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E97B963" w14:textId="551FCEA6" w:rsidR="007054E1" w:rsidRPr="00FC1E6E" w:rsidRDefault="0082213A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1.87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DB00EC4" w14:textId="77777777" w:rsidR="007054E1" w:rsidRPr="00632EB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632EB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06333C2A" w14:textId="39162F18" w:rsidR="007054E1" w:rsidRPr="00D76AD0" w:rsidRDefault="008F4115" w:rsidP="00A42EEE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ตรวจสอบเงินดิจิทัลวอลเล็ต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697CB41" w14:textId="25D9C0B5" w:rsidR="007054E1" w:rsidRPr="00CF229C" w:rsidRDefault="0082213A" w:rsidP="00A42EEE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5.61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C50ED8" w:rsidRPr="00633C7D" w14:paraId="5817C12E" w14:textId="77777777" w:rsidTr="00EC0DA7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75E06BCA" w14:textId="77777777" w:rsidR="007054E1" w:rsidRPr="00FC1E6E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3D942290" w14:textId="4D247653" w:rsidR="007054E1" w:rsidRPr="00FC1E6E" w:rsidRDefault="000D69E6" w:rsidP="00A42EEE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ไกล่เกลี่ยหนี้นอกระบบ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FEC3A7" w14:textId="4047AA12" w:rsidR="007054E1" w:rsidRPr="00FC1E6E" w:rsidRDefault="0082213A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3.80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</w:tcPr>
          <w:p w14:paraId="26A4D99A" w14:textId="77953D03" w:rsidR="007054E1" w:rsidRPr="00632EBD" w:rsidRDefault="00DD5486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510" w:type="dxa"/>
            <w:tcBorders>
              <w:top w:val="single" w:sz="4" w:space="0" w:color="auto"/>
            </w:tcBorders>
            <w:shd w:val="clear" w:color="auto" w:fill="auto"/>
          </w:tcPr>
          <w:p w14:paraId="1D3CAD35" w14:textId="6A391669" w:rsidR="007054E1" w:rsidRPr="00D76AD0" w:rsidRDefault="008F4115" w:rsidP="00A42EEE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ตรวจสอบการทำงานรัฐบาล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</w:tcPr>
          <w:p w14:paraId="3BCD8FF0" w14:textId="2DC294F4" w:rsidR="007054E1" w:rsidRPr="00CF229C" w:rsidRDefault="0082213A" w:rsidP="00A42EEE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38.54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D75E05" w:rsidRPr="00633C7D" w14:paraId="678DBFE6" w14:textId="77777777" w:rsidTr="00EC0DA7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225AD722" w14:textId="77777777" w:rsidR="00D75E05" w:rsidRPr="00FC1E6E" w:rsidRDefault="00D75E05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11FBE987" w14:textId="028C8F22" w:rsidR="00D75E05" w:rsidRPr="00FC1E6E" w:rsidRDefault="008F4115" w:rsidP="00D75E05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งิน</w:t>
            </w:r>
            <w:r w:rsidR="000D69E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ดิจิทัลวอลเล็ต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083AA009" w14:textId="1854405F" w:rsidR="00D75E05" w:rsidRPr="00FC1E6E" w:rsidRDefault="0082213A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4.33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450" w:type="dxa"/>
            <w:shd w:val="clear" w:color="auto" w:fill="auto"/>
          </w:tcPr>
          <w:p w14:paraId="4C1A3164" w14:textId="335284B1" w:rsidR="00D75E05" w:rsidRPr="00632EBD" w:rsidRDefault="00DD5486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510" w:type="dxa"/>
            <w:shd w:val="clear" w:color="auto" w:fill="auto"/>
          </w:tcPr>
          <w:p w14:paraId="23E5A50B" w14:textId="656887B3" w:rsidR="00D75E05" w:rsidRPr="00D76AD0" w:rsidRDefault="008F4115" w:rsidP="00D75E05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ติดตามเรื่องรัฐธรรมนูญ สว.</w:t>
            </w:r>
          </w:p>
        </w:tc>
        <w:tc>
          <w:tcPr>
            <w:tcW w:w="900" w:type="dxa"/>
            <w:shd w:val="clear" w:color="auto" w:fill="auto"/>
          </w:tcPr>
          <w:p w14:paraId="3BF9570F" w14:textId="1CD92D22" w:rsidR="00D75E05" w:rsidRPr="00CF229C" w:rsidRDefault="0082213A" w:rsidP="00D75E05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15.85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</w:tbl>
    <w:p w14:paraId="47239910" w14:textId="0A7E9A77" w:rsidR="0047087B" w:rsidRPr="00071939" w:rsidRDefault="0047087B" w:rsidP="000D48F1">
      <w:pPr>
        <w:pStyle w:val="Heading3"/>
        <w:spacing w:before="0"/>
        <w:rPr>
          <w:rFonts w:ascii="TH SarabunPSK" w:hAnsi="TH SarabunPSK" w:cs="TH SarabunPSK"/>
          <w:b/>
          <w:bCs/>
          <w:sz w:val="14"/>
          <w:szCs w:val="14"/>
          <w:shd w:val="clear" w:color="auto" w:fill="FFFFFF"/>
        </w:rPr>
      </w:pPr>
    </w:p>
    <w:p w14:paraId="35F87384" w14:textId="77777777" w:rsidR="00071939" w:rsidRPr="00071939" w:rsidRDefault="00071939" w:rsidP="00071939"/>
    <w:p w14:paraId="4B6264BD" w14:textId="0D404CC4" w:rsidR="0047087B" w:rsidRPr="009625E3" w:rsidRDefault="00EC0DA7" w:rsidP="000D48F1">
      <w:pPr>
        <w:pStyle w:val="Heading3"/>
        <w:spacing w:before="0"/>
        <w:ind w:firstLine="180"/>
        <w:rPr>
          <w:rFonts w:ascii="TH SarabunPSK" w:hAnsi="TH SarabunPSK" w:cs="TH SarabunPSK"/>
          <w:b/>
          <w:bCs/>
          <w:color w:val="000000" w:themeColor="text1"/>
          <w:sz w:val="30"/>
          <w:shd w:val="clear" w:color="auto" w:fill="FFFFFF"/>
        </w:rPr>
      </w:pPr>
      <w:r>
        <w:rPr>
          <w:rFonts w:ascii="TH SarabunPSK" w:hAnsi="TH SarabunPSK" w:cs="TH SarabunPSK"/>
          <w:b/>
          <w:bCs/>
          <w:color w:val="000000" w:themeColor="text1"/>
          <w:sz w:val="28"/>
          <w:szCs w:val="28"/>
          <w:shd w:val="clear" w:color="auto" w:fill="FFFFFF"/>
        </w:rPr>
        <w:t xml:space="preserve"> </w:t>
      </w:r>
      <w:r w:rsidR="000F252C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shd w:val="clear" w:color="auto" w:fill="FFFFFF"/>
          <w:cs/>
        </w:rPr>
        <w:t xml:space="preserve"> </w:t>
      </w:r>
      <w:r w:rsidR="0047087B" w:rsidRPr="009625E3">
        <w:rPr>
          <w:rFonts w:ascii="TH SarabunPSK" w:hAnsi="TH SarabunPSK" w:cs="TH SarabunPSK" w:hint="cs"/>
          <w:b/>
          <w:bCs/>
          <w:color w:val="000000" w:themeColor="text1"/>
          <w:sz w:val="30"/>
          <w:shd w:val="clear" w:color="auto" w:fill="FFFFFF"/>
          <w:cs/>
        </w:rPr>
        <w:t xml:space="preserve">5. </w:t>
      </w:r>
      <w:r w:rsidR="002C48E3">
        <w:rPr>
          <w:rFonts w:ascii="TH SarabunPSK" w:hAnsi="TH SarabunPSK" w:cs="TH SarabunPSK" w:hint="cs"/>
          <w:b/>
          <w:bCs/>
          <w:color w:val="000000" w:themeColor="text1"/>
          <w:sz w:val="30"/>
          <w:shd w:val="clear" w:color="auto" w:fill="FFFFFF"/>
          <w:cs/>
        </w:rPr>
        <w:t>ข่าว</w:t>
      </w:r>
      <w:r w:rsidR="00D71431">
        <w:rPr>
          <w:rFonts w:ascii="TH SarabunPSK" w:hAnsi="TH SarabunPSK" w:cs="TH SarabunPSK" w:hint="cs"/>
          <w:b/>
          <w:bCs/>
          <w:color w:val="000000" w:themeColor="text1"/>
          <w:sz w:val="30"/>
          <w:shd w:val="clear" w:color="auto" w:fill="FFFFFF"/>
          <w:cs/>
        </w:rPr>
        <w:t>สาร</w:t>
      </w:r>
      <w:r w:rsidR="00466757">
        <w:rPr>
          <w:rFonts w:ascii="TH SarabunPSK" w:hAnsi="TH SarabunPSK" w:cs="TH SarabunPSK" w:hint="cs"/>
          <w:b/>
          <w:bCs/>
          <w:color w:val="000000" w:themeColor="text1"/>
          <w:sz w:val="30"/>
          <w:shd w:val="clear" w:color="auto" w:fill="FFFFFF"/>
          <w:cs/>
        </w:rPr>
        <w:t>/เหตุการณ์สำคัญ</w:t>
      </w:r>
      <w:r w:rsidR="002C48E3">
        <w:rPr>
          <w:rFonts w:ascii="TH SarabunPSK" w:hAnsi="TH SarabunPSK" w:cs="TH SarabunPSK" w:hint="cs"/>
          <w:b/>
          <w:bCs/>
          <w:color w:val="000000" w:themeColor="text1"/>
          <w:sz w:val="30"/>
          <w:shd w:val="clear" w:color="auto" w:fill="FFFFFF"/>
          <w:cs/>
        </w:rPr>
        <w:t>ที่ประชาชนสนใจติดตาม</w:t>
      </w:r>
      <w:r w:rsidR="002C48E3" w:rsidRPr="002C48E3">
        <w:rPr>
          <w:rFonts w:ascii="TH SarabunPSK" w:hAnsi="TH SarabunPSK" w:cs="TH SarabunPSK"/>
          <w:b/>
          <w:bCs/>
          <w:color w:val="000000" w:themeColor="text1"/>
          <w:sz w:val="30"/>
          <w:cs/>
        </w:rPr>
        <w:t>ในเดือน</w:t>
      </w:r>
      <w:r w:rsidR="002C48E3" w:rsidRPr="002C48E3">
        <w:rPr>
          <w:rFonts w:ascii="TH SarabunPSK" w:hAnsi="TH SarabunPSK" w:cs="TH SarabunPSK" w:hint="cs"/>
          <w:b/>
          <w:bCs/>
          <w:color w:val="000000" w:themeColor="text1"/>
          <w:sz w:val="30"/>
          <w:cs/>
        </w:rPr>
        <w:t>เมษายน 67</w:t>
      </w:r>
    </w:p>
    <w:tbl>
      <w:tblPr>
        <w:tblW w:w="0" w:type="auto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005"/>
        <w:gridCol w:w="881"/>
      </w:tblGrid>
      <w:tr w:rsidR="0047087B" w:rsidRPr="00633C7D" w14:paraId="31D4C6B5" w14:textId="77777777" w:rsidTr="0046058B">
        <w:tc>
          <w:tcPr>
            <w:tcW w:w="450" w:type="dxa"/>
            <w:shd w:val="clear" w:color="auto" w:fill="auto"/>
          </w:tcPr>
          <w:p w14:paraId="0FC4E38D" w14:textId="77777777" w:rsidR="0047087B" w:rsidRPr="00F63879" w:rsidRDefault="0047087B" w:rsidP="003E640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4005" w:type="dxa"/>
            <w:shd w:val="clear" w:color="auto" w:fill="auto"/>
          </w:tcPr>
          <w:p w14:paraId="0F5A48A1" w14:textId="1A8B65B1" w:rsidR="0047087B" w:rsidRPr="00633C7D" w:rsidRDefault="001721E2" w:rsidP="003E6401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721E2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ข่าวสาร/เหตุการณ์</w:t>
            </w:r>
          </w:p>
        </w:tc>
        <w:tc>
          <w:tcPr>
            <w:tcW w:w="881" w:type="dxa"/>
            <w:tcBorders>
              <w:bottom w:val="single" w:sz="4" w:space="0" w:color="auto"/>
            </w:tcBorders>
            <w:shd w:val="clear" w:color="auto" w:fill="auto"/>
          </w:tcPr>
          <w:p w14:paraId="15A10901" w14:textId="77777777" w:rsidR="0047087B" w:rsidRPr="00633C7D" w:rsidRDefault="0047087B" w:rsidP="003E6401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9A12A0" w:rsidRPr="00632EBD" w14:paraId="532F01D7" w14:textId="77777777" w:rsidTr="0046058B">
        <w:tc>
          <w:tcPr>
            <w:tcW w:w="450" w:type="dxa"/>
            <w:shd w:val="clear" w:color="auto" w:fill="auto"/>
          </w:tcPr>
          <w:p w14:paraId="4AD7D622" w14:textId="77777777" w:rsidR="009A12A0" w:rsidRPr="00FC1E6E" w:rsidRDefault="009A12A0" w:rsidP="009A12A0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4005" w:type="dxa"/>
            <w:shd w:val="clear" w:color="auto" w:fill="auto"/>
          </w:tcPr>
          <w:p w14:paraId="553EC206" w14:textId="7C5460D7" w:rsidR="009A12A0" w:rsidRPr="00FC1E6E" w:rsidRDefault="009A12A0" w:rsidP="009A12A0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มาตรการช่วยค่าน้ำค่าไฟ</w:t>
            </w:r>
          </w:p>
        </w:tc>
        <w:tc>
          <w:tcPr>
            <w:tcW w:w="881" w:type="dxa"/>
            <w:tcBorders>
              <w:bottom w:val="single" w:sz="4" w:space="0" w:color="auto"/>
            </w:tcBorders>
            <w:shd w:val="clear" w:color="auto" w:fill="auto"/>
          </w:tcPr>
          <w:p w14:paraId="63A63AB1" w14:textId="73362917" w:rsidR="009A12A0" w:rsidRPr="00FC1E6E" w:rsidRDefault="009A12A0" w:rsidP="009A12A0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6.87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9A12A0" w:rsidRPr="00632EBD" w14:paraId="26797CBB" w14:textId="77777777" w:rsidTr="0046058B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4D668593" w14:textId="77777777" w:rsidR="009A12A0" w:rsidRPr="00FC1E6E" w:rsidRDefault="009A12A0" w:rsidP="009A12A0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4005" w:type="dxa"/>
            <w:tcBorders>
              <w:bottom w:val="single" w:sz="4" w:space="0" w:color="auto"/>
            </w:tcBorders>
            <w:shd w:val="clear" w:color="auto" w:fill="auto"/>
          </w:tcPr>
          <w:p w14:paraId="711F2487" w14:textId="3931E93E" w:rsidR="009A12A0" w:rsidRPr="00FC1E6E" w:rsidRDefault="009A12A0" w:rsidP="009A12A0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บิ๊กโจ๊ก กับ สตช.</w:t>
            </w:r>
          </w:p>
        </w:tc>
        <w:tc>
          <w:tcPr>
            <w:tcW w:w="8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C93DDC" w14:textId="7FD35A7A" w:rsidR="009A12A0" w:rsidRPr="00FC1E6E" w:rsidRDefault="009A12A0" w:rsidP="009A12A0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4.49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9A12A0" w:rsidRPr="00632EBD" w14:paraId="764965F2" w14:textId="77777777" w:rsidTr="0046058B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DB2CB68" w14:textId="77777777" w:rsidR="009A12A0" w:rsidRPr="00FC1E6E" w:rsidRDefault="009A12A0" w:rsidP="009A12A0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4005" w:type="dxa"/>
            <w:tcBorders>
              <w:bottom w:val="single" w:sz="4" w:space="0" w:color="auto"/>
            </w:tcBorders>
            <w:shd w:val="clear" w:color="auto" w:fill="auto"/>
          </w:tcPr>
          <w:p w14:paraId="6F321478" w14:textId="50AD893F" w:rsidR="009A12A0" w:rsidRPr="00FC1E6E" w:rsidRDefault="009A12A0" w:rsidP="009A12A0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แผนกระตุ้นเศรษฐกิจของรัฐบาล</w:t>
            </w:r>
          </w:p>
        </w:tc>
        <w:tc>
          <w:tcPr>
            <w:tcW w:w="881" w:type="dxa"/>
            <w:tcBorders>
              <w:bottom w:val="single" w:sz="4" w:space="0" w:color="auto"/>
            </w:tcBorders>
            <w:shd w:val="clear" w:color="auto" w:fill="auto"/>
          </w:tcPr>
          <w:p w14:paraId="6F482891" w14:textId="6A42F5BA" w:rsidR="009A12A0" w:rsidRPr="00FC1E6E" w:rsidRDefault="009A12A0" w:rsidP="009A12A0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8.64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</w:tbl>
    <w:p w14:paraId="11A2A79F" w14:textId="5705ACF7" w:rsidR="00094795" w:rsidRDefault="00094795" w:rsidP="000D48F1">
      <w:pPr>
        <w:pStyle w:val="Heading3"/>
        <w:spacing w:before="0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</w:p>
    <w:p w14:paraId="0FC96184" w14:textId="3BAEBA01" w:rsidR="006B7601" w:rsidRDefault="006B7601" w:rsidP="006B7601"/>
    <w:p w14:paraId="392282EB" w14:textId="7C0540F1" w:rsidR="006B7601" w:rsidRDefault="006B7601" w:rsidP="006B7601"/>
    <w:p w14:paraId="70995A01" w14:textId="461ECD54" w:rsidR="006B7601" w:rsidRDefault="006B7601" w:rsidP="006B7601"/>
    <w:p w14:paraId="26B7D7D3" w14:textId="75DF77FD" w:rsidR="006B7601" w:rsidRDefault="006B7601" w:rsidP="006B7601"/>
    <w:p w14:paraId="190B29E9" w14:textId="5C539301" w:rsidR="006B7601" w:rsidRDefault="006B7601" w:rsidP="006B7601"/>
    <w:p w14:paraId="0D3B7285" w14:textId="3CA51409" w:rsidR="006B7601" w:rsidRDefault="006B7601" w:rsidP="006B7601"/>
    <w:p w14:paraId="23FE6E32" w14:textId="72D62E3B" w:rsidR="006B7601" w:rsidRDefault="006B7601" w:rsidP="006B7601"/>
    <w:p w14:paraId="1DB884DF" w14:textId="4ACE272B" w:rsidR="006B7601" w:rsidRDefault="006B7601" w:rsidP="006B7601"/>
    <w:p w14:paraId="61C17363" w14:textId="557483D7" w:rsidR="006B7601" w:rsidRDefault="006B7601" w:rsidP="006B7601"/>
    <w:p w14:paraId="71F2B801" w14:textId="0789E398" w:rsidR="006B7601" w:rsidRDefault="006B7601" w:rsidP="006B7601"/>
    <w:p w14:paraId="4FED00FB" w14:textId="524B70F4" w:rsidR="006B7601" w:rsidRDefault="006B7601" w:rsidP="006B7601"/>
    <w:p w14:paraId="33391D54" w14:textId="3126ED71" w:rsidR="006B7601" w:rsidRDefault="006B7601" w:rsidP="006B7601"/>
    <w:p w14:paraId="3D6FDE4B" w14:textId="07AFBFB6" w:rsidR="006B7601" w:rsidRDefault="006B7601" w:rsidP="006B7601"/>
    <w:p w14:paraId="7C5A6222" w14:textId="3273BB52" w:rsidR="006B7601" w:rsidRDefault="006B7601" w:rsidP="006B7601"/>
    <w:p w14:paraId="1CE61421" w14:textId="419EF993" w:rsidR="006B7601" w:rsidRDefault="006B7601" w:rsidP="006B7601"/>
    <w:p w14:paraId="0AD9501A" w14:textId="4DE2A4CD" w:rsidR="006B7601" w:rsidRDefault="006B7601" w:rsidP="006B7601"/>
    <w:p w14:paraId="0AD91E86" w14:textId="4674AA2F" w:rsidR="006B7601" w:rsidRDefault="006B7601" w:rsidP="006B7601"/>
    <w:p w14:paraId="04B1AD10" w14:textId="2F48E614" w:rsidR="006B7601" w:rsidRDefault="006B7601" w:rsidP="006B7601"/>
    <w:p w14:paraId="1AAF47A3" w14:textId="515BFECC" w:rsidR="006B7601" w:rsidRDefault="006B7601" w:rsidP="006B7601"/>
    <w:p w14:paraId="514AB5FE" w14:textId="3A34C1F7" w:rsidR="006B7601" w:rsidRDefault="006B7601" w:rsidP="006B7601"/>
    <w:p w14:paraId="150201C4" w14:textId="090A784D" w:rsidR="006B7601" w:rsidRDefault="006B7601" w:rsidP="006B7601"/>
    <w:p w14:paraId="2082DAE6" w14:textId="717CBB2A" w:rsidR="006B7601" w:rsidRDefault="006B7601" w:rsidP="006B7601"/>
    <w:p w14:paraId="59252182" w14:textId="00835DC2" w:rsidR="009050B8" w:rsidRDefault="009050B8" w:rsidP="006B7601"/>
    <w:p w14:paraId="4AB093AC" w14:textId="731E102A" w:rsidR="009050B8" w:rsidRDefault="009050B8" w:rsidP="006B7601"/>
    <w:p w14:paraId="635F0907" w14:textId="6DFAD622" w:rsidR="009050B8" w:rsidRDefault="009050B8" w:rsidP="006B7601"/>
    <w:p w14:paraId="662A594A" w14:textId="5E7A44D0" w:rsidR="009050B8" w:rsidRDefault="009050B8" w:rsidP="006B7601"/>
    <w:p w14:paraId="515D1EDF" w14:textId="2FFA16B5" w:rsidR="00507925" w:rsidRDefault="000D48F1" w:rsidP="006B7601">
      <w:r w:rsidRPr="006B7601">
        <w:rPr>
          <w:noProof/>
          <w:cs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FE09822" wp14:editId="2845F306">
                <wp:simplePos x="0" y="0"/>
                <wp:positionH relativeFrom="margin">
                  <wp:align>left</wp:align>
                </wp:positionH>
                <wp:positionV relativeFrom="paragraph">
                  <wp:posOffset>-179705</wp:posOffset>
                </wp:positionV>
                <wp:extent cx="2346385" cy="944880"/>
                <wp:effectExtent l="0" t="0" r="0" b="7620"/>
                <wp:wrapNone/>
                <wp:docPr id="6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638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B25EA2" w14:textId="3529433A" w:rsidR="006B7601" w:rsidRPr="00A90FE0" w:rsidRDefault="006B7601" w:rsidP="006B7601">
                            <w:pPr>
                              <w:widowControl/>
                              <w:shd w:val="clear" w:color="auto" w:fill="FFFFFF"/>
                              <w:textAlignment w:val="baseline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B3020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ม.ย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0DE5371C" w14:textId="29A828EC" w:rsidR="006B7601" w:rsidRPr="00F84F4F" w:rsidRDefault="006B7601" w:rsidP="006B76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   (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หน้า 3</w:t>
                            </w: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2D7FE0E0" w14:textId="33304FD5" w:rsidR="006B7601" w:rsidRPr="00F84F4F" w:rsidRDefault="006B7601" w:rsidP="006B76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น</w:t>
                            </w:r>
                            <w:r w:rsidR="00B3020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พุธที่ 1 พฤษภาคม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E09822" id="_x0000_s1031" type="#_x0000_t202" style="position:absolute;margin-left:0;margin-top:-14.15pt;width:184.75pt;height:74.4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" filled="f" stroked="f">
                <v:textbox inset=".5mm,.3mm,.5mm,.3mm">
                  <w:txbxContent>
                    <w:p w14:paraId="18B25EA2" w14:textId="3529433A" w:rsidR="006B7601" w:rsidRPr="00A90FE0" w:rsidRDefault="006B7601" w:rsidP="006B7601">
                      <w:pPr>
                        <w:widowControl/>
                        <w:shd w:val="clear" w:color="auto" w:fill="FFFFFF"/>
                        <w:textAlignment w:val="baseline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B3020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ม.ย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0DE5371C" w14:textId="29A828EC" w:rsidR="006B7601" w:rsidRPr="00F84F4F" w:rsidRDefault="006B7601" w:rsidP="006B76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   (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หน้า 3</w:t>
                      </w: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2D7FE0E0" w14:textId="33304FD5" w:rsidR="006B7601" w:rsidRPr="00F84F4F" w:rsidRDefault="006B7601" w:rsidP="006B76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น</w:t>
                      </w:r>
                      <w:r w:rsidR="00B3020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พุธที่ 1 พฤษภาคม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5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B7601">
        <w:rPr>
          <w:noProof/>
          <w:cs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C357044" wp14:editId="64553096">
                <wp:simplePos x="0" y="0"/>
                <wp:positionH relativeFrom="column">
                  <wp:posOffset>3971290</wp:posOffset>
                </wp:positionH>
                <wp:positionV relativeFrom="paragraph">
                  <wp:posOffset>-251460</wp:posOffset>
                </wp:positionV>
                <wp:extent cx="2794000" cy="1023620"/>
                <wp:effectExtent l="0" t="0" r="6350" b="5080"/>
                <wp:wrapNone/>
                <wp:docPr id="9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4000" cy="1023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C3BAE2" w14:textId="77777777" w:rsidR="006B7601" w:rsidRPr="00472983" w:rsidRDefault="006B7601" w:rsidP="006B760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การเมือง</w:t>
                            </w:r>
                          </w:p>
                          <w:p w14:paraId="1BE53F74" w14:textId="77777777" w:rsidR="006B7601" w:rsidRPr="00472983" w:rsidRDefault="006B7601" w:rsidP="006B760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ระธานสวนดุสิตโพล ดร.ณัฐพล แย้มฉิม</w:t>
                            </w:r>
                          </w:p>
                          <w:p w14:paraId="44C00654" w14:textId="77777777" w:rsidR="006B7601" w:rsidRPr="00992B06" w:rsidRDefault="006B7601" w:rsidP="006B760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02-2445210/ 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15BF9F68" w14:textId="77777777" w:rsidR="006B7601" w:rsidRPr="00992B06" w:rsidRDefault="00000000" w:rsidP="006B760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7" w:history="1">
                              <w:r w:rsidR="006B7601" w:rsidRPr="00992B06">
                                <w:rPr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735318EB" w14:textId="77777777" w:rsidR="006B7601" w:rsidRPr="00992B06" w:rsidRDefault="006B7601" w:rsidP="006B76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55EFDBCB" w14:textId="77777777" w:rsidR="006B7601" w:rsidRDefault="006B7601" w:rsidP="006B760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6DCFCE4A" w14:textId="77777777" w:rsidR="006B7601" w:rsidRDefault="006B7601" w:rsidP="006B760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829DB07" w14:textId="77777777" w:rsidR="006B7601" w:rsidRDefault="006B7601" w:rsidP="006B760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8C475FB" w14:textId="77777777" w:rsidR="006B7601" w:rsidRPr="00F444C1" w:rsidRDefault="006B7601" w:rsidP="006B760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357044" id="_x0000_s1032" type="#_x0000_t202" style="position:absolute;margin-left:312.7pt;margin-top:-19.8pt;width:220pt;height:80.6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" filled="f" stroked="f">
                <v:textbox inset=".5mm,.3mm,.5mm,.3mm">
                  <w:txbxContent>
                    <w:p w14:paraId="1CC3BAE2" w14:textId="77777777" w:rsidR="006B7601" w:rsidRPr="00472983" w:rsidRDefault="006B7601" w:rsidP="006B760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47298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การเมือง</w:t>
                      </w:r>
                    </w:p>
                    <w:p w14:paraId="1BE53F74" w14:textId="77777777" w:rsidR="006B7601" w:rsidRPr="00472983" w:rsidRDefault="006B7601" w:rsidP="006B760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ระธานสวนดุสิตโพล ดร.ณัฐพล แย้มฉิม</w:t>
                      </w:r>
                    </w:p>
                    <w:p w14:paraId="44C00654" w14:textId="77777777" w:rsidR="006B7601" w:rsidRPr="00992B06" w:rsidRDefault="006B7601" w:rsidP="006B760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. 02-2445210/ 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15BF9F68" w14:textId="77777777" w:rsidR="006B7601" w:rsidRPr="00992B06" w:rsidRDefault="00000000" w:rsidP="006B760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8" w:history="1">
                        <w:r w:rsidR="006B7601" w:rsidRPr="00992B06">
                          <w:rPr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735318EB" w14:textId="77777777" w:rsidR="006B7601" w:rsidRPr="00992B06" w:rsidRDefault="006B7601" w:rsidP="006B760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55EFDBCB" w14:textId="77777777" w:rsidR="006B7601" w:rsidRDefault="006B7601" w:rsidP="006B760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6DCFCE4A" w14:textId="77777777" w:rsidR="006B7601" w:rsidRDefault="006B7601" w:rsidP="006B760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829DB07" w14:textId="77777777" w:rsidR="006B7601" w:rsidRDefault="006B7601" w:rsidP="006B760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8C475FB" w14:textId="77777777" w:rsidR="006B7601" w:rsidRPr="00F444C1" w:rsidRDefault="006B7601" w:rsidP="006B760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B7601">
        <w:rPr>
          <w:noProof/>
          <w:cs/>
        </w:rPr>
        <w:drawing>
          <wp:anchor distT="0" distB="0" distL="114300" distR="114300" simplePos="0" relativeHeight="251685888" behindDoc="0" locked="0" layoutInCell="1" allowOverlap="1" wp14:anchorId="3F3EC6FC" wp14:editId="4DACCC66">
            <wp:simplePos x="0" y="0"/>
            <wp:positionH relativeFrom="margin">
              <wp:posOffset>2748280</wp:posOffset>
            </wp:positionH>
            <wp:positionV relativeFrom="paragraph">
              <wp:posOffset>-168275</wp:posOffset>
            </wp:positionV>
            <wp:extent cx="899160" cy="899160"/>
            <wp:effectExtent l="0" t="0" r="0" b="0"/>
            <wp:wrapNone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3A528" w14:textId="65921344" w:rsidR="006B7601" w:rsidRDefault="006B7601" w:rsidP="006B7601"/>
    <w:p w14:paraId="76C9BE42" w14:textId="24347F9D" w:rsidR="006B7601" w:rsidRDefault="006B7601" w:rsidP="006B7601"/>
    <w:p w14:paraId="0D107A5D" w14:textId="4C32EA79" w:rsidR="006B7601" w:rsidRDefault="006B7601" w:rsidP="006B7601"/>
    <w:p w14:paraId="5859EFA2" w14:textId="0D4B053A" w:rsidR="006B7601" w:rsidRDefault="006B7601" w:rsidP="006B7601"/>
    <w:p w14:paraId="121440B7" w14:textId="2E035A43" w:rsidR="006B7601" w:rsidRDefault="006B7601" w:rsidP="006B7601"/>
    <w:p w14:paraId="6FEABC91" w14:textId="1BB575C8" w:rsidR="00DD5486" w:rsidRDefault="00DD5486" w:rsidP="00DD5486">
      <w:pPr>
        <w:pStyle w:val="Heading3"/>
        <w:shd w:val="clear" w:color="auto" w:fill="FFFFFF"/>
        <w:spacing w:before="0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1E357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สรุปผลการสำรวจ :</w:t>
      </w:r>
      <w:r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 xml:space="preserve"> 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“ดัชนีการเมืองไทย” เดือน</w:t>
      </w:r>
      <w:r w:rsidR="00B3020A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>เมษายน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 xml:space="preserve"> 2567 </w:t>
      </w:r>
    </w:p>
    <w:p w14:paraId="6AB122CA" w14:textId="77777777" w:rsidR="001F5938" w:rsidRPr="005D5539" w:rsidRDefault="001F5938" w:rsidP="001F5938">
      <w:pPr>
        <w:rPr>
          <w:sz w:val="8"/>
          <w:szCs w:val="8"/>
          <w:cs/>
        </w:rPr>
      </w:pPr>
    </w:p>
    <w:p w14:paraId="65A9F04B" w14:textId="79E5A878" w:rsidR="00970C0B" w:rsidRDefault="00DD5486" w:rsidP="00970C0B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970C0B">
        <w:rPr>
          <w:rFonts w:ascii="TH SarabunPSK" w:hAnsi="TH SarabunPSK" w:cs="TH SarabunPSK" w:hint="cs"/>
          <w:sz w:val="32"/>
          <w:szCs w:val="32"/>
          <w:cs/>
        </w:rPr>
        <w:t xml:space="preserve">สวนดุสิตโพล มหาวิทยาลัยสวนดุสิต สำรวจความคิดเห็นประชาชนทั่วประเทศ เรื่อง </w:t>
      </w:r>
      <w:r w:rsidR="00970C0B">
        <w:rPr>
          <w:rFonts w:ascii="TH SarabunPSK" w:hAnsi="TH SarabunPSK" w:cs="TH SarabunPSK" w:hint="cs"/>
          <w:sz w:val="32"/>
          <w:szCs w:val="32"/>
        </w:rPr>
        <w:t>“</w:t>
      </w:r>
      <w:r w:rsidR="00970C0B">
        <w:rPr>
          <w:rFonts w:ascii="TH SarabunPSK" w:hAnsi="TH SarabunPSK" w:cs="TH SarabunPSK" w:hint="cs"/>
          <w:sz w:val="32"/>
          <w:szCs w:val="32"/>
          <w:cs/>
        </w:rPr>
        <w:t>ดัชนีการเมืองไทย ประจำเดือนเมษายน 2567</w:t>
      </w:r>
      <w:r w:rsidR="00970C0B">
        <w:rPr>
          <w:rFonts w:ascii="TH SarabunPSK" w:hAnsi="TH SarabunPSK" w:cs="TH SarabunPSK" w:hint="cs"/>
          <w:sz w:val="32"/>
          <w:szCs w:val="32"/>
        </w:rPr>
        <w:t xml:space="preserve">” </w:t>
      </w:r>
      <w:r w:rsidR="00970C0B">
        <w:rPr>
          <w:rFonts w:ascii="TH SarabunPSK" w:hAnsi="TH SarabunPSK" w:cs="TH SarabunPSK" w:hint="cs"/>
          <w:sz w:val="32"/>
          <w:szCs w:val="32"/>
          <w:cs/>
        </w:rPr>
        <w:t>กลุ่มตัวอย่าง จำนวน 2</w:t>
      </w:r>
      <w:r w:rsidR="00970C0B">
        <w:rPr>
          <w:rFonts w:ascii="TH SarabunPSK" w:hAnsi="TH SarabunPSK" w:cs="TH SarabunPSK" w:hint="cs"/>
          <w:sz w:val="32"/>
          <w:szCs w:val="32"/>
        </w:rPr>
        <w:t>,</w:t>
      </w:r>
      <w:r w:rsidR="00970C0B">
        <w:rPr>
          <w:rFonts w:ascii="TH SarabunPSK" w:hAnsi="TH SarabunPSK" w:cs="TH SarabunPSK" w:hint="cs"/>
          <w:sz w:val="32"/>
          <w:szCs w:val="32"/>
          <w:cs/>
        </w:rPr>
        <w:t xml:space="preserve">431 คน (สำรวจทางออนไลน์และภาคสนาม) ระหว่างวันที่ 22-29 เมษายน 2567 พบว่า กลุ่มตัวอย่างให้คะแนนภาพรวมดัชนีการเมืองไทยประจำเดือนเมษายน 2567 เฉลี่ย </w:t>
      </w:r>
      <w:r w:rsidR="00970C0B">
        <w:rPr>
          <w:rFonts w:ascii="TH SarabunPSK" w:hAnsi="TH SarabunPSK" w:cs="TH SarabunPSK" w:hint="cs"/>
          <w:sz w:val="32"/>
          <w:szCs w:val="32"/>
        </w:rPr>
        <w:t>4.63</w:t>
      </w:r>
      <w:r w:rsidR="00970C0B">
        <w:rPr>
          <w:rFonts w:ascii="TH SarabunPSK" w:hAnsi="TH SarabunPSK" w:cs="TH SarabunPSK" w:hint="cs"/>
          <w:sz w:val="32"/>
          <w:szCs w:val="32"/>
          <w:cs/>
        </w:rPr>
        <w:t xml:space="preserve"> คะแนน ลดลงจากเดือนมีนาคม 2567 ที่ได้ 5.1</w:t>
      </w:r>
      <w:r w:rsidR="00970C0B">
        <w:rPr>
          <w:rFonts w:ascii="TH SarabunPSK" w:hAnsi="TH SarabunPSK" w:cs="TH SarabunPSK" w:hint="cs"/>
          <w:sz w:val="32"/>
          <w:szCs w:val="32"/>
        </w:rPr>
        <w:t>0</w:t>
      </w:r>
      <w:r w:rsidR="00970C0B">
        <w:rPr>
          <w:rFonts w:ascii="TH SarabunPSK" w:hAnsi="TH SarabunPSK" w:cs="TH SarabunPSK" w:hint="cs"/>
          <w:sz w:val="32"/>
          <w:szCs w:val="32"/>
          <w:cs/>
        </w:rPr>
        <w:t xml:space="preserve"> คะแนน </w:t>
      </w:r>
    </w:p>
    <w:p w14:paraId="437455B2" w14:textId="5C9DF331" w:rsidR="00970C0B" w:rsidRDefault="00970C0B" w:rsidP="00970C0B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  <w:t>ตัวชี้วัดที่ได้คะแนนสูงสุด คือ ผลงานของฝ่ายค้าน เฉลี่ย 5.</w:t>
      </w:r>
      <w:r>
        <w:rPr>
          <w:rFonts w:ascii="TH SarabunPSK" w:hAnsi="TH SarabunPSK" w:cs="TH SarabunPSK" w:hint="cs"/>
          <w:sz w:val="32"/>
          <w:szCs w:val="32"/>
        </w:rPr>
        <w:t>06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ะแนน (ลดลงจากเดือนมีนาคม) ตัวชี้วัดที่ได้คะแนนต่ำสุด คือ การแก้ปัญหา</w:t>
      </w:r>
      <w:r w:rsidR="00195116">
        <w:rPr>
          <w:rFonts w:ascii="TH SarabunPSK" w:hAnsi="TH SarabunPSK" w:cs="TH SarabunPSK" w:hint="cs"/>
          <w:sz w:val="32"/>
          <w:szCs w:val="32"/>
          <w:cs/>
        </w:rPr>
        <w:t>ความยากจ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ฉลี่ย 4.</w:t>
      </w:r>
      <w:r>
        <w:rPr>
          <w:rFonts w:ascii="TH SarabunPSK" w:hAnsi="TH SarabunPSK" w:cs="TH SarabunPSK" w:hint="cs"/>
          <w:sz w:val="32"/>
          <w:szCs w:val="32"/>
        </w:rPr>
        <w:t>2</w:t>
      </w:r>
      <w:r w:rsidR="00195116">
        <w:rPr>
          <w:rFonts w:ascii="TH SarabunPSK" w:hAnsi="TH SarabunPSK" w:cs="TH SarabunPSK" w:hint="cs"/>
          <w:sz w:val="32"/>
          <w:szCs w:val="32"/>
          <w:cs/>
        </w:rPr>
        <w:t>8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ะแนน (ลดลงจากเดือนมีนาคม)  นักการเมืองฝ่ายรัฐบาลที่มีบทบาทโดดเด่นประจำเดือน คือ เศรษฐา ทวีสิน ร้อยละ </w:t>
      </w:r>
      <w:r>
        <w:rPr>
          <w:rFonts w:ascii="TH SarabunPSK" w:hAnsi="TH SarabunPSK" w:cs="TH SarabunPSK" w:hint="cs"/>
          <w:sz w:val="32"/>
          <w:szCs w:val="32"/>
        </w:rPr>
        <w:t>46.19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ด้านนักการเมืองฝ่ายค้านที่มีบทบาทโดดเด่นประจำเดือน คือ พิธา </w:t>
      </w:r>
      <w:r w:rsidR="00B20D1F">
        <w:rPr>
          <w:rFonts w:ascii="TH SarabunPSK" w:hAnsi="TH SarabunPSK" w:cs="TH SarabunPSK" w:hint="cs"/>
          <w:sz w:val="32"/>
          <w:szCs w:val="32"/>
          <w:cs/>
        </w:rPr>
        <w:t xml:space="preserve">          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ลิ้มเจริญรัตน์ ร้อยละ </w:t>
      </w:r>
      <w:r>
        <w:rPr>
          <w:rFonts w:ascii="TH SarabunPSK" w:hAnsi="TH SarabunPSK" w:cs="TH SarabunPSK" w:hint="cs"/>
          <w:sz w:val="32"/>
          <w:szCs w:val="32"/>
        </w:rPr>
        <w:t>53.51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ผลงานฝ่ายรัฐบาลที่ชื่นชอบประจำเดือน คือ งานมหาสงกรานต์ ร้อยละ </w:t>
      </w:r>
      <w:r>
        <w:rPr>
          <w:rFonts w:ascii="TH SarabunPSK" w:hAnsi="TH SarabunPSK" w:cs="TH SarabunPSK" w:hint="cs"/>
          <w:sz w:val="32"/>
          <w:szCs w:val="32"/>
        </w:rPr>
        <w:t>41.8</w:t>
      </w:r>
      <w:r w:rsidR="00195116">
        <w:rPr>
          <w:rFonts w:ascii="TH SarabunPSK" w:hAnsi="TH SarabunPSK" w:cs="TH SarabunPSK" w:hint="cs"/>
          <w:sz w:val="32"/>
          <w:szCs w:val="32"/>
          <w:cs/>
        </w:rPr>
        <w:t>7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ผลงานฝ่ายค้าน</w:t>
      </w:r>
      <w:r w:rsidR="001D5F5E">
        <w:rPr>
          <w:rFonts w:ascii="TH SarabunPSK" w:hAnsi="TH SarabunPSK" w:cs="TH SarabunPSK" w:hint="cs"/>
          <w:sz w:val="32"/>
          <w:szCs w:val="32"/>
          <w:cs/>
        </w:rPr>
        <w:t xml:space="preserve">                 </w:t>
      </w:r>
      <w:r>
        <w:rPr>
          <w:rFonts w:ascii="TH SarabunPSK" w:hAnsi="TH SarabunPSK" w:cs="TH SarabunPSK" w:hint="cs"/>
          <w:sz w:val="32"/>
          <w:szCs w:val="32"/>
          <w:cs/>
        </w:rPr>
        <w:t>ที่ชื่นชอบ คือ ตรวจสอบเงินดิจิทัลวอลเล็ต ร้อยละ 4</w:t>
      </w:r>
      <w:r>
        <w:rPr>
          <w:rFonts w:ascii="TH SarabunPSK" w:hAnsi="TH SarabunPSK" w:cs="TH SarabunPSK" w:hint="cs"/>
          <w:sz w:val="32"/>
          <w:szCs w:val="32"/>
        </w:rPr>
        <w:t>5.61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่วนข่าวเหตุการณ์สำคัญที่ประชาชนสนใจในเดือนเมษายน คือ มาตรการช่วยค่าน้ำค่าไฟ ร้อยละ 36.87 รองลงมาคือ เรื่องบิ๊กโจ๊กกับ สตช. ร้อยละ 34.49</w:t>
      </w:r>
    </w:p>
    <w:p w14:paraId="61086F72" w14:textId="26DCB3E5" w:rsidR="00970C0B" w:rsidRDefault="00970C0B" w:rsidP="00970C0B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  <w:t>จากผลโพลคะแนนดัชนีการเมืองยังคงลดลงอย่างต่อเนื่อง โดยเฉพาะในด้านการแก้ไขปัญหา</w:t>
      </w:r>
      <w:r w:rsidR="00195116">
        <w:rPr>
          <w:rFonts w:ascii="TH SarabunPSK" w:hAnsi="TH SarabunPSK" w:cs="TH SarabunPSK" w:hint="cs"/>
          <w:sz w:val="32"/>
          <w:szCs w:val="32"/>
          <w:cs/>
        </w:rPr>
        <w:t>ความยากจน</w:t>
      </w:r>
      <w:r w:rsidR="009A0301">
        <w:rPr>
          <w:rFonts w:ascii="TH SarabunPSK" w:hAnsi="TH SarabunPSK" w:cs="TH SarabunPSK" w:hint="cs"/>
          <w:sz w:val="32"/>
          <w:szCs w:val="32"/>
          <w:cs/>
        </w:rPr>
        <w:t xml:space="preserve">                  </w:t>
      </w:r>
      <w:r>
        <w:rPr>
          <w:rFonts w:ascii="TH SarabunPSK" w:hAnsi="TH SarabunPSK" w:cs="TH SarabunPSK" w:hint="cs"/>
          <w:sz w:val="32"/>
          <w:szCs w:val="32"/>
          <w:cs/>
        </w:rPr>
        <w:t>ที่ได้คะแนนต่ำสุด แสดงถึงความสำคัญของปัญหาต่อประชาชนในช่วงนี้ แม้รัฐบาลจะมีผลงานจัดงานมหาสงกรานต์ที่โดนใจประชาชนแต่ในภาพรวมก็ยังคงต้องเร่งแก้ปัญหาเศรษฐกิจด้วยเช่นกัน จะเห็นได้จากตัวชี้วัดด้านชีวิตความเป็นอยู่คะแนน</w:t>
      </w:r>
      <w:r w:rsidR="00856A07">
        <w:rPr>
          <w:rFonts w:ascii="TH SarabunPSK" w:hAnsi="TH SarabunPSK" w:cs="TH SarabunPSK" w:hint="cs"/>
          <w:sz w:val="32"/>
          <w:szCs w:val="32"/>
          <w:cs/>
        </w:rPr>
        <w:t xml:space="preserve">                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ยังไม่ถึงครึ่งสอดคล้องกับข่าวที่ประชาชนสนใจคือมาตรการช่วยค่าน้ำค่าไฟซึ่งเป็นเรื่องเกี่ยวกับครัวเรือนของประชาชนโดยตรง </w:t>
      </w:r>
    </w:p>
    <w:p w14:paraId="75F39E3E" w14:textId="1E7ABCCE" w:rsidR="00AD3CB1" w:rsidRPr="00276DA5" w:rsidRDefault="00AD3CB1" w:rsidP="00970C0B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</w:p>
    <w:p w14:paraId="5F0E58CA" w14:textId="77777777" w:rsidR="005D5539" w:rsidRDefault="00793C4F" w:rsidP="005D5539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                  </w:t>
      </w:r>
      <w:r w:rsidR="00DD5486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นางสาวพรพรรณ บัวทอง</w:t>
      </w:r>
      <w:r w:rsidR="005D553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</w:p>
    <w:p w14:paraId="3EF2BBA1" w14:textId="77777777" w:rsidR="005D3677" w:rsidRDefault="00DD5486" w:rsidP="005D5539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นักวิจัยสวนดุสิตโพล มหาวิทยาลัยสวนดุสิต</w:t>
      </w:r>
    </w:p>
    <w:p w14:paraId="710521E3" w14:textId="591CBF0C" w:rsidR="00B648E0" w:rsidRDefault="005D5539" w:rsidP="0092044E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DD5486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โทร 086-3766533</w:t>
      </w:r>
    </w:p>
    <w:p w14:paraId="3EDA03CE" w14:textId="77777777" w:rsidR="009050B8" w:rsidRPr="0092044E" w:rsidRDefault="009050B8" w:rsidP="0092044E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8B5C09A" w14:textId="382429EF" w:rsidR="0029314B" w:rsidRDefault="004E56DD" w:rsidP="008A5A0B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503E6B" w:rsidRPr="00503E6B">
        <w:rPr>
          <w:rFonts w:ascii="TH SarabunPSK" w:hAnsi="TH SarabunPSK" w:cs="TH SarabunPSK"/>
          <w:sz w:val="32"/>
          <w:szCs w:val="32"/>
          <w:cs/>
        </w:rPr>
        <w:t>การเมืองเดือนเมษายน มีประเด็นน่าสนใจ อาทิ การเปิดอภิปรายทั่วไปแบบไม่ลงคะแนนเสียง การปรับคณะรัฐมนตรี ซึ่งผลการสำรวจดัชนีการเมืองไทยเดือนเมษายน มีคะแนน 4.63 ลดลงจากเดือนมีนาคมที่ได้ 5.10 คะแนน และทุกตัวชี้วัดคะแนนลดลง ซึ่งภาพรวมผลงานของฝ่ายค้านอยู่ที่ 5.06 เป็นอันดับ 1 ส่วนของรัฐบาลอยู่ที่ 4.60 อยู่ในอันดับที่ 14 ซึ่งอันดับมีความแตกต่างกันอย่างน่าสนใจ อาจเพราะผลงานภาพรวมรัฐบาลยังไม่เป็นรูปธรรมพอหรือไม่</w:t>
      </w:r>
      <w:r w:rsidR="00503E6B" w:rsidRPr="00503E6B">
        <w:rPr>
          <w:rFonts w:ascii="TH SarabunPSK" w:hAnsi="TH SarabunPSK" w:cs="TH SarabunPSK"/>
          <w:sz w:val="32"/>
          <w:szCs w:val="32"/>
        </w:rPr>
        <w:t xml:space="preserve">? </w:t>
      </w:r>
      <w:r w:rsidR="00503E6B" w:rsidRPr="00503E6B">
        <w:rPr>
          <w:rFonts w:ascii="TH SarabunPSK" w:hAnsi="TH SarabunPSK" w:cs="TH SarabunPSK"/>
          <w:sz w:val="32"/>
          <w:szCs w:val="32"/>
          <w:cs/>
        </w:rPr>
        <w:t>นอกจากนี้ จะเห็นได้ว่าประชาชนสนใจการฉลองเทศกาลสงกรานต์ จากคะแนนผลงานรัฐบาลที่ประชาชนชื่นชอบคือ งานมหาสงกรานต์ ร้อยละ 41.87 มาเป็นอันดับแรก รอง</w:t>
      </w:r>
      <w:r w:rsidR="001B7707">
        <w:rPr>
          <w:rFonts w:ascii="TH SarabunPSK" w:hAnsi="TH SarabunPSK" w:cs="TH SarabunPSK" w:hint="cs"/>
          <w:sz w:val="32"/>
          <w:szCs w:val="32"/>
          <w:cs/>
        </w:rPr>
        <w:t>ลง</w:t>
      </w:r>
      <w:r w:rsidR="00503E6B" w:rsidRPr="00503E6B">
        <w:rPr>
          <w:rFonts w:ascii="TH SarabunPSK" w:hAnsi="TH SarabunPSK" w:cs="TH SarabunPSK"/>
          <w:sz w:val="32"/>
          <w:szCs w:val="32"/>
          <w:cs/>
        </w:rPr>
        <w:t>มาคือ ไกล่เกลี่ยหนี้นอกระบบ และเงินดิจิทัลวอลเล็ต ส่วนผลงานฝ่ายค้านที่ประชาชนชื่นชอบอันดับแรกคือ ตรวจสอบเงินดิจิทัลวอลเล็ต ร้อยละ 45.61 แสดงว่าประชาชนยังคงกังวลเรื่องของเศรษฐกิจ คงต้องตามดูกันว่าเดือนพฤษภาคมนี้ ประชาชนจะให้ความสนใจเรื่องการเมืองเพิ่มขึ้นหรือไม่</w:t>
      </w:r>
      <w:r w:rsidR="00503E6B" w:rsidRPr="00503E6B">
        <w:rPr>
          <w:rFonts w:ascii="TH SarabunPSK" w:hAnsi="TH SarabunPSK" w:cs="TH SarabunPSK"/>
          <w:sz w:val="32"/>
          <w:szCs w:val="32"/>
        </w:rPr>
        <w:t xml:space="preserve">? </w:t>
      </w:r>
      <w:r w:rsidR="00503E6B" w:rsidRPr="00503E6B">
        <w:rPr>
          <w:rFonts w:ascii="TH SarabunPSK" w:hAnsi="TH SarabunPSK" w:cs="TH SarabunPSK"/>
          <w:sz w:val="32"/>
          <w:szCs w:val="32"/>
          <w:cs/>
        </w:rPr>
        <w:t>เพราะมีประเด็นการเมืองที่น่าสนใจคือ สว. จะหมดวาระ</w:t>
      </w:r>
    </w:p>
    <w:p w14:paraId="087E8CA1" w14:textId="77777777" w:rsidR="005C2102" w:rsidRDefault="005C2102" w:rsidP="005C2102">
      <w:pPr>
        <w:pStyle w:val="NoSpacing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4FAABB59" w14:textId="77777777" w:rsidR="0029314B" w:rsidRPr="00DA523B" w:rsidRDefault="0029314B" w:rsidP="0029314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DA523B">
        <w:rPr>
          <w:rFonts w:ascii="TH SarabunPSK" w:hAnsi="TH SarabunPSK" w:cs="TH SarabunPSK"/>
          <w:b/>
          <w:bCs/>
          <w:sz w:val="32"/>
          <w:szCs w:val="32"/>
          <w:cs/>
        </w:rPr>
        <w:t xml:space="preserve">ผู้ช่วยศาสตราจารย์ภาวินี รอดประเสริฐ  </w:t>
      </w:r>
    </w:p>
    <w:p w14:paraId="63E21248" w14:textId="77777777" w:rsidR="0029314B" w:rsidRPr="00DA523B" w:rsidRDefault="0029314B" w:rsidP="0029314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DA523B">
        <w:rPr>
          <w:rFonts w:ascii="TH SarabunPSK" w:hAnsi="TH SarabunPSK" w:cs="TH SarabunPSK"/>
          <w:b/>
          <w:bCs/>
          <w:sz w:val="32"/>
          <w:szCs w:val="32"/>
          <w:cs/>
        </w:rPr>
        <w:t>อาจารย์ผู้รับผิดชอบหลักสูตรรัฐศาสตรบัณฑิต</w:t>
      </w:r>
    </w:p>
    <w:p w14:paraId="170A90AE" w14:textId="72FE5219" w:rsidR="00B3020A" w:rsidRDefault="0029314B" w:rsidP="005D3677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DA523B">
        <w:rPr>
          <w:rFonts w:ascii="TH SarabunPSK" w:hAnsi="TH SarabunPSK" w:cs="TH SarabunPSK"/>
          <w:b/>
          <w:bCs/>
          <w:sz w:val="32"/>
          <w:szCs w:val="32"/>
          <w:cs/>
        </w:rPr>
        <w:t>โรงเรียนกฎหมายและการเมือง</w:t>
      </w:r>
      <w:r w:rsidRPr="00DA523B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DA523B">
        <w:rPr>
          <w:rFonts w:ascii="TH SarabunPSK" w:hAnsi="TH SarabunPSK" w:cs="TH SarabunPSK"/>
          <w:b/>
          <w:bCs/>
          <w:sz w:val="32"/>
          <w:szCs w:val="32"/>
          <w:cs/>
        </w:rPr>
        <w:t>มหาวิทยาลัยสวนดุสิต</w:t>
      </w:r>
    </w:p>
    <w:sectPr w:rsidR="00B3020A" w:rsidSect="00F55060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endnotePr>
        <w:numFmt w:val="decimal"/>
      </w:endnotePr>
      <w:pgSz w:w="11907" w:h="16840"/>
      <w:pgMar w:top="81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28E30F" w14:textId="77777777" w:rsidR="00F55060" w:rsidRDefault="00F55060" w:rsidP="00CD0D20">
      <w:r>
        <w:separator/>
      </w:r>
    </w:p>
  </w:endnote>
  <w:endnote w:type="continuationSeparator" w:id="0">
    <w:p w14:paraId="72C828EB" w14:textId="77777777" w:rsidR="00F55060" w:rsidRDefault="00F55060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55592F" w14:textId="77777777" w:rsidR="000D48F1" w:rsidRDefault="000D48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E3769" w14:textId="77777777" w:rsidR="000D48F1" w:rsidRDefault="000D48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1C4F23" w14:textId="77777777" w:rsidR="000D48F1" w:rsidRDefault="000D48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D5C823" w14:textId="77777777" w:rsidR="00F55060" w:rsidRDefault="00F55060" w:rsidP="00CD0D20">
      <w:r>
        <w:separator/>
      </w:r>
    </w:p>
  </w:footnote>
  <w:footnote w:type="continuationSeparator" w:id="0">
    <w:p w14:paraId="3AEC0C11" w14:textId="77777777" w:rsidR="00F55060" w:rsidRDefault="00F55060" w:rsidP="00CD0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51A8E1" w14:textId="5E69DBFE" w:rsidR="000D48F1" w:rsidRDefault="000D48F1">
    <w:pPr>
      <w:pStyle w:val="Header"/>
    </w:pPr>
    <w:r>
      <w:rPr>
        <w:noProof/>
      </w:rPr>
      <w:pict w14:anchorId="67CDD4C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0891" o:spid="_x0000_s1026" type="#_x0000_t136" style="position:absolute;margin-left:0;margin-top:0;width:312pt;height:41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" string="SUAN DUSIT POLL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CBAE79" w14:textId="3ED90BDF" w:rsidR="000D48F1" w:rsidRDefault="000D48F1">
    <w:pPr>
      <w:pStyle w:val="Header"/>
    </w:pPr>
    <w:r>
      <w:rPr>
        <w:noProof/>
      </w:rPr>
      <w:pict w14:anchorId="58909CB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0892" o:spid="_x0000_s1027" type="#_x0000_t136" style="position:absolute;margin-left:0;margin-top:0;width:312pt;height:41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" string="SUAN DUSIT POLL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9E1F1" w14:textId="1D2F4DE0" w:rsidR="000D48F1" w:rsidRDefault="000D48F1">
    <w:pPr>
      <w:pStyle w:val="Header"/>
    </w:pPr>
    <w:r>
      <w:rPr>
        <w:noProof/>
      </w:rPr>
      <w:pict w14:anchorId="62C43B9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0890" o:spid="_x0000_s1025" type="#_x0000_t136" style="position:absolute;margin-left:0;margin-top:0;width:312pt;height:41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" string="SUAN DUSIT POL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253CBF"/>
    <w:multiLevelType w:val="hybridMultilevel"/>
    <w:tmpl w:val="41084308"/>
    <w:lvl w:ilvl="0" w:tplc="A7D424E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51424379">
    <w:abstractNumId w:val="0"/>
  </w:num>
  <w:num w:numId="2" w16cid:durableId="755714411">
    <w:abstractNumId w:val="2"/>
  </w:num>
  <w:num w:numId="3" w16cid:durableId="986084910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501C"/>
    <w:rsid w:val="00005775"/>
    <w:rsid w:val="000058FD"/>
    <w:rsid w:val="000059AF"/>
    <w:rsid w:val="00005ECB"/>
    <w:rsid w:val="00005EF5"/>
    <w:rsid w:val="00005F40"/>
    <w:rsid w:val="0000612F"/>
    <w:rsid w:val="0000627F"/>
    <w:rsid w:val="00006403"/>
    <w:rsid w:val="000064CB"/>
    <w:rsid w:val="000065B4"/>
    <w:rsid w:val="0000674D"/>
    <w:rsid w:val="000068F8"/>
    <w:rsid w:val="00006A2D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844"/>
    <w:rsid w:val="000109FA"/>
    <w:rsid w:val="00010F80"/>
    <w:rsid w:val="00010FE6"/>
    <w:rsid w:val="0001122A"/>
    <w:rsid w:val="000114F5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CDE"/>
    <w:rsid w:val="00012F30"/>
    <w:rsid w:val="000130B0"/>
    <w:rsid w:val="000134F0"/>
    <w:rsid w:val="00013678"/>
    <w:rsid w:val="00014009"/>
    <w:rsid w:val="000141E8"/>
    <w:rsid w:val="00014636"/>
    <w:rsid w:val="00014855"/>
    <w:rsid w:val="00014B49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A47"/>
    <w:rsid w:val="00020A5C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876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406"/>
    <w:rsid w:val="0004564F"/>
    <w:rsid w:val="00045665"/>
    <w:rsid w:val="000456EC"/>
    <w:rsid w:val="00045B86"/>
    <w:rsid w:val="0004602C"/>
    <w:rsid w:val="00046320"/>
    <w:rsid w:val="00046424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10"/>
    <w:rsid w:val="00052046"/>
    <w:rsid w:val="000521A4"/>
    <w:rsid w:val="00052285"/>
    <w:rsid w:val="0005233A"/>
    <w:rsid w:val="000527D3"/>
    <w:rsid w:val="000528BB"/>
    <w:rsid w:val="0005295D"/>
    <w:rsid w:val="00052B27"/>
    <w:rsid w:val="00052CB7"/>
    <w:rsid w:val="00052D1A"/>
    <w:rsid w:val="00053337"/>
    <w:rsid w:val="000538EA"/>
    <w:rsid w:val="00053E29"/>
    <w:rsid w:val="00053F33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86"/>
    <w:rsid w:val="00054F1C"/>
    <w:rsid w:val="0005500E"/>
    <w:rsid w:val="000558C0"/>
    <w:rsid w:val="00055A2B"/>
    <w:rsid w:val="00055C49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EC9"/>
    <w:rsid w:val="00057ED7"/>
    <w:rsid w:val="00057F0C"/>
    <w:rsid w:val="00057FBC"/>
    <w:rsid w:val="00060020"/>
    <w:rsid w:val="0006013C"/>
    <w:rsid w:val="00060210"/>
    <w:rsid w:val="00060409"/>
    <w:rsid w:val="0006047B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4F5"/>
    <w:rsid w:val="00064598"/>
    <w:rsid w:val="000645BD"/>
    <w:rsid w:val="000646AB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AD6"/>
    <w:rsid w:val="00065C9C"/>
    <w:rsid w:val="00066313"/>
    <w:rsid w:val="00066456"/>
    <w:rsid w:val="00066544"/>
    <w:rsid w:val="00066957"/>
    <w:rsid w:val="00066A52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33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696"/>
    <w:rsid w:val="00071939"/>
    <w:rsid w:val="00071959"/>
    <w:rsid w:val="00071F4B"/>
    <w:rsid w:val="00071FE8"/>
    <w:rsid w:val="000723CE"/>
    <w:rsid w:val="00072408"/>
    <w:rsid w:val="00072773"/>
    <w:rsid w:val="000727C7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C8F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0B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795"/>
    <w:rsid w:val="00094990"/>
    <w:rsid w:val="00094DDA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864"/>
    <w:rsid w:val="000C5907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B50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BC8"/>
    <w:rsid w:val="000D1D62"/>
    <w:rsid w:val="000D1EBE"/>
    <w:rsid w:val="000D1F7B"/>
    <w:rsid w:val="000D21BD"/>
    <w:rsid w:val="000D2231"/>
    <w:rsid w:val="000D2868"/>
    <w:rsid w:val="000D2AD8"/>
    <w:rsid w:val="000D2B74"/>
    <w:rsid w:val="000D2D25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8F1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E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1EED"/>
    <w:rsid w:val="000E2316"/>
    <w:rsid w:val="000E26FB"/>
    <w:rsid w:val="000E2B99"/>
    <w:rsid w:val="000E2C86"/>
    <w:rsid w:val="000E2D64"/>
    <w:rsid w:val="000E3412"/>
    <w:rsid w:val="000E3548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9D9"/>
    <w:rsid w:val="000F0C70"/>
    <w:rsid w:val="000F0E89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52C"/>
    <w:rsid w:val="000F273D"/>
    <w:rsid w:val="000F2C7B"/>
    <w:rsid w:val="000F2F79"/>
    <w:rsid w:val="000F2F8A"/>
    <w:rsid w:val="000F3273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B2D"/>
    <w:rsid w:val="000F6BFA"/>
    <w:rsid w:val="000F6C14"/>
    <w:rsid w:val="000F6E6D"/>
    <w:rsid w:val="000F6F86"/>
    <w:rsid w:val="000F6FD3"/>
    <w:rsid w:val="000F6FFD"/>
    <w:rsid w:val="000F748F"/>
    <w:rsid w:val="000F78DE"/>
    <w:rsid w:val="00100311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F45"/>
    <w:rsid w:val="00102159"/>
    <w:rsid w:val="0010220E"/>
    <w:rsid w:val="00102583"/>
    <w:rsid w:val="0010264F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365"/>
    <w:rsid w:val="001063DC"/>
    <w:rsid w:val="00106765"/>
    <w:rsid w:val="0010693C"/>
    <w:rsid w:val="00106B44"/>
    <w:rsid w:val="00106D0F"/>
    <w:rsid w:val="00106FA6"/>
    <w:rsid w:val="00107192"/>
    <w:rsid w:val="00107683"/>
    <w:rsid w:val="00107721"/>
    <w:rsid w:val="001077AE"/>
    <w:rsid w:val="00107A83"/>
    <w:rsid w:val="00107B5A"/>
    <w:rsid w:val="00107BFA"/>
    <w:rsid w:val="00107D1A"/>
    <w:rsid w:val="00107D59"/>
    <w:rsid w:val="00107DE3"/>
    <w:rsid w:val="001103F0"/>
    <w:rsid w:val="00110416"/>
    <w:rsid w:val="00110532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2A7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BA8"/>
    <w:rsid w:val="0011502E"/>
    <w:rsid w:val="00115073"/>
    <w:rsid w:val="001150E9"/>
    <w:rsid w:val="00115171"/>
    <w:rsid w:val="001153D1"/>
    <w:rsid w:val="0011548C"/>
    <w:rsid w:val="001156A4"/>
    <w:rsid w:val="00115A9A"/>
    <w:rsid w:val="00115C40"/>
    <w:rsid w:val="001163E1"/>
    <w:rsid w:val="00116518"/>
    <w:rsid w:val="001166B1"/>
    <w:rsid w:val="0011691B"/>
    <w:rsid w:val="00116C15"/>
    <w:rsid w:val="00116C1D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F03"/>
    <w:rsid w:val="00127FEF"/>
    <w:rsid w:val="001300D4"/>
    <w:rsid w:val="00130353"/>
    <w:rsid w:val="0013043F"/>
    <w:rsid w:val="00130FCB"/>
    <w:rsid w:val="001310A0"/>
    <w:rsid w:val="001310C1"/>
    <w:rsid w:val="00131760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37EB2"/>
    <w:rsid w:val="0014022A"/>
    <w:rsid w:val="0014025E"/>
    <w:rsid w:val="001402E9"/>
    <w:rsid w:val="001404C3"/>
    <w:rsid w:val="001404D1"/>
    <w:rsid w:val="0014051C"/>
    <w:rsid w:val="001406D8"/>
    <w:rsid w:val="00140722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3B0"/>
    <w:rsid w:val="001425E1"/>
    <w:rsid w:val="001427FF"/>
    <w:rsid w:val="00142893"/>
    <w:rsid w:val="00142939"/>
    <w:rsid w:val="001429A4"/>
    <w:rsid w:val="001434C2"/>
    <w:rsid w:val="00143AB7"/>
    <w:rsid w:val="00143BC1"/>
    <w:rsid w:val="00143CC8"/>
    <w:rsid w:val="001442B9"/>
    <w:rsid w:val="00144712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26C"/>
    <w:rsid w:val="00146383"/>
    <w:rsid w:val="001464B0"/>
    <w:rsid w:val="001465A5"/>
    <w:rsid w:val="0014660C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A3D"/>
    <w:rsid w:val="00147B75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501"/>
    <w:rsid w:val="00152527"/>
    <w:rsid w:val="001529FA"/>
    <w:rsid w:val="00152BAB"/>
    <w:rsid w:val="00152C28"/>
    <w:rsid w:val="00152D47"/>
    <w:rsid w:val="00152D6C"/>
    <w:rsid w:val="00152E16"/>
    <w:rsid w:val="00152E23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323"/>
    <w:rsid w:val="001545DF"/>
    <w:rsid w:val="001546F1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43E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4F6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5AE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D99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149"/>
    <w:rsid w:val="0016431F"/>
    <w:rsid w:val="00164661"/>
    <w:rsid w:val="00164672"/>
    <w:rsid w:val="00164792"/>
    <w:rsid w:val="00164848"/>
    <w:rsid w:val="00164AEC"/>
    <w:rsid w:val="00164C1D"/>
    <w:rsid w:val="0016502D"/>
    <w:rsid w:val="0016532C"/>
    <w:rsid w:val="0016564F"/>
    <w:rsid w:val="00165796"/>
    <w:rsid w:val="001659A6"/>
    <w:rsid w:val="00165CB3"/>
    <w:rsid w:val="00165E16"/>
    <w:rsid w:val="00165F7A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E0F"/>
    <w:rsid w:val="00170EE9"/>
    <w:rsid w:val="00170F17"/>
    <w:rsid w:val="00171888"/>
    <w:rsid w:val="00171996"/>
    <w:rsid w:val="00171A47"/>
    <w:rsid w:val="00171B68"/>
    <w:rsid w:val="001720D0"/>
    <w:rsid w:val="001721E2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155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64CF"/>
    <w:rsid w:val="00176639"/>
    <w:rsid w:val="00176CCD"/>
    <w:rsid w:val="00176D5D"/>
    <w:rsid w:val="00176E90"/>
    <w:rsid w:val="00176ED6"/>
    <w:rsid w:val="0017797B"/>
    <w:rsid w:val="001801D2"/>
    <w:rsid w:val="001806A5"/>
    <w:rsid w:val="001806A8"/>
    <w:rsid w:val="00180859"/>
    <w:rsid w:val="00180E6F"/>
    <w:rsid w:val="00180E82"/>
    <w:rsid w:val="0018112A"/>
    <w:rsid w:val="0018122D"/>
    <w:rsid w:val="0018124E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AC2"/>
    <w:rsid w:val="00183071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EB"/>
    <w:rsid w:val="00190BB2"/>
    <w:rsid w:val="00190DD1"/>
    <w:rsid w:val="00191518"/>
    <w:rsid w:val="00191579"/>
    <w:rsid w:val="001915D1"/>
    <w:rsid w:val="001919EE"/>
    <w:rsid w:val="00191EDF"/>
    <w:rsid w:val="001920D4"/>
    <w:rsid w:val="0019213D"/>
    <w:rsid w:val="001929FD"/>
    <w:rsid w:val="00192CE2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116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859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7069"/>
    <w:rsid w:val="001A7268"/>
    <w:rsid w:val="001A755D"/>
    <w:rsid w:val="001A7619"/>
    <w:rsid w:val="001A7B45"/>
    <w:rsid w:val="001B055B"/>
    <w:rsid w:val="001B072A"/>
    <w:rsid w:val="001B0802"/>
    <w:rsid w:val="001B08F6"/>
    <w:rsid w:val="001B092F"/>
    <w:rsid w:val="001B0DAE"/>
    <w:rsid w:val="001B0F79"/>
    <w:rsid w:val="001B1085"/>
    <w:rsid w:val="001B129B"/>
    <w:rsid w:val="001B14DF"/>
    <w:rsid w:val="001B1B65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42"/>
    <w:rsid w:val="001B5E36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07"/>
    <w:rsid w:val="001B771B"/>
    <w:rsid w:val="001B7DF6"/>
    <w:rsid w:val="001B7EAE"/>
    <w:rsid w:val="001C012B"/>
    <w:rsid w:val="001C0315"/>
    <w:rsid w:val="001C0D2D"/>
    <w:rsid w:val="001C0E81"/>
    <w:rsid w:val="001C10CC"/>
    <w:rsid w:val="001C12DE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2ED"/>
    <w:rsid w:val="001C3597"/>
    <w:rsid w:val="001C3AEC"/>
    <w:rsid w:val="001C3D59"/>
    <w:rsid w:val="001C4031"/>
    <w:rsid w:val="001C4255"/>
    <w:rsid w:val="001C4536"/>
    <w:rsid w:val="001C4631"/>
    <w:rsid w:val="001C46EB"/>
    <w:rsid w:val="001C4745"/>
    <w:rsid w:val="001C4813"/>
    <w:rsid w:val="001C490D"/>
    <w:rsid w:val="001C497B"/>
    <w:rsid w:val="001C4E30"/>
    <w:rsid w:val="001C4FFC"/>
    <w:rsid w:val="001C5675"/>
    <w:rsid w:val="001C599D"/>
    <w:rsid w:val="001C59FB"/>
    <w:rsid w:val="001C5BB8"/>
    <w:rsid w:val="001C5BFA"/>
    <w:rsid w:val="001C642E"/>
    <w:rsid w:val="001C6C32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FFA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55"/>
    <w:rsid w:val="001D50D7"/>
    <w:rsid w:val="001D5655"/>
    <w:rsid w:val="001D56ED"/>
    <w:rsid w:val="001D5707"/>
    <w:rsid w:val="001D5DC8"/>
    <w:rsid w:val="001D5DD8"/>
    <w:rsid w:val="001D5F5E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D35"/>
    <w:rsid w:val="001E0E24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73A"/>
    <w:rsid w:val="001E78AB"/>
    <w:rsid w:val="001E7C7C"/>
    <w:rsid w:val="001F0161"/>
    <w:rsid w:val="001F06DB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93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C05"/>
    <w:rsid w:val="001F7049"/>
    <w:rsid w:val="001F7090"/>
    <w:rsid w:val="001F7454"/>
    <w:rsid w:val="001F7723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58A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C6C"/>
    <w:rsid w:val="00231F94"/>
    <w:rsid w:val="00232081"/>
    <w:rsid w:val="00232799"/>
    <w:rsid w:val="00232D38"/>
    <w:rsid w:val="00232E0E"/>
    <w:rsid w:val="0023309C"/>
    <w:rsid w:val="002332D2"/>
    <w:rsid w:val="00233307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8F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2EA"/>
    <w:rsid w:val="0025074E"/>
    <w:rsid w:val="002507F1"/>
    <w:rsid w:val="0025091B"/>
    <w:rsid w:val="00250A7E"/>
    <w:rsid w:val="00250C41"/>
    <w:rsid w:val="00250E27"/>
    <w:rsid w:val="00251117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5878"/>
    <w:rsid w:val="00256392"/>
    <w:rsid w:val="002566DC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EB8"/>
    <w:rsid w:val="00263F0B"/>
    <w:rsid w:val="0026422C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AAF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DA5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0FA"/>
    <w:rsid w:val="0028025A"/>
    <w:rsid w:val="0028082F"/>
    <w:rsid w:val="0028092A"/>
    <w:rsid w:val="002809EA"/>
    <w:rsid w:val="00280A9E"/>
    <w:rsid w:val="00280AA3"/>
    <w:rsid w:val="00280B9F"/>
    <w:rsid w:val="00280BF7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B46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47B"/>
    <w:rsid w:val="0028756B"/>
    <w:rsid w:val="002879A0"/>
    <w:rsid w:val="00287A8D"/>
    <w:rsid w:val="00287B2B"/>
    <w:rsid w:val="00287E9F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4B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715"/>
    <w:rsid w:val="00295A34"/>
    <w:rsid w:val="00295B31"/>
    <w:rsid w:val="00295B38"/>
    <w:rsid w:val="00295E6C"/>
    <w:rsid w:val="00295EED"/>
    <w:rsid w:val="00296299"/>
    <w:rsid w:val="002962A3"/>
    <w:rsid w:val="0029646A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6A9"/>
    <w:rsid w:val="002A39DE"/>
    <w:rsid w:val="002A3C96"/>
    <w:rsid w:val="002A3E8F"/>
    <w:rsid w:val="002A3F53"/>
    <w:rsid w:val="002A3FDE"/>
    <w:rsid w:val="002A42D0"/>
    <w:rsid w:val="002A436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8E3"/>
    <w:rsid w:val="002C49C9"/>
    <w:rsid w:val="002C4D58"/>
    <w:rsid w:val="002C4EE8"/>
    <w:rsid w:val="002C5360"/>
    <w:rsid w:val="002C53A6"/>
    <w:rsid w:val="002C556D"/>
    <w:rsid w:val="002C58F8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E1C"/>
    <w:rsid w:val="002D202B"/>
    <w:rsid w:val="002D2053"/>
    <w:rsid w:val="002D2410"/>
    <w:rsid w:val="002D25FE"/>
    <w:rsid w:val="002D2928"/>
    <w:rsid w:val="002D2B97"/>
    <w:rsid w:val="002D30A8"/>
    <w:rsid w:val="002D3329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4E4D"/>
    <w:rsid w:val="002E5396"/>
    <w:rsid w:val="002E53C2"/>
    <w:rsid w:val="002E5429"/>
    <w:rsid w:val="002E54FC"/>
    <w:rsid w:val="002E55BE"/>
    <w:rsid w:val="002E5BA9"/>
    <w:rsid w:val="002E682C"/>
    <w:rsid w:val="002E698E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5BE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2E6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0A"/>
    <w:rsid w:val="002F29C4"/>
    <w:rsid w:val="002F2D55"/>
    <w:rsid w:val="002F313A"/>
    <w:rsid w:val="002F3288"/>
    <w:rsid w:val="002F38B6"/>
    <w:rsid w:val="002F3FD2"/>
    <w:rsid w:val="002F40A8"/>
    <w:rsid w:val="002F40AC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C0E"/>
    <w:rsid w:val="002F7DAE"/>
    <w:rsid w:val="00300233"/>
    <w:rsid w:val="003003F5"/>
    <w:rsid w:val="0030058D"/>
    <w:rsid w:val="00300792"/>
    <w:rsid w:val="00300ABB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546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E69"/>
    <w:rsid w:val="00311F19"/>
    <w:rsid w:val="00311F20"/>
    <w:rsid w:val="00311FE9"/>
    <w:rsid w:val="003120BC"/>
    <w:rsid w:val="0031223D"/>
    <w:rsid w:val="003126E6"/>
    <w:rsid w:val="00312903"/>
    <w:rsid w:val="00312D89"/>
    <w:rsid w:val="00312F4D"/>
    <w:rsid w:val="0031308F"/>
    <w:rsid w:val="003130C8"/>
    <w:rsid w:val="003130F5"/>
    <w:rsid w:val="003131C1"/>
    <w:rsid w:val="00313422"/>
    <w:rsid w:val="0031380A"/>
    <w:rsid w:val="00313D0F"/>
    <w:rsid w:val="00313D9C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989"/>
    <w:rsid w:val="00315D9C"/>
    <w:rsid w:val="00315EDB"/>
    <w:rsid w:val="003164CC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312"/>
    <w:rsid w:val="0032039C"/>
    <w:rsid w:val="0032047A"/>
    <w:rsid w:val="00320503"/>
    <w:rsid w:val="003205F4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7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6B0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DE"/>
    <w:rsid w:val="00327C14"/>
    <w:rsid w:val="00327EE0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B6D"/>
    <w:rsid w:val="00336E38"/>
    <w:rsid w:val="00336F0D"/>
    <w:rsid w:val="00337094"/>
    <w:rsid w:val="00337143"/>
    <w:rsid w:val="00337848"/>
    <w:rsid w:val="00337C0B"/>
    <w:rsid w:val="00337DD6"/>
    <w:rsid w:val="0034003C"/>
    <w:rsid w:val="0034009B"/>
    <w:rsid w:val="0034047D"/>
    <w:rsid w:val="00340729"/>
    <w:rsid w:val="00340866"/>
    <w:rsid w:val="00340BB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D78"/>
    <w:rsid w:val="00343F39"/>
    <w:rsid w:val="00343FC0"/>
    <w:rsid w:val="003440D9"/>
    <w:rsid w:val="0034451D"/>
    <w:rsid w:val="00344795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D7E"/>
    <w:rsid w:val="00355FD0"/>
    <w:rsid w:val="0035608A"/>
    <w:rsid w:val="003560A7"/>
    <w:rsid w:val="00356114"/>
    <w:rsid w:val="003561D1"/>
    <w:rsid w:val="003561F8"/>
    <w:rsid w:val="003563CB"/>
    <w:rsid w:val="00356D00"/>
    <w:rsid w:val="00356DBD"/>
    <w:rsid w:val="003578B3"/>
    <w:rsid w:val="00357A6B"/>
    <w:rsid w:val="00357ACA"/>
    <w:rsid w:val="00357E51"/>
    <w:rsid w:val="00360011"/>
    <w:rsid w:val="0036025E"/>
    <w:rsid w:val="0036056A"/>
    <w:rsid w:val="003609A7"/>
    <w:rsid w:val="00360D2F"/>
    <w:rsid w:val="00360D79"/>
    <w:rsid w:val="00360ECA"/>
    <w:rsid w:val="00361276"/>
    <w:rsid w:val="00361313"/>
    <w:rsid w:val="003613B0"/>
    <w:rsid w:val="0036154F"/>
    <w:rsid w:val="00361606"/>
    <w:rsid w:val="0036184E"/>
    <w:rsid w:val="00361854"/>
    <w:rsid w:val="00361904"/>
    <w:rsid w:val="00361950"/>
    <w:rsid w:val="00361999"/>
    <w:rsid w:val="00361BF3"/>
    <w:rsid w:val="00362521"/>
    <w:rsid w:val="003626A1"/>
    <w:rsid w:val="003626FA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280"/>
    <w:rsid w:val="0036448A"/>
    <w:rsid w:val="003645FE"/>
    <w:rsid w:val="0036463F"/>
    <w:rsid w:val="003649C7"/>
    <w:rsid w:val="00365214"/>
    <w:rsid w:val="0036540E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467"/>
    <w:rsid w:val="003705B2"/>
    <w:rsid w:val="003707DD"/>
    <w:rsid w:val="00370945"/>
    <w:rsid w:val="0037095C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755"/>
    <w:rsid w:val="00386BB4"/>
    <w:rsid w:val="00386C92"/>
    <w:rsid w:val="00386D23"/>
    <w:rsid w:val="00386E0D"/>
    <w:rsid w:val="00387034"/>
    <w:rsid w:val="0038707F"/>
    <w:rsid w:val="0038725C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E39"/>
    <w:rsid w:val="00392FFD"/>
    <w:rsid w:val="00393199"/>
    <w:rsid w:val="003932AB"/>
    <w:rsid w:val="003933E4"/>
    <w:rsid w:val="0039356E"/>
    <w:rsid w:val="00393DF7"/>
    <w:rsid w:val="003940A5"/>
    <w:rsid w:val="0039449C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F8F"/>
    <w:rsid w:val="003A1037"/>
    <w:rsid w:val="003A1528"/>
    <w:rsid w:val="003A1578"/>
    <w:rsid w:val="003A186C"/>
    <w:rsid w:val="003A1BB3"/>
    <w:rsid w:val="003A1BBE"/>
    <w:rsid w:val="003A1C67"/>
    <w:rsid w:val="003A1FCF"/>
    <w:rsid w:val="003A253B"/>
    <w:rsid w:val="003A2B66"/>
    <w:rsid w:val="003A397C"/>
    <w:rsid w:val="003A3A15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9AE"/>
    <w:rsid w:val="003A4C8E"/>
    <w:rsid w:val="003A4DE8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1CD"/>
    <w:rsid w:val="003B17FE"/>
    <w:rsid w:val="003B1D38"/>
    <w:rsid w:val="003B1F8A"/>
    <w:rsid w:val="003B2012"/>
    <w:rsid w:val="003B2013"/>
    <w:rsid w:val="003B23ED"/>
    <w:rsid w:val="003B2547"/>
    <w:rsid w:val="003B2726"/>
    <w:rsid w:val="003B2918"/>
    <w:rsid w:val="003B2A1D"/>
    <w:rsid w:val="003B2A68"/>
    <w:rsid w:val="003B2AAF"/>
    <w:rsid w:val="003B32D7"/>
    <w:rsid w:val="003B33AD"/>
    <w:rsid w:val="003B377F"/>
    <w:rsid w:val="003B3817"/>
    <w:rsid w:val="003B38D1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FB9"/>
    <w:rsid w:val="003C0353"/>
    <w:rsid w:val="003C12F2"/>
    <w:rsid w:val="003C1342"/>
    <w:rsid w:val="003C14A3"/>
    <w:rsid w:val="003C1536"/>
    <w:rsid w:val="003C1839"/>
    <w:rsid w:val="003C1993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DE"/>
    <w:rsid w:val="003C3951"/>
    <w:rsid w:val="003C3CFA"/>
    <w:rsid w:val="003C3EFD"/>
    <w:rsid w:val="003C423E"/>
    <w:rsid w:val="003C4C38"/>
    <w:rsid w:val="003C5124"/>
    <w:rsid w:val="003C5514"/>
    <w:rsid w:val="003C5584"/>
    <w:rsid w:val="003C56B7"/>
    <w:rsid w:val="003C56EF"/>
    <w:rsid w:val="003C587B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92F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1A8"/>
    <w:rsid w:val="003D29C6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2C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2203"/>
    <w:rsid w:val="003E2394"/>
    <w:rsid w:val="003E2920"/>
    <w:rsid w:val="003E2ADE"/>
    <w:rsid w:val="003E2B27"/>
    <w:rsid w:val="003E2DBF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5C31"/>
    <w:rsid w:val="003E6082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9C3"/>
    <w:rsid w:val="003F39C6"/>
    <w:rsid w:val="003F3E7F"/>
    <w:rsid w:val="003F415B"/>
    <w:rsid w:val="003F44C7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AFF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8E4"/>
    <w:rsid w:val="00405AAC"/>
    <w:rsid w:val="00405BA1"/>
    <w:rsid w:val="00406282"/>
    <w:rsid w:val="004065A6"/>
    <w:rsid w:val="00406745"/>
    <w:rsid w:val="00406861"/>
    <w:rsid w:val="004068FA"/>
    <w:rsid w:val="00406B6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A31"/>
    <w:rsid w:val="00412C99"/>
    <w:rsid w:val="00412F9C"/>
    <w:rsid w:val="0041323E"/>
    <w:rsid w:val="004136E5"/>
    <w:rsid w:val="0041374E"/>
    <w:rsid w:val="00413772"/>
    <w:rsid w:val="004137AC"/>
    <w:rsid w:val="004137FB"/>
    <w:rsid w:val="00413AFC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1AF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93A"/>
    <w:rsid w:val="00421B56"/>
    <w:rsid w:val="00421BC7"/>
    <w:rsid w:val="00421C28"/>
    <w:rsid w:val="00421CA4"/>
    <w:rsid w:val="00421E38"/>
    <w:rsid w:val="004228ED"/>
    <w:rsid w:val="004229AE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6FB8"/>
    <w:rsid w:val="00427008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29"/>
    <w:rsid w:val="0043045B"/>
    <w:rsid w:val="0043087A"/>
    <w:rsid w:val="0043089E"/>
    <w:rsid w:val="00430976"/>
    <w:rsid w:val="00430AC1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4D2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556"/>
    <w:rsid w:val="00440AF0"/>
    <w:rsid w:val="00440BEF"/>
    <w:rsid w:val="00440C27"/>
    <w:rsid w:val="00440DDE"/>
    <w:rsid w:val="00440E43"/>
    <w:rsid w:val="00441039"/>
    <w:rsid w:val="00441209"/>
    <w:rsid w:val="0044151D"/>
    <w:rsid w:val="004415D7"/>
    <w:rsid w:val="00441871"/>
    <w:rsid w:val="00441F0D"/>
    <w:rsid w:val="004421AB"/>
    <w:rsid w:val="004423A5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6D3"/>
    <w:rsid w:val="0044480B"/>
    <w:rsid w:val="00444923"/>
    <w:rsid w:val="00444BC1"/>
    <w:rsid w:val="00444E16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BE8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15"/>
    <w:rsid w:val="00452CBC"/>
    <w:rsid w:val="00452D0E"/>
    <w:rsid w:val="00452E5A"/>
    <w:rsid w:val="004530BF"/>
    <w:rsid w:val="004532DB"/>
    <w:rsid w:val="00453440"/>
    <w:rsid w:val="0045388F"/>
    <w:rsid w:val="004538AD"/>
    <w:rsid w:val="004538B8"/>
    <w:rsid w:val="00453E4D"/>
    <w:rsid w:val="00453EFD"/>
    <w:rsid w:val="00453FC6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471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6058B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854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757"/>
    <w:rsid w:val="004668DC"/>
    <w:rsid w:val="004669C0"/>
    <w:rsid w:val="00466D3B"/>
    <w:rsid w:val="00466E6B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7B"/>
    <w:rsid w:val="0047088F"/>
    <w:rsid w:val="00470CE9"/>
    <w:rsid w:val="00470D28"/>
    <w:rsid w:val="00470E3E"/>
    <w:rsid w:val="004712B0"/>
    <w:rsid w:val="00471545"/>
    <w:rsid w:val="004715B8"/>
    <w:rsid w:val="00471661"/>
    <w:rsid w:val="00471859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37A"/>
    <w:rsid w:val="004814A1"/>
    <w:rsid w:val="0048154F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F7"/>
    <w:rsid w:val="00495814"/>
    <w:rsid w:val="00495A34"/>
    <w:rsid w:val="00495EC4"/>
    <w:rsid w:val="0049607C"/>
    <w:rsid w:val="004961DF"/>
    <w:rsid w:val="0049669A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24CA"/>
    <w:rsid w:val="004A29BD"/>
    <w:rsid w:val="004A2B6F"/>
    <w:rsid w:val="004A2D66"/>
    <w:rsid w:val="004A2D7E"/>
    <w:rsid w:val="004A2E3F"/>
    <w:rsid w:val="004A2F58"/>
    <w:rsid w:val="004A2FF6"/>
    <w:rsid w:val="004A32B3"/>
    <w:rsid w:val="004A3443"/>
    <w:rsid w:val="004A3507"/>
    <w:rsid w:val="004A35C0"/>
    <w:rsid w:val="004A3A28"/>
    <w:rsid w:val="004A3A4C"/>
    <w:rsid w:val="004A3BDE"/>
    <w:rsid w:val="004A3C9A"/>
    <w:rsid w:val="004A4482"/>
    <w:rsid w:val="004A4A66"/>
    <w:rsid w:val="004A4BD7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2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1F91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D8"/>
    <w:rsid w:val="004C1808"/>
    <w:rsid w:val="004C180B"/>
    <w:rsid w:val="004C1CAC"/>
    <w:rsid w:val="004C1EC0"/>
    <w:rsid w:val="004C2298"/>
    <w:rsid w:val="004C24F3"/>
    <w:rsid w:val="004C282C"/>
    <w:rsid w:val="004C29E7"/>
    <w:rsid w:val="004C2B2E"/>
    <w:rsid w:val="004C2EB0"/>
    <w:rsid w:val="004C38BD"/>
    <w:rsid w:val="004C3E8A"/>
    <w:rsid w:val="004C3F85"/>
    <w:rsid w:val="004C42CD"/>
    <w:rsid w:val="004C4317"/>
    <w:rsid w:val="004C433B"/>
    <w:rsid w:val="004C4374"/>
    <w:rsid w:val="004C46B0"/>
    <w:rsid w:val="004C4823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309"/>
    <w:rsid w:val="004D0358"/>
    <w:rsid w:val="004D057F"/>
    <w:rsid w:val="004D0872"/>
    <w:rsid w:val="004D0B99"/>
    <w:rsid w:val="004D0DA3"/>
    <w:rsid w:val="004D0FE6"/>
    <w:rsid w:val="004D1005"/>
    <w:rsid w:val="004D1371"/>
    <w:rsid w:val="004D13AA"/>
    <w:rsid w:val="004D143E"/>
    <w:rsid w:val="004D1BC0"/>
    <w:rsid w:val="004D1CEB"/>
    <w:rsid w:val="004D1D53"/>
    <w:rsid w:val="004D1E19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897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809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CAC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6DD"/>
    <w:rsid w:val="004E5920"/>
    <w:rsid w:val="004E59D6"/>
    <w:rsid w:val="004E5D04"/>
    <w:rsid w:val="004E5E54"/>
    <w:rsid w:val="004E5FDE"/>
    <w:rsid w:val="004E60E5"/>
    <w:rsid w:val="004E62D1"/>
    <w:rsid w:val="004E652A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2CE4"/>
    <w:rsid w:val="004F301C"/>
    <w:rsid w:val="004F31CC"/>
    <w:rsid w:val="004F3652"/>
    <w:rsid w:val="004F3690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14"/>
    <w:rsid w:val="004F7E80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3084"/>
    <w:rsid w:val="005030DA"/>
    <w:rsid w:val="005031DD"/>
    <w:rsid w:val="00503338"/>
    <w:rsid w:val="005039C4"/>
    <w:rsid w:val="00503AA3"/>
    <w:rsid w:val="00503E6B"/>
    <w:rsid w:val="005043DD"/>
    <w:rsid w:val="0050465C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925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3C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0F7"/>
    <w:rsid w:val="0051333B"/>
    <w:rsid w:val="00513446"/>
    <w:rsid w:val="0051352A"/>
    <w:rsid w:val="00513768"/>
    <w:rsid w:val="005139FC"/>
    <w:rsid w:val="0051405B"/>
    <w:rsid w:val="00514114"/>
    <w:rsid w:val="00514614"/>
    <w:rsid w:val="0051473E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1753"/>
    <w:rsid w:val="0052199C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ED0"/>
    <w:rsid w:val="0053100A"/>
    <w:rsid w:val="005310ED"/>
    <w:rsid w:val="0053118E"/>
    <w:rsid w:val="00531279"/>
    <w:rsid w:val="005313C2"/>
    <w:rsid w:val="00531442"/>
    <w:rsid w:val="00531AA3"/>
    <w:rsid w:val="00531F72"/>
    <w:rsid w:val="00531FB4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4D8"/>
    <w:rsid w:val="00534A00"/>
    <w:rsid w:val="00534BFD"/>
    <w:rsid w:val="00534D8C"/>
    <w:rsid w:val="00534DB5"/>
    <w:rsid w:val="00534E19"/>
    <w:rsid w:val="00535A8B"/>
    <w:rsid w:val="00535C9E"/>
    <w:rsid w:val="00535D6D"/>
    <w:rsid w:val="0053604B"/>
    <w:rsid w:val="00536062"/>
    <w:rsid w:val="00536331"/>
    <w:rsid w:val="005363B6"/>
    <w:rsid w:val="00536749"/>
    <w:rsid w:val="00536775"/>
    <w:rsid w:val="00536785"/>
    <w:rsid w:val="005367E7"/>
    <w:rsid w:val="0053685E"/>
    <w:rsid w:val="0053690D"/>
    <w:rsid w:val="005369E1"/>
    <w:rsid w:val="00536B2A"/>
    <w:rsid w:val="00536B78"/>
    <w:rsid w:val="00536D56"/>
    <w:rsid w:val="00536E9C"/>
    <w:rsid w:val="00536F35"/>
    <w:rsid w:val="00536F95"/>
    <w:rsid w:val="00537045"/>
    <w:rsid w:val="005370C3"/>
    <w:rsid w:val="005370E4"/>
    <w:rsid w:val="00537114"/>
    <w:rsid w:val="0053719B"/>
    <w:rsid w:val="00537430"/>
    <w:rsid w:val="00537600"/>
    <w:rsid w:val="00537B48"/>
    <w:rsid w:val="00537CC7"/>
    <w:rsid w:val="00537D43"/>
    <w:rsid w:val="00537D81"/>
    <w:rsid w:val="00537E07"/>
    <w:rsid w:val="00537F06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A14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B1D"/>
    <w:rsid w:val="00544C2C"/>
    <w:rsid w:val="00544C77"/>
    <w:rsid w:val="00544F42"/>
    <w:rsid w:val="00545344"/>
    <w:rsid w:val="00545710"/>
    <w:rsid w:val="00545777"/>
    <w:rsid w:val="00545B85"/>
    <w:rsid w:val="00545EFA"/>
    <w:rsid w:val="00546212"/>
    <w:rsid w:val="005464C5"/>
    <w:rsid w:val="005464F5"/>
    <w:rsid w:val="005464FD"/>
    <w:rsid w:val="00546632"/>
    <w:rsid w:val="00546DF9"/>
    <w:rsid w:val="00546E38"/>
    <w:rsid w:val="00546E7A"/>
    <w:rsid w:val="00546F17"/>
    <w:rsid w:val="00547203"/>
    <w:rsid w:val="005472C8"/>
    <w:rsid w:val="005475A3"/>
    <w:rsid w:val="00547712"/>
    <w:rsid w:val="00547A37"/>
    <w:rsid w:val="00547C23"/>
    <w:rsid w:val="00547C42"/>
    <w:rsid w:val="00547D73"/>
    <w:rsid w:val="005500EA"/>
    <w:rsid w:val="005505A1"/>
    <w:rsid w:val="00551708"/>
    <w:rsid w:val="00551A1E"/>
    <w:rsid w:val="00551D32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7D1"/>
    <w:rsid w:val="00555C0D"/>
    <w:rsid w:val="00555D55"/>
    <w:rsid w:val="00555ED6"/>
    <w:rsid w:val="00555F1C"/>
    <w:rsid w:val="0055608E"/>
    <w:rsid w:val="005567DF"/>
    <w:rsid w:val="005567F4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4"/>
    <w:rsid w:val="00560C09"/>
    <w:rsid w:val="00560E6D"/>
    <w:rsid w:val="00561166"/>
    <w:rsid w:val="0056167F"/>
    <w:rsid w:val="0056181F"/>
    <w:rsid w:val="0056195E"/>
    <w:rsid w:val="00561C7C"/>
    <w:rsid w:val="00561D09"/>
    <w:rsid w:val="00562111"/>
    <w:rsid w:val="00562734"/>
    <w:rsid w:val="00562814"/>
    <w:rsid w:val="005629B2"/>
    <w:rsid w:val="00563363"/>
    <w:rsid w:val="0056363C"/>
    <w:rsid w:val="00563931"/>
    <w:rsid w:val="0056399B"/>
    <w:rsid w:val="00563BA7"/>
    <w:rsid w:val="00563C43"/>
    <w:rsid w:val="00563D02"/>
    <w:rsid w:val="00563D69"/>
    <w:rsid w:val="00564203"/>
    <w:rsid w:val="005645D5"/>
    <w:rsid w:val="0056463C"/>
    <w:rsid w:val="00564E15"/>
    <w:rsid w:val="00565964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625F"/>
    <w:rsid w:val="005763C6"/>
    <w:rsid w:val="00576650"/>
    <w:rsid w:val="00577171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8E6"/>
    <w:rsid w:val="005838EC"/>
    <w:rsid w:val="00583B73"/>
    <w:rsid w:val="00583C40"/>
    <w:rsid w:val="00583CCC"/>
    <w:rsid w:val="00583D56"/>
    <w:rsid w:val="0058423D"/>
    <w:rsid w:val="005847BD"/>
    <w:rsid w:val="00584916"/>
    <w:rsid w:val="00584D90"/>
    <w:rsid w:val="00584DC3"/>
    <w:rsid w:val="0058512E"/>
    <w:rsid w:val="005851BD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3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50A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34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3F"/>
    <w:rsid w:val="005B02D6"/>
    <w:rsid w:val="005B06F5"/>
    <w:rsid w:val="005B0986"/>
    <w:rsid w:val="005B0D7D"/>
    <w:rsid w:val="005B0E45"/>
    <w:rsid w:val="005B0FFD"/>
    <w:rsid w:val="005B125F"/>
    <w:rsid w:val="005B15D0"/>
    <w:rsid w:val="005B1DB4"/>
    <w:rsid w:val="005B239D"/>
    <w:rsid w:val="005B253D"/>
    <w:rsid w:val="005B2787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FF3"/>
    <w:rsid w:val="005B6829"/>
    <w:rsid w:val="005B6923"/>
    <w:rsid w:val="005B6AAE"/>
    <w:rsid w:val="005B6B66"/>
    <w:rsid w:val="005B6C5A"/>
    <w:rsid w:val="005B6D07"/>
    <w:rsid w:val="005B6F63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116"/>
    <w:rsid w:val="005C1928"/>
    <w:rsid w:val="005C1B48"/>
    <w:rsid w:val="005C1C46"/>
    <w:rsid w:val="005C2102"/>
    <w:rsid w:val="005C23FE"/>
    <w:rsid w:val="005C2712"/>
    <w:rsid w:val="005C2ADD"/>
    <w:rsid w:val="005C2DDC"/>
    <w:rsid w:val="005C2E20"/>
    <w:rsid w:val="005C2EA2"/>
    <w:rsid w:val="005C2EC7"/>
    <w:rsid w:val="005C2F09"/>
    <w:rsid w:val="005C30CA"/>
    <w:rsid w:val="005C30FA"/>
    <w:rsid w:val="005C374C"/>
    <w:rsid w:val="005C3772"/>
    <w:rsid w:val="005C3833"/>
    <w:rsid w:val="005C3911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283"/>
    <w:rsid w:val="005C53A6"/>
    <w:rsid w:val="005C53DD"/>
    <w:rsid w:val="005C5710"/>
    <w:rsid w:val="005C5903"/>
    <w:rsid w:val="005C5960"/>
    <w:rsid w:val="005C5A25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D03"/>
    <w:rsid w:val="005D2F12"/>
    <w:rsid w:val="005D3057"/>
    <w:rsid w:val="005D3250"/>
    <w:rsid w:val="005D32CC"/>
    <w:rsid w:val="005D3677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9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88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1F1"/>
    <w:rsid w:val="005F060A"/>
    <w:rsid w:val="005F07A6"/>
    <w:rsid w:val="005F098B"/>
    <w:rsid w:val="005F0AB7"/>
    <w:rsid w:val="005F0CF3"/>
    <w:rsid w:val="005F0D22"/>
    <w:rsid w:val="005F0F14"/>
    <w:rsid w:val="005F0F5F"/>
    <w:rsid w:val="005F11D1"/>
    <w:rsid w:val="005F12A9"/>
    <w:rsid w:val="005F1392"/>
    <w:rsid w:val="005F1425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C3A"/>
    <w:rsid w:val="005F3401"/>
    <w:rsid w:val="005F3526"/>
    <w:rsid w:val="005F359C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67"/>
    <w:rsid w:val="005F70F5"/>
    <w:rsid w:val="005F769B"/>
    <w:rsid w:val="005F76B4"/>
    <w:rsid w:val="005F795F"/>
    <w:rsid w:val="005F7EC8"/>
    <w:rsid w:val="006000DB"/>
    <w:rsid w:val="00600185"/>
    <w:rsid w:val="0060026D"/>
    <w:rsid w:val="00600289"/>
    <w:rsid w:val="00600662"/>
    <w:rsid w:val="0060076F"/>
    <w:rsid w:val="006009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227D"/>
    <w:rsid w:val="006023E7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3D4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962"/>
    <w:rsid w:val="00610B0C"/>
    <w:rsid w:val="00610B24"/>
    <w:rsid w:val="00610EB5"/>
    <w:rsid w:val="00610EFD"/>
    <w:rsid w:val="00610FA5"/>
    <w:rsid w:val="00611011"/>
    <w:rsid w:val="00611411"/>
    <w:rsid w:val="00611581"/>
    <w:rsid w:val="0061168A"/>
    <w:rsid w:val="0061198D"/>
    <w:rsid w:val="006119D2"/>
    <w:rsid w:val="00611AE9"/>
    <w:rsid w:val="00611ED0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DE9"/>
    <w:rsid w:val="00615115"/>
    <w:rsid w:val="00615569"/>
    <w:rsid w:val="00615A57"/>
    <w:rsid w:val="00615C0B"/>
    <w:rsid w:val="00615D75"/>
    <w:rsid w:val="00615EAF"/>
    <w:rsid w:val="00615F93"/>
    <w:rsid w:val="00615FA9"/>
    <w:rsid w:val="0061607D"/>
    <w:rsid w:val="0061612A"/>
    <w:rsid w:val="00616ADF"/>
    <w:rsid w:val="00617478"/>
    <w:rsid w:val="006175A8"/>
    <w:rsid w:val="00617887"/>
    <w:rsid w:val="006179BC"/>
    <w:rsid w:val="00617A5F"/>
    <w:rsid w:val="00617DCB"/>
    <w:rsid w:val="0062022E"/>
    <w:rsid w:val="0062048A"/>
    <w:rsid w:val="00620844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208B"/>
    <w:rsid w:val="006220C9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355"/>
    <w:rsid w:val="00632B1E"/>
    <w:rsid w:val="00632B2D"/>
    <w:rsid w:val="00632D9F"/>
    <w:rsid w:val="00632E25"/>
    <w:rsid w:val="00632E42"/>
    <w:rsid w:val="00632EBD"/>
    <w:rsid w:val="00633246"/>
    <w:rsid w:val="00633290"/>
    <w:rsid w:val="006338F2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4DE3"/>
    <w:rsid w:val="00635194"/>
    <w:rsid w:val="00635548"/>
    <w:rsid w:val="00635824"/>
    <w:rsid w:val="00635843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AE8"/>
    <w:rsid w:val="00641CC3"/>
    <w:rsid w:val="00641D9B"/>
    <w:rsid w:val="00641F7D"/>
    <w:rsid w:val="0064261C"/>
    <w:rsid w:val="00642678"/>
    <w:rsid w:val="00642685"/>
    <w:rsid w:val="00642739"/>
    <w:rsid w:val="00642A16"/>
    <w:rsid w:val="00643232"/>
    <w:rsid w:val="00643306"/>
    <w:rsid w:val="0064379F"/>
    <w:rsid w:val="006438CB"/>
    <w:rsid w:val="00643998"/>
    <w:rsid w:val="006439A2"/>
    <w:rsid w:val="00643F55"/>
    <w:rsid w:val="00643F5C"/>
    <w:rsid w:val="0064419C"/>
    <w:rsid w:val="006445AA"/>
    <w:rsid w:val="00644915"/>
    <w:rsid w:val="00644EEA"/>
    <w:rsid w:val="0064524B"/>
    <w:rsid w:val="006453BD"/>
    <w:rsid w:val="00645404"/>
    <w:rsid w:val="00645559"/>
    <w:rsid w:val="00645579"/>
    <w:rsid w:val="00645614"/>
    <w:rsid w:val="00645632"/>
    <w:rsid w:val="00645657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364D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90D"/>
    <w:rsid w:val="0066407C"/>
    <w:rsid w:val="00664270"/>
    <w:rsid w:val="0066475F"/>
    <w:rsid w:val="00664AAD"/>
    <w:rsid w:val="00664B3D"/>
    <w:rsid w:val="00664B43"/>
    <w:rsid w:val="00664CD2"/>
    <w:rsid w:val="00664CE2"/>
    <w:rsid w:val="00664D0B"/>
    <w:rsid w:val="00664E51"/>
    <w:rsid w:val="006651C8"/>
    <w:rsid w:val="006655F0"/>
    <w:rsid w:val="00665621"/>
    <w:rsid w:val="006656C6"/>
    <w:rsid w:val="006656F4"/>
    <w:rsid w:val="00665B0C"/>
    <w:rsid w:val="00665CD8"/>
    <w:rsid w:val="00665D2C"/>
    <w:rsid w:val="006663CE"/>
    <w:rsid w:val="00666E87"/>
    <w:rsid w:val="00667500"/>
    <w:rsid w:val="006675A1"/>
    <w:rsid w:val="00667766"/>
    <w:rsid w:val="0066778F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21"/>
    <w:rsid w:val="00671CF3"/>
    <w:rsid w:val="00672039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C"/>
    <w:rsid w:val="00674511"/>
    <w:rsid w:val="00674556"/>
    <w:rsid w:val="00674712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DFC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273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AF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ADC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486"/>
    <w:rsid w:val="00694599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9FF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BB"/>
    <w:rsid w:val="006A720F"/>
    <w:rsid w:val="006A752D"/>
    <w:rsid w:val="006A774F"/>
    <w:rsid w:val="006A7AB2"/>
    <w:rsid w:val="006A7C34"/>
    <w:rsid w:val="006A7E08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35F"/>
    <w:rsid w:val="006B14D7"/>
    <w:rsid w:val="006B194E"/>
    <w:rsid w:val="006B199B"/>
    <w:rsid w:val="006B1ACC"/>
    <w:rsid w:val="006B1B23"/>
    <w:rsid w:val="006B1D30"/>
    <w:rsid w:val="006B1DCC"/>
    <w:rsid w:val="006B1F9D"/>
    <w:rsid w:val="006B26C3"/>
    <w:rsid w:val="006B26C8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33F"/>
    <w:rsid w:val="006B5475"/>
    <w:rsid w:val="006B59A9"/>
    <w:rsid w:val="006B5B89"/>
    <w:rsid w:val="006B5F68"/>
    <w:rsid w:val="006B6052"/>
    <w:rsid w:val="006B64C6"/>
    <w:rsid w:val="006B6653"/>
    <w:rsid w:val="006B68C5"/>
    <w:rsid w:val="006B6E1F"/>
    <w:rsid w:val="006B717A"/>
    <w:rsid w:val="006B7601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6C7"/>
    <w:rsid w:val="006C27AE"/>
    <w:rsid w:val="006C2815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D3C"/>
    <w:rsid w:val="006C4D8E"/>
    <w:rsid w:val="006C4EE2"/>
    <w:rsid w:val="006C563C"/>
    <w:rsid w:val="006C57A2"/>
    <w:rsid w:val="006C57B7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0BE"/>
    <w:rsid w:val="006D1481"/>
    <w:rsid w:val="006D18F4"/>
    <w:rsid w:val="006D1941"/>
    <w:rsid w:val="006D1964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358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4F0A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D0F"/>
    <w:rsid w:val="006D6D73"/>
    <w:rsid w:val="006D6E8B"/>
    <w:rsid w:val="006D720E"/>
    <w:rsid w:val="006D730C"/>
    <w:rsid w:val="006D73D9"/>
    <w:rsid w:val="006D7547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B45"/>
    <w:rsid w:val="006E1FA6"/>
    <w:rsid w:val="006E20F6"/>
    <w:rsid w:val="006E257F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164"/>
    <w:rsid w:val="006E6F99"/>
    <w:rsid w:val="006E7803"/>
    <w:rsid w:val="006E7828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852"/>
    <w:rsid w:val="006F4175"/>
    <w:rsid w:val="006F4553"/>
    <w:rsid w:val="006F4679"/>
    <w:rsid w:val="006F4C6D"/>
    <w:rsid w:val="006F4CB7"/>
    <w:rsid w:val="006F4D10"/>
    <w:rsid w:val="006F4EA1"/>
    <w:rsid w:val="006F52E4"/>
    <w:rsid w:val="006F54EB"/>
    <w:rsid w:val="006F5613"/>
    <w:rsid w:val="006F5AD1"/>
    <w:rsid w:val="006F60B0"/>
    <w:rsid w:val="006F61DB"/>
    <w:rsid w:val="006F6424"/>
    <w:rsid w:val="006F6518"/>
    <w:rsid w:val="006F6660"/>
    <w:rsid w:val="006F678F"/>
    <w:rsid w:val="006F6913"/>
    <w:rsid w:val="006F69E5"/>
    <w:rsid w:val="006F6A1A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D1"/>
    <w:rsid w:val="00703E1A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E1"/>
    <w:rsid w:val="007054F1"/>
    <w:rsid w:val="007055CB"/>
    <w:rsid w:val="007056A4"/>
    <w:rsid w:val="00705C0D"/>
    <w:rsid w:val="00705E97"/>
    <w:rsid w:val="00705EC6"/>
    <w:rsid w:val="00705F7B"/>
    <w:rsid w:val="0070628B"/>
    <w:rsid w:val="0070649D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07F88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13"/>
    <w:rsid w:val="00711293"/>
    <w:rsid w:val="0071132D"/>
    <w:rsid w:val="00711733"/>
    <w:rsid w:val="00711936"/>
    <w:rsid w:val="00711D0D"/>
    <w:rsid w:val="00711F76"/>
    <w:rsid w:val="00711FE1"/>
    <w:rsid w:val="00712056"/>
    <w:rsid w:val="00712194"/>
    <w:rsid w:val="00712546"/>
    <w:rsid w:val="007125E3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0FE0"/>
    <w:rsid w:val="00721416"/>
    <w:rsid w:val="00721448"/>
    <w:rsid w:val="00721602"/>
    <w:rsid w:val="0072172B"/>
    <w:rsid w:val="00721757"/>
    <w:rsid w:val="00721A90"/>
    <w:rsid w:val="00721C45"/>
    <w:rsid w:val="00721DEF"/>
    <w:rsid w:val="00721F4F"/>
    <w:rsid w:val="0072209C"/>
    <w:rsid w:val="00722138"/>
    <w:rsid w:val="0072234A"/>
    <w:rsid w:val="0072251D"/>
    <w:rsid w:val="0072271B"/>
    <w:rsid w:val="00722BA1"/>
    <w:rsid w:val="00722BB0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85D"/>
    <w:rsid w:val="00726A7F"/>
    <w:rsid w:val="00726AC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7C"/>
    <w:rsid w:val="00735F12"/>
    <w:rsid w:val="00735FDA"/>
    <w:rsid w:val="00736071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65E"/>
    <w:rsid w:val="00740B84"/>
    <w:rsid w:val="00741058"/>
    <w:rsid w:val="007410BA"/>
    <w:rsid w:val="0074118A"/>
    <w:rsid w:val="007413E8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6E"/>
    <w:rsid w:val="007475B0"/>
    <w:rsid w:val="00747787"/>
    <w:rsid w:val="00747827"/>
    <w:rsid w:val="00747E20"/>
    <w:rsid w:val="0075009E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41B3"/>
    <w:rsid w:val="007548FF"/>
    <w:rsid w:val="007549EB"/>
    <w:rsid w:val="00754B31"/>
    <w:rsid w:val="00754C7D"/>
    <w:rsid w:val="0075520C"/>
    <w:rsid w:val="007552F5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57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254"/>
    <w:rsid w:val="0076529A"/>
    <w:rsid w:val="007659C0"/>
    <w:rsid w:val="007659F9"/>
    <w:rsid w:val="00765C52"/>
    <w:rsid w:val="007660F5"/>
    <w:rsid w:val="00766120"/>
    <w:rsid w:val="00766202"/>
    <w:rsid w:val="007662BE"/>
    <w:rsid w:val="007665B0"/>
    <w:rsid w:val="0076672C"/>
    <w:rsid w:val="0076694F"/>
    <w:rsid w:val="00766A73"/>
    <w:rsid w:val="00766B9A"/>
    <w:rsid w:val="0076717E"/>
    <w:rsid w:val="0076752B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11D2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36D"/>
    <w:rsid w:val="007833B2"/>
    <w:rsid w:val="007833BB"/>
    <w:rsid w:val="0078354B"/>
    <w:rsid w:val="00783741"/>
    <w:rsid w:val="00783985"/>
    <w:rsid w:val="00783FCD"/>
    <w:rsid w:val="0078407E"/>
    <w:rsid w:val="007844F8"/>
    <w:rsid w:val="0078469B"/>
    <w:rsid w:val="007847B4"/>
    <w:rsid w:val="007848CB"/>
    <w:rsid w:val="00784930"/>
    <w:rsid w:val="00784BCC"/>
    <w:rsid w:val="007850C8"/>
    <w:rsid w:val="00785226"/>
    <w:rsid w:val="00785407"/>
    <w:rsid w:val="0078552E"/>
    <w:rsid w:val="0078568F"/>
    <w:rsid w:val="00785E86"/>
    <w:rsid w:val="00785FC8"/>
    <w:rsid w:val="00786009"/>
    <w:rsid w:val="0078606A"/>
    <w:rsid w:val="00786219"/>
    <w:rsid w:val="00786C5F"/>
    <w:rsid w:val="00786E41"/>
    <w:rsid w:val="00787096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B"/>
    <w:rsid w:val="007900EE"/>
    <w:rsid w:val="007901D6"/>
    <w:rsid w:val="0079030D"/>
    <w:rsid w:val="007903D1"/>
    <w:rsid w:val="007905AB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CB3"/>
    <w:rsid w:val="00792CD4"/>
    <w:rsid w:val="00792DD6"/>
    <w:rsid w:val="00792E8F"/>
    <w:rsid w:val="007932A2"/>
    <w:rsid w:val="00793410"/>
    <w:rsid w:val="00793428"/>
    <w:rsid w:val="007937C2"/>
    <w:rsid w:val="00793839"/>
    <w:rsid w:val="00793A88"/>
    <w:rsid w:val="00793B32"/>
    <w:rsid w:val="00793C4F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C6"/>
    <w:rsid w:val="00794E2E"/>
    <w:rsid w:val="00795275"/>
    <w:rsid w:val="007953A8"/>
    <w:rsid w:val="007953BF"/>
    <w:rsid w:val="00795533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307"/>
    <w:rsid w:val="007A0460"/>
    <w:rsid w:val="007A0811"/>
    <w:rsid w:val="007A0E1B"/>
    <w:rsid w:val="007A0F94"/>
    <w:rsid w:val="007A109E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B0"/>
    <w:rsid w:val="007A36A0"/>
    <w:rsid w:val="007A399D"/>
    <w:rsid w:val="007A3A59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058"/>
    <w:rsid w:val="007B6189"/>
    <w:rsid w:val="007B6360"/>
    <w:rsid w:val="007B63D7"/>
    <w:rsid w:val="007B669C"/>
    <w:rsid w:val="007B67E8"/>
    <w:rsid w:val="007B7016"/>
    <w:rsid w:val="007B7058"/>
    <w:rsid w:val="007B72F9"/>
    <w:rsid w:val="007B7ACF"/>
    <w:rsid w:val="007B7E67"/>
    <w:rsid w:val="007B7ED1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716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5056"/>
    <w:rsid w:val="007C5453"/>
    <w:rsid w:val="007C5577"/>
    <w:rsid w:val="007C569A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F3"/>
    <w:rsid w:val="007C7923"/>
    <w:rsid w:val="007C79F0"/>
    <w:rsid w:val="007C7B71"/>
    <w:rsid w:val="007C7C99"/>
    <w:rsid w:val="007C7D72"/>
    <w:rsid w:val="007C7DF8"/>
    <w:rsid w:val="007C7EE1"/>
    <w:rsid w:val="007D0215"/>
    <w:rsid w:val="007D0608"/>
    <w:rsid w:val="007D07D1"/>
    <w:rsid w:val="007D089C"/>
    <w:rsid w:val="007D0C3F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219E"/>
    <w:rsid w:val="007D28D8"/>
    <w:rsid w:val="007D2A0B"/>
    <w:rsid w:val="007D2ABC"/>
    <w:rsid w:val="007D2B18"/>
    <w:rsid w:val="007D2BE8"/>
    <w:rsid w:val="007D2DA0"/>
    <w:rsid w:val="007D2E63"/>
    <w:rsid w:val="007D3049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B4F"/>
    <w:rsid w:val="007E1DCB"/>
    <w:rsid w:val="007E2598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0BA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3E"/>
    <w:rsid w:val="007E5543"/>
    <w:rsid w:val="007E55E8"/>
    <w:rsid w:val="007E567B"/>
    <w:rsid w:val="007E5A3A"/>
    <w:rsid w:val="007E5EAD"/>
    <w:rsid w:val="007E5ECE"/>
    <w:rsid w:val="007E5FCA"/>
    <w:rsid w:val="007E5FDB"/>
    <w:rsid w:val="007E6048"/>
    <w:rsid w:val="007E63A3"/>
    <w:rsid w:val="007E6453"/>
    <w:rsid w:val="007E68D1"/>
    <w:rsid w:val="007E69B8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93A"/>
    <w:rsid w:val="007F0AD1"/>
    <w:rsid w:val="007F0BFD"/>
    <w:rsid w:val="007F0CDF"/>
    <w:rsid w:val="007F108B"/>
    <w:rsid w:val="007F16C8"/>
    <w:rsid w:val="007F1995"/>
    <w:rsid w:val="007F1C1B"/>
    <w:rsid w:val="007F219A"/>
    <w:rsid w:val="007F2393"/>
    <w:rsid w:val="007F2664"/>
    <w:rsid w:val="007F2A6B"/>
    <w:rsid w:val="007F336C"/>
    <w:rsid w:val="007F3760"/>
    <w:rsid w:val="007F3A7C"/>
    <w:rsid w:val="007F3C4D"/>
    <w:rsid w:val="007F3C9E"/>
    <w:rsid w:val="007F40D2"/>
    <w:rsid w:val="007F410D"/>
    <w:rsid w:val="007F42C1"/>
    <w:rsid w:val="007F432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7A6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BF"/>
    <w:rsid w:val="008138D7"/>
    <w:rsid w:val="00813B4C"/>
    <w:rsid w:val="00814086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8CB"/>
    <w:rsid w:val="00816978"/>
    <w:rsid w:val="008169D0"/>
    <w:rsid w:val="0081703C"/>
    <w:rsid w:val="00817080"/>
    <w:rsid w:val="008170A6"/>
    <w:rsid w:val="00817102"/>
    <w:rsid w:val="00817515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13A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5D9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D90"/>
    <w:rsid w:val="00841EB5"/>
    <w:rsid w:val="0084246D"/>
    <w:rsid w:val="00842584"/>
    <w:rsid w:val="00842680"/>
    <w:rsid w:val="008427B1"/>
    <w:rsid w:val="008432DB"/>
    <w:rsid w:val="00843A97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A6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417E"/>
    <w:rsid w:val="008543D4"/>
    <w:rsid w:val="00854DA2"/>
    <w:rsid w:val="00854FE6"/>
    <w:rsid w:val="0085508B"/>
    <w:rsid w:val="008550A8"/>
    <w:rsid w:val="008557F2"/>
    <w:rsid w:val="00855B68"/>
    <w:rsid w:val="00855DB2"/>
    <w:rsid w:val="00856011"/>
    <w:rsid w:val="0085607D"/>
    <w:rsid w:val="008562BC"/>
    <w:rsid w:val="00856343"/>
    <w:rsid w:val="0085639B"/>
    <w:rsid w:val="00856A07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9C9"/>
    <w:rsid w:val="00862ACB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0FA"/>
    <w:rsid w:val="00866157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210"/>
    <w:rsid w:val="00870523"/>
    <w:rsid w:val="008706E5"/>
    <w:rsid w:val="008707DC"/>
    <w:rsid w:val="0087082E"/>
    <w:rsid w:val="0087114F"/>
    <w:rsid w:val="0087115E"/>
    <w:rsid w:val="008712DB"/>
    <w:rsid w:val="00871443"/>
    <w:rsid w:val="008714FA"/>
    <w:rsid w:val="0087154D"/>
    <w:rsid w:val="0087176E"/>
    <w:rsid w:val="00871907"/>
    <w:rsid w:val="008719B1"/>
    <w:rsid w:val="00871D91"/>
    <w:rsid w:val="00872012"/>
    <w:rsid w:val="008720AE"/>
    <w:rsid w:val="00872167"/>
    <w:rsid w:val="008723FF"/>
    <w:rsid w:val="00872412"/>
    <w:rsid w:val="0087243C"/>
    <w:rsid w:val="0087274F"/>
    <w:rsid w:val="008727EB"/>
    <w:rsid w:val="0087282D"/>
    <w:rsid w:val="0087293D"/>
    <w:rsid w:val="00872A6C"/>
    <w:rsid w:val="00872ABA"/>
    <w:rsid w:val="00872B97"/>
    <w:rsid w:val="00872BC3"/>
    <w:rsid w:val="0087311B"/>
    <w:rsid w:val="008732D1"/>
    <w:rsid w:val="00873363"/>
    <w:rsid w:val="00873A54"/>
    <w:rsid w:val="0087425C"/>
    <w:rsid w:val="008744D5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32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656"/>
    <w:rsid w:val="008848FD"/>
    <w:rsid w:val="00884CF8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9F5"/>
    <w:rsid w:val="00890AA3"/>
    <w:rsid w:val="00890BDD"/>
    <w:rsid w:val="00890E66"/>
    <w:rsid w:val="00890FFE"/>
    <w:rsid w:val="00891080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873"/>
    <w:rsid w:val="00897882"/>
    <w:rsid w:val="00897B42"/>
    <w:rsid w:val="00897B9D"/>
    <w:rsid w:val="00897C53"/>
    <w:rsid w:val="00897CD2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530"/>
    <w:rsid w:val="008A57CE"/>
    <w:rsid w:val="008A5A0B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7158"/>
    <w:rsid w:val="008A73F3"/>
    <w:rsid w:val="008A7417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29F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2BC"/>
    <w:rsid w:val="008B337D"/>
    <w:rsid w:val="008B369C"/>
    <w:rsid w:val="008B3A0B"/>
    <w:rsid w:val="008B3B3C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DFB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560"/>
    <w:rsid w:val="008C778E"/>
    <w:rsid w:val="008C786C"/>
    <w:rsid w:val="008C79D8"/>
    <w:rsid w:val="008C7D65"/>
    <w:rsid w:val="008D05E2"/>
    <w:rsid w:val="008D0B8D"/>
    <w:rsid w:val="008D0E4E"/>
    <w:rsid w:val="008D0F5A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675"/>
    <w:rsid w:val="008D288A"/>
    <w:rsid w:val="008D28C7"/>
    <w:rsid w:val="008D2AB7"/>
    <w:rsid w:val="008D2B84"/>
    <w:rsid w:val="008D2E5D"/>
    <w:rsid w:val="008D31CD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26C"/>
    <w:rsid w:val="008E0310"/>
    <w:rsid w:val="008E034C"/>
    <w:rsid w:val="008E06DE"/>
    <w:rsid w:val="008E0AC7"/>
    <w:rsid w:val="008E0B7A"/>
    <w:rsid w:val="008E0CC3"/>
    <w:rsid w:val="008E0EBC"/>
    <w:rsid w:val="008E12E6"/>
    <w:rsid w:val="008E13D5"/>
    <w:rsid w:val="008E15C9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C29"/>
    <w:rsid w:val="008E4CAD"/>
    <w:rsid w:val="008E4D8A"/>
    <w:rsid w:val="008E4E52"/>
    <w:rsid w:val="008E50C7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DA2"/>
    <w:rsid w:val="008E7E36"/>
    <w:rsid w:val="008E7F2B"/>
    <w:rsid w:val="008F01B5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8F0"/>
    <w:rsid w:val="008F3968"/>
    <w:rsid w:val="008F3C5B"/>
    <w:rsid w:val="008F3DF6"/>
    <w:rsid w:val="008F3F84"/>
    <w:rsid w:val="008F3FD8"/>
    <w:rsid w:val="008F4059"/>
    <w:rsid w:val="008F4115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9CF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973"/>
    <w:rsid w:val="009049FE"/>
    <w:rsid w:val="00904AE7"/>
    <w:rsid w:val="00904C8F"/>
    <w:rsid w:val="009050B8"/>
    <w:rsid w:val="009051EC"/>
    <w:rsid w:val="009056B2"/>
    <w:rsid w:val="00905C36"/>
    <w:rsid w:val="00905CC5"/>
    <w:rsid w:val="00905CFF"/>
    <w:rsid w:val="009061C7"/>
    <w:rsid w:val="009064BF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D12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44E"/>
    <w:rsid w:val="00920575"/>
    <w:rsid w:val="00920926"/>
    <w:rsid w:val="00920AD9"/>
    <w:rsid w:val="00920B0C"/>
    <w:rsid w:val="00920D13"/>
    <w:rsid w:val="009210F7"/>
    <w:rsid w:val="00921306"/>
    <w:rsid w:val="00921392"/>
    <w:rsid w:val="009216FB"/>
    <w:rsid w:val="00921F6D"/>
    <w:rsid w:val="00922676"/>
    <w:rsid w:val="00922B50"/>
    <w:rsid w:val="00922F86"/>
    <w:rsid w:val="00923353"/>
    <w:rsid w:val="00923419"/>
    <w:rsid w:val="0092365A"/>
    <w:rsid w:val="0092382B"/>
    <w:rsid w:val="0092397A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87"/>
    <w:rsid w:val="00926FA2"/>
    <w:rsid w:val="0092718D"/>
    <w:rsid w:val="0092726E"/>
    <w:rsid w:val="00927384"/>
    <w:rsid w:val="0092743C"/>
    <w:rsid w:val="0092746B"/>
    <w:rsid w:val="00927547"/>
    <w:rsid w:val="0092773B"/>
    <w:rsid w:val="0092791E"/>
    <w:rsid w:val="00927AB2"/>
    <w:rsid w:val="00927E2B"/>
    <w:rsid w:val="009300CD"/>
    <w:rsid w:val="009307A7"/>
    <w:rsid w:val="00930818"/>
    <w:rsid w:val="00930C26"/>
    <w:rsid w:val="00930E60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4D37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05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AC0"/>
    <w:rsid w:val="00940B38"/>
    <w:rsid w:val="00940C71"/>
    <w:rsid w:val="00941112"/>
    <w:rsid w:val="00941448"/>
    <w:rsid w:val="00941619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612"/>
    <w:rsid w:val="00945638"/>
    <w:rsid w:val="0094591D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94B"/>
    <w:rsid w:val="00950A43"/>
    <w:rsid w:val="00950BC3"/>
    <w:rsid w:val="00951182"/>
    <w:rsid w:val="009512DE"/>
    <w:rsid w:val="009512E8"/>
    <w:rsid w:val="009513F8"/>
    <w:rsid w:val="00951470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F6"/>
    <w:rsid w:val="00952E51"/>
    <w:rsid w:val="00952E88"/>
    <w:rsid w:val="00952EEC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8E8"/>
    <w:rsid w:val="00954946"/>
    <w:rsid w:val="0095519B"/>
    <w:rsid w:val="00955242"/>
    <w:rsid w:val="009552C9"/>
    <w:rsid w:val="00955CB1"/>
    <w:rsid w:val="00955EC7"/>
    <w:rsid w:val="00955F07"/>
    <w:rsid w:val="00955F71"/>
    <w:rsid w:val="00955F7E"/>
    <w:rsid w:val="00955FC1"/>
    <w:rsid w:val="0095657B"/>
    <w:rsid w:val="0095674F"/>
    <w:rsid w:val="00956A09"/>
    <w:rsid w:val="00956B63"/>
    <w:rsid w:val="00956FCF"/>
    <w:rsid w:val="009573AA"/>
    <w:rsid w:val="00957522"/>
    <w:rsid w:val="00957576"/>
    <w:rsid w:val="0095795D"/>
    <w:rsid w:val="009579B6"/>
    <w:rsid w:val="00957EF1"/>
    <w:rsid w:val="00957F1E"/>
    <w:rsid w:val="00960153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5E3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5B4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0B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D85"/>
    <w:rsid w:val="00973F3F"/>
    <w:rsid w:val="00974014"/>
    <w:rsid w:val="009740DA"/>
    <w:rsid w:val="009740EC"/>
    <w:rsid w:val="0097413A"/>
    <w:rsid w:val="0097418B"/>
    <w:rsid w:val="00974727"/>
    <w:rsid w:val="00974729"/>
    <w:rsid w:val="009748BB"/>
    <w:rsid w:val="00974C6E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06"/>
    <w:rsid w:val="0097664C"/>
    <w:rsid w:val="009768A1"/>
    <w:rsid w:val="009769CA"/>
    <w:rsid w:val="00976AB2"/>
    <w:rsid w:val="00976B0D"/>
    <w:rsid w:val="00977195"/>
    <w:rsid w:val="009772C3"/>
    <w:rsid w:val="009775FF"/>
    <w:rsid w:val="0097776E"/>
    <w:rsid w:val="00977AAD"/>
    <w:rsid w:val="0098008C"/>
    <w:rsid w:val="00980132"/>
    <w:rsid w:val="009801AC"/>
    <w:rsid w:val="00980339"/>
    <w:rsid w:val="009803A8"/>
    <w:rsid w:val="009804C4"/>
    <w:rsid w:val="00980731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92D"/>
    <w:rsid w:val="009829A2"/>
    <w:rsid w:val="00982ABC"/>
    <w:rsid w:val="00982F7D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2058"/>
    <w:rsid w:val="009920FF"/>
    <w:rsid w:val="00992498"/>
    <w:rsid w:val="009927B9"/>
    <w:rsid w:val="00992B06"/>
    <w:rsid w:val="00992E06"/>
    <w:rsid w:val="0099329D"/>
    <w:rsid w:val="009932A9"/>
    <w:rsid w:val="00993333"/>
    <w:rsid w:val="0099355E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BAD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301"/>
    <w:rsid w:val="009A07FA"/>
    <w:rsid w:val="009A0A3B"/>
    <w:rsid w:val="009A0A3C"/>
    <w:rsid w:val="009A0BC9"/>
    <w:rsid w:val="009A0D75"/>
    <w:rsid w:val="009A0F5D"/>
    <w:rsid w:val="009A104C"/>
    <w:rsid w:val="009A11B5"/>
    <w:rsid w:val="009A1221"/>
    <w:rsid w:val="009A12A0"/>
    <w:rsid w:val="009A12FC"/>
    <w:rsid w:val="009A1566"/>
    <w:rsid w:val="009A1728"/>
    <w:rsid w:val="009A17E5"/>
    <w:rsid w:val="009A187D"/>
    <w:rsid w:val="009A19F5"/>
    <w:rsid w:val="009A1BC9"/>
    <w:rsid w:val="009A1DA4"/>
    <w:rsid w:val="009A1F12"/>
    <w:rsid w:val="009A2176"/>
    <w:rsid w:val="009A222C"/>
    <w:rsid w:val="009A2321"/>
    <w:rsid w:val="009A2C00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AA7"/>
    <w:rsid w:val="009A5D30"/>
    <w:rsid w:val="009A5F10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A55"/>
    <w:rsid w:val="009B0A60"/>
    <w:rsid w:val="009B0BC9"/>
    <w:rsid w:val="009B0C09"/>
    <w:rsid w:val="009B0C2B"/>
    <w:rsid w:val="009B0C5A"/>
    <w:rsid w:val="009B0DA5"/>
    <w:rsid w:val="009B0FD3"/>
    <w:rsid w:val="009B108C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CF9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F7F"/>
    <w:rsid w:val="009B74A9"/>
    <w:rsid w:val="009B776E"/>
    <w:rsid w:val="009B7774"/>
    <w:rsid w:val="009B7DD5"/>
    <w:rsid w:val="009C00C3"/>
    <w:rsid w:val="009C01D9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1FA"/>
    <w:rsid w:val="009C438E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E6C"/>
    <w:rsid w:val="009E00F7"/>
    <w:rsid w:val="009E00FB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ED5"/>
    <w:rsid w:val="009E0FFB"/>
    <w:rsid w:val="009E114F"/>
    <w:rsid w:val="009E131D"/>
    <w:rsid w:val="009E1354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832"/>
    <w:rsid w:val="009E3DB5"/>
    <w:rsid w:val="009E41B7"/>
    <w:rsid w:val="009E42F1"/>
    <w:rsid w:val="009E42F3"/>
    <w:rsid w:val="009E433A"/>
    <w:rsid w:val="009E43C7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97"/>
    <w:rsid w:val="009E7BF5"/>
    <w:rsid w:val="009E7F3F"/>
    <w:rsid w:val="009F00BE"/>
    <w:rsid w:val="009F0202"/>
    <w:rsid w:val="009F0204"/>
    <w:rsid w:val="009F0571"/>
    <w:rsid w:val="009F0866"/>
    <w:rsid w:val="009F08E0"/>
    <w:rsid w:val="009F0A24"/>
    <w:rsid w:val="009F0ACB"/>
    <w:rsid w:val="009F0F34"/>
    <w:rsid w:val="009F133B"/>
    <w:rsid w:val="009F1400"/>
    <w:rsid w:val="009F193B"/>
    <w:rsid w:val="009F1954"/>
    <w:rsid w:val="009F1E9A"/>
    <w:rsid w:val="009F20CB"/>
    <w:rsid w:val="009F23B6"/>
    <w:rsid w:val="009F2744"/>
    <w:rsid w:val="009F2813"/>
    <w:rsid w:val="009F304D"/>
    <w:rsid w:val="009F3083"/>
    <w:rsid w:val="009F3813"/>
    <w:rsid w:val="009F39CA"/>
    <w:rsid w:val="009F3AFF"/>
    <w:rsid w:val="009F3E72"/>
    <w:rsid w:val="009F3EF9"/>
    <w:rsid w:val="009F4302"/>
    <w:rsid w:val="009F438B"/>
    <w:rsid w:val="009F4667"/>
    <w:rsid w:val="009F4692"/>
    <w:rsid w:val="009F46C5"/>
    <w:rsid w:val="009F4964"/>
    <w:rsid w:val="009F4987"/>
    <w:rsid w:val="009F4B34"/>
    <w:rsid w:val="009F4BBC"/>
    <w:rsid w:val="009F55C5"/>
    <w:rsid w:val="009F5687"/>
    <w:rsid w:val="009F57BA"/>
    <w:rsid w:val="009F5813"/>
    <w:rsid w:val="009F5912"/>
    <w:rsid w:val="009F5A4B"/>
    <w:rsid w:val="009F5B1E"/>
    <w:rsid w:val="009F5BF6"/>
    <w:rsid w:val="009F5D62"/>
    <w:rsid w:val="009F5DD1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59C"/>
    <w:rsid w:val="009F77C5"/>
    <w:rsid w:val="009F7C15"/>
    <w:rsid w:val="009F7C9A"/>
    <w:rsid w:val="009F7E13"/>
    <w:rsid w:val="009F7E23"/>
    <w:rsid w:val="009F7E5D"/>
    <w:rsid w:val="009F7F74"/>
    <w:rsid w:val="00A00076"/>
    <w:rsid w:val="00A004CA"/>
    <w:rsid w:val="00A005ED"/>
    <w:rsid w:val="00A00688"/>
    <w:rsid w:val="00A00ACA"/>
    <w:rsid w:val="00A00AEB"/>
    <w:rsid w:val="00A00B1C"/>
    <w:rsid w:val="00A00B43"/>
    <w:rsid w:val="00A01071"/>
    <w:rsid w:val="00A012FF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976"/>
    <w:rsid w:val="00A10B20"/>
    <w:rsid w:val="00A10F6C"/>
    <w:rsid w:val="00A1145D"/>
    <w:rsid w:val="00A11595"/>
    <w:rsid w:val="00A116B4"/>
    <w:rsid w:val="00A1198B"/>
    <w:rsid w:val="00A11A0A"/>
    <w:rsid w:val="00A11E41"/>
    <w:rsid w:val="00A11F3C"/>
    <w:rsid w:val="00A12137"/>
    <w:rsid w:val="00A12623"/>
    <w:rsid w:val="00A1287D"/>
    <w:rsid w:val="00A12982"/>
    <w:rsid w:val="00A12A2F"/>
    <w:rsid w:val="00A12A6A"/>
    <w:rsid w:val="00A12AD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83"/>
    <w:rsid w:val="00A175CE"/>
    <w:rsid w:val="00A176A6"/>
    <w:rsid w:val="00A177F3"/>
    <w:rsid w:val="00A17A88"/>
    <w:rsid w:val="00A17DC8"/>
    <w:rsid w:val="00A17E19"/>
    <w:rsid w:val="00A17EA0"/>
    <w:rsid w:val="00A17F42"/>
    <w:rsid w:val="00A20BAE"/>
    <w:rsid w:val="00A20FDA"/>
    <w:rsid w:val="00A2125D"/>
    <w:rsid w:val="00A21BF8"/>
    <w:rsid w:val="00A22203"/>
    <w:rsid w:val="00A223B4"/>
    <w:rsid w:val="00A224A7"/>
    <w:rsid w:val="00A2262F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19"/>
    <w:rsid w:val="00A248C0"/>
    <w:rsid w:val="00A24B2D"/>
    <w:rsid w:val="00A254DF"/>
    <w:rsid w:val="00A2576C"/>
    <w:rsid w:val="00A25979"/>
    <w:rsid w:val="00A259A3"/>
    <w:rsid w:val="00A25F34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D1"/>
    <w:rsid w:val="00A2719E"/>
    <w:rsid w:val="00A276D9"/>
    <w:rsid w:val="00A279AE"/>
    <w:rsid w:val="00A27AA9"/>
    <w:rsid w:val="00A27FB0"/>
    <w:rsid w:val="00A300EB"/>
    <w:rsid w:val="00A30433"/>
    <w:rsid w:val="00A307EE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CF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E52"/>
    <w:rsid w:val="00A37EF6"/>
    <w:rsid w:val="00A40130"/>
    <w:rsid w:val="00A4020F"/>
    <w:rsid w:val="00A40910"/>
    <w:rsid w:val="00A40A06"/>
    <w:rsid w:val="00A40BFD"/>
    <w:rsid w:val="00A40CBD"/>
    <w:rsid w:val="00A40D76"/>
    <w:rsid w:val="00A41057"/>
    <w:rsid w:val="00A4121E"/>
    <w:rsid w:val="00A417BB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63C"/>
    <w:rsid w:val="00A44B3B"/>
    <w:rsid w:val="00A44BE6"/>
    <w:rsid w:val="00A44C2E"/>
    <w:rsid w:val="00A44CCC"/>
    <w:rsid w:val="00A44F07"/>
    <w:rsid w:val="00A44FDB"/>
    <w:rsid w:val="00A4510D"/>
    <w:rsid w:val="00A454A7"/>
    <w:rsid w:val="00A455C8"/>
    <w:rsid w:val="00A45788"/>
    <w:rsid w:val="00A45CBD"/>
    <w:rsid w:val="00A45DF1"/>
    <w:rsid w:val="00A46001"/>
    <w:rsid w:val="00A46093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350"/>
    <w:rsid w:val="00A536C5"/>
    <w:rsid w:val="00A537B0"/>
    <w:rsid w:val="00A537D8"/>
    <w:rsid w:val="00A53A61"/>
    <w:rsid w:val="00A53F66"/>
    <w:rsid w:val="00A54435"/>
    <w:rsid w:val="00A5481D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9A3"/>
    <w:rsid w:val="00A56B18"/>
    <w:rsid w:val="00A56D26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32C"/>
    <w:rsid w:val="00A6334E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D6A"/>
    <w:rsid w:val="00A6707F"/>
    <w:rsid w:val="00A67A97"/>
    <w:rsid w:val="00A67F99"/>
    <w:rsid w:val="00A70172"/>
    <w:rsid w:val="00A70221"/>
    <w:rsid w:val="00A7030F"/>
    <w:rsid w:val="00A70633"/>
    <w:rsid w:val="00A70BAC"/>
    <w:rsid w:val="00A70BB9"/>
    <w:rsid w:val="00A70DB7"/>
    <w:rsid w:val="00A70E56"/>
    <w:rsid w:val="00A70F01"/>
    <w:rsid w:val="00A70F0E"/>
    <w:rsid w:val="00A70FCC"/>
    <w:rsid w:val="00A714D4"/>
    <w:rsid w:val="00A716A1"/>
    <w:rsid w:val="00A7190D"/>
    <w:rsid w:val="00A71D1D"/>
    <w:rsid w:val="00A71F23"/>
    <w:rsid w:val="00A7203A"/>
    <w:rsid w:val="00A721F4"/>
    <w:rsid w:val="00A72782"/>
    <w:rsid w:val="00A72868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81"/>
    <w:rsid w:val="00A74923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6128"/>
    <w:rsid w:val="00A76200"/>
    <w:rsid w:val="00A765A6"/>
    <w:rsid w:val="00A76825"/>
    <w:rsid w:val="00A76923"/>
    <w:rsid w:val="00A76CEE"/>
    <w:rsid w:val="00A76FEC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6F4"/>
    <w:rsid w:val="00A829DE"/>
    <w:rsid w:val="00A82B2F"/>
    <w:rsid w:val="00A82EF4"/>
    <w:rsid w:val="00A831D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E22"/>
    <w:rsid w:val="00A92F6D"/>
    <w:rsid w:val="00A930F4"/>
    <w:rsid w:val="00A931CA"/>
    <w:rsid w:val="00A931E4"/>
    <w:rsid w:val="00A934A8"/>
    <w:rsid w:val="00A938FA"/>
    <w:rsid w:val="00A93997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8A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CF5"/>
    <w:rsid w:val="00AA6D5E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323"/>
    <w:rsid w:val="00AB3324"/>
    <w:rsid w:val="00AB364B"/>
    <w:rsid w:val="00AB3702"/>
    <w:rsid w:val="00AB3861"/>
    <w:rsid w:val="00AB38E5"/>
    <w:rsid w:val="00AB3DA2"/>
    <w:rsid w:val="00AB43A7"/>
    <w:rsid w:val="00AB48F4"/>
    <w:rsid w:val="00AB492F"/>
    <w:rsid w:val="00AB4A15"/>
    <w:rsid w:val="00AB5014"/>
    <w:rsid w:val="00AB5420"/>
    <w:rsid w:val="00AB5706"/>
    <w:rsid w:val="00AB5DD2"/>
    <w:rsid w:val="00AB5EC9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2DBD"/>
    <w:rsid w:val="00AC30F4"/>
    <w:rsid w:val="00AC347A"/>
    <w:rsid w:val="00AC3722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613"/>
    <w:rsid w:val="00AC5CF0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789"/>
    <w:rsid w:val="00AD1835"/>
    <w:rsid w:val="00AD2299"/>
    <w:rsid w:val="00AD22D8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CB1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E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B9B"/>
    <w:rsid w:val="00AE5C23"/>
    <w:rsid w:val="00AE5C5C"/>
    <w:rsid w:val="00AE5DDA"/>
    <w:rsid w:val="00AE5E1A"/>
    <w:rsid w:val="00AE5E8A"/>
    <w:rsid w:val="00AE5EBE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44"/>
    <w:rsid w:val="00AF2156"/>
    <w:rsid w:val="00AF2365"/>
    <w:rsid w:val="00AF23F3"/>
    <w:rsid w:val="00AF25A7"/>
    <w:rsid w:val="00AF260F"/>
    <w:rsid w:val="00AF26EE"/>
    <w:rsid w:val="00AF2AAA"/>
    <w:rsid w:val="00AF2CDE"/>
    <w:rsid w:val="00AF2E18"/>
    <w:rsid w:val="00AF2FC1"/>
    <w:rsid w:val="00AF39C0"/>
    <w:rsid w:val="00AF3C3B"/>
    <w:rsid w:val="00AF3C9A"/>
    <w:rsid w:val="00AF3FBE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4"/>
    <w:rsid w:val="00B016F9"/>
    <w:rsid w:val="00B01A0B"/>
    <w:rsid w:val="00B01CD5"/>
    <w:rsid w:val="00B01D3B"/>
    <w:rsid w:val="00B01DDB"/>
    <w:rsid w:val="00B01EE5"/>
    <w:rsid w:val="00B021A3"/>
    <w:rsid w:val="00B02220"/>
    <w:rsid w:val="00B022B0"/>
    <w:rsid w:val="00B023E4"/>
    <w:rsid w:val="00B0247A"/>
    <w:rsid w:val="00B0254C"/>
    <w:rsid w:val="00B0270A"/>
    <w:rsid w:val="00B02770"/>
    <w:rsid w:val="00B028B1"/>
    <w:rsid w:val="00B02F97"/>
    <w:rsid w:val="00B031BB"/>
    <w:rsid w:val="00B03281"/>
    <w:rsid w:val="00B03608"/>
    <w:rsid w:val="00B0365E"/>
    <w:rsid w:val="00B03735"/>
    <w:rsid w:val="00B0399F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4F05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F4A"/>
    <w:rsid w:val="00B14019"/>
    <w:rsid w:val="00B143A6"/>
    <w:rsid w:val="00B1444B"/>
    <w:rsid w:val="00B1461B"/>
    <w:rsid w:val="00B1475B"/>
    <w:rsid w:val="00B1491A"/>
    <w:rsid w:val="00B149BD"/>
    <w:rsid w:val="00B14AF3"/>
    <w:rsid w:val="00B14E7F"/>
    <w:rsid w:val="00B15294"/>
    <w:rsid w:val="00B154A0"/>
    <w:rsid w:val="00B156EF"/>
    <w:rsid w:val="00B15A3B"/>
    <w:rsid w:val="00B15DD3"/>
    <w:rsid w:val="00B164AF"/>
    <w:rsid w:val="00B16899"/>
    <w:rsid w:val="00B16B44"/>
    <w:rsid w:val="00B172BA"/>
    <w:rsid w:val="00B173C7"/>
    <w:rsid w:val="00B17582"/>
    <w:rsid w:val="00B175AF"/>
    <w:rsid w:val="00B178AC"/>
    <w:rsid w:val="00B17939"/>
    <w:rsid w:val="00B17955"/>
    <w:rsid w:val="00B2022B"/>
    <w:rsid w:val="00B208DE"/>
    <w:rsid w:val="00B20984"/>
    <w:rsid w:val="00B20D1F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840"/>
    <w:rsid w:val="00B2296E"/>
    <w:rsid w:val="00B22A97"/>
    <w:rsid w:val="00B22C92"/>
    <w:rsid w:val="00B22F97"/>
    <w:rsid w:val="00B22FBE"/>
    <w:rsid w:val="00B23217"/>
    <w:rsid w:val="00B2323B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BB8"/>
    <w:rsid w:val="00B252FE"/>
    <w:rsid w:val="00B257BC"/>
    <w:rsid w:val="00B258D2"/>
    <w:rsid w:val="00B25A30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D5"/>
    <w:rsid w:val="00B274AC"/>
    <w:rsid w:val="00B27DFE"/>
    <w:rsid w:val="00B3020A"/>
    <w:rsid w:val="00B302C8"/>
    <w:rsid w:val="00B30389"/>
    <w:rsid w:val="00B304C9"/>
    <w:rsid w:val="00B30A4A"/>
    <w:rsid w:val="00B30A65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99"/>
    <w:rsid w:val="00B362F0"/>
    <w:rsid w:val="00B36396"/>
    <w:rsid w:val="00B3643F"/>
    <w:rsid w:val="00B36447"/>
    <w:rsid w:val="00B364C9"/>
    <w:rsid w:val="00B36560"/>
    <w:rsid w:val="00B367A8"/>
    <w:rsid w:val="00B36803"/>
    <w:rsid w:val="00B3696C"/>
    <w:rsid w:val="00B37229"/>
    <w:rsid w:val="00B37448"/>
    <w:rsid w:val="00B37525"/>
    <w:rsid w:val="00B3782C"/>
    <w:rsid w:val="00B37DCF"/>
    <w:rsid w:val="00B37E73"/>
    <w:rsid w:val="00B40055"/>
    <w:rsid w:val="00B4006A"/>
    <w:rsid w:val="00B4049F"/>
    <w:rsid w:val="00B404DE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43C5"/>
    <w:rsid w:val="00B44500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8B1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A7"/>
    <w:rsid w:val="00B47161"/>
    <w:rsid w:val="00B4736C"/>
    <w:rsid w:val="00B47497"/>
    <w:rsid w:val="00B476B9"/>
    <w:rsid w:val="00B47837"/>
    <w:rsid w:val="00B4787D"/>
    <w:rsid w:val="00B479AE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875"/>
    <w:rsid w:val="00B51B23"/>
    <w:rsid w:val="00B51D29"/>
    <w:rsid w:val="00B51EC6"/>
    <w:rsid w:val="00B51F97"/>
    <w:rsid w:val="00B51FB9"/>
    <w:rsid w:val="00B521BB"/>
    <w:rsid w:val="00B5224B"/>
    <w:rsid w:val="00B5233C"/>
    <w:rsid w:val="00B525AE"/>
    <w:rsid w:val="00B52E12"/>
    <w:rsid w:val="00B53151"/>
    <w:rsid w:val="00B532AB"/>
    <w:rsid w:val="00B536C3"/>
    <w:rsid w:val="00B53864"/>
    <w:rsid w:val="00B538E1"/>
    <w:rsid w:val="00B53FE4"/>
    <w:rsid w:val="00B5403F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7BB"/>
    <w:rsid w:val="00B558AA"/>
    <w:rsid w:val="00B55AAB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2EF"/>
    <w:rsid w:val="00B614A9"/>
    <w:rsid w:val="00B615D9"/>
    <w:rsid w:val="00B61622"/>
    <w:rsid w:val="00B61B26"/>
    <w:rsid w:val="00B61D9A"/>
    <w:rsid w:val="00B61E4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4AF"/>
    <w:rsid w:val="00B6366D"/>
    <w:rsid w:val="00B63AE7"/>
    <w:rsid w:val="00B63CD5"/>
    <w:rsid w:val="00B63D79"/>
    <w:rsid w:val="00B64022"/>
    <w:rsid w:val="00B64051"/>
    <w:rsid w:val="00B641C9"/>
    <w:rsid w:val="00B648E0"/>
    <w:rsid w:val="00B64B8F"/>
    <w:rsid w:val="00B64CB5"/>
    <w:rsid w:val="00B64F0E"/>
    <w:rsid w:val="00B64F47"/>
    <w:rsid w:val="00B650D8"/>
    <w:rsid w:val="00B65517"/>
    <w:rsid w:val="00B655B7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873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B4"/>
    <w:rsid w:val="00B75A24"/>
    <w:rsid w:val="00B75EA0"/>
    <w:rsid w:val="00B75FC3"/>
    <w:rsid w:val="00B75FDF"/>
    <w:rsid w:val="00B76382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AB9"/>
    <w:rsid w:val="00B81E70"/>
    <w:rsid w:val="00B81F94"/>
    <w:rsid w:val="00B8250A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A36"/>
    <w:rsid w:val="00B87DEE"/>
    <w:rsid w:val="00B87F2C"/>
    <w:rsid w:val="00B87FB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D6"/>
    <w:rsid w:val="00B958E8"/>
    <w:rsid w:val="00B95C2E"/>
    <w:rsid w:val="00B95DB7"/>
    <w:rsid w:val="00B95E53"/>
    <w:rsid w:val="00B95E75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6"/>
    <w:rsid w:val="00BA3072"/>
    <w:rsid w:val="00BA31CF"/>
    <w:rsid w:val="00BA3521"/>
    <w:rsid w:val="00BA37C1"/>
    <w:rsid w:val="00BA3A7B"/>
    <w:rsid w:val="00BA3ABC"/>
    <w:rsid w:val="00BA3C18"/>
    <w:rsid w:val="00BA3C2A"/>
    <w:rsid w:val="00BA3EE5"/>
    <w:rsid w:val="00BA4105"/>
    <w:rsid w:val="00BA4122"/>
    <w:rsid w:val="00BA4346"/>
    <w:rsid w:val="00BA44AD"/>
    <w:rsid w:val="00BA46FD"/>
    <w:rsid w:val="00BA49AF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A7E2A"/>
    <w:rsid w:val="00BB01DC"/>
    <w:rsid w:val="00BB0895"/>
    <w:rsid w:val="00BB09AB"/>
    <w:rsid w:val="00BB0D0F"/>
    <w:rsid w:val="00BB0FBE"/>
    <w:rsid w:val="00BB1173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33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CD8"/>
    <w:rsid w:val="00BC5D5B"/>
    <w:rsid w:val="00BC6042"/>
    <w:rsid w:val="00BC61C8"/>
    <w:rsid w:val="00BC6488"/>
    <w:rsid w:val="00BC64B8"/>
    <w:rsid w:val="00BC65ED"/>
    <w:rsid w:val="00BC680E"/>
    <w:rsid w:val="00BC6960"/>
    <w:rsid w:val="00BC6F42"/>
    <w:rsid w:val="00BC7172"/>
    <w:rsid w:val="00BC727C"/>
    <w:rsid w:val="00BC7391"/>
    <w:rsid w:val="00BC77FF"/>
    <w:rsid w:val="00BC7986"/>
    <w:rsid w:val="00BC7F87"/>
    <w:rsid w:val="00BD0251"/>
    <w:rsid w:val="00BD0895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A06"/>
    <w:rsid w:val="00BD1B4E"/>
    <w:rsid w:val="00BD1BD4"/>
    <w:rsid w:val="00BD1C92"/>
    <w:rsid w:val="00BD1E1F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EB"/>
    <w:rsid w:val="00BD3A21"/>
    <w:rsid w:val="00BD3F73"/>
    <w:rsid w:val="00BD3F87"/>
    <w:rsid w:val="00BD47B1"/>
    <w:rsid w:val="00BD4854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24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A8"/>
    <w:rsid w:val="00BE12BF"/>
    <w:rsid w:val="00BE16B0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85"/>
    <w:rsid w:val="00BE3750"/>
    <w:rsid w:val="00BE3B35"/>
    <w:rsid w:val="00BE3D0F"/>
    <w:rsid w:val="00BE3D6D"/>
    <w:rsid w:val="00BE418B"/>
    <w:rsid w:val="00BE4227"/>
    <w:rsid w:val="00BE4333"/>
    <w:rsid w:val="00BE4512"/>
    <w:rsid w:val="00BE45FE"/>
    <w:rsid w:val="00BE460B"/>
    <w:rsid w:val="00BE46A4"/>
    <w:rsid w:val="00BE4AF2"/>
    <w:rsid w:val="00BE4DE0"/>
    <w:rsid w:val="00BE4E78"/>
    <w:rsid w:val="00BE5017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BFC"/>
    <w:rsid w:val="00BF2D8D"/>
    <w:rsid w:val="00BF370C"/>
    <w:rsid w:val="00BF37DB"/>
    <w:rsid w:val="00BF39B4"/>
    <w:rsid w:val="00BF3A60"/>
    <w:rsid w:val="00BF3AA7"/>
    <w:rsid w:val="00BF3ACD"/>
    <w:rsid w:val="00BF40F2"/>
    <w:rsid w:val="00BF4175"/>
    <w:rsid w:val="00BF419D"/>
    <w:rsid w:val="00BF4451"/>
    <w:rsid w:val="00BF456E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2365"/>
    <w:rsid w:val="00C02913"/>
    <w:rsid w:val="00C02C87"/>
    <w:rsid w:val="00C02D22"/>
    <w:rsid w:val="00C02F1A"/>
    <w:rsid w:val="00C0309B"/>
    <w:rsid w:val="00C03197"/>
    <w:rsid w:val="00C03313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5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AC"/>
    <w:rsid w:val="00C078BF"/>
    <w:rsid w:val="00C07B78"/>
    <w:rsid w:val="00C10001"/>
    <w:rsid w:val="00C10235"/>
    <w:rsid w:val="00C1031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B0F"/>
    <w:rsid w:val="00C130AB"/>
    <w:rsid w:val="00C131F1"/>
    <w:rsid w:val="00C1371A"/>
    <w:rsid w:val="00C138D0"/>
    <w:rsid w:val="00C138F1"/>
    <w:rsid w:val="00C13B9B"/>
    <w:rsid w:val="00C14460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C5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97B"/>
    <w:rsid w:val="00C24A6E"/>
    <w:rsid w:val="00C24A7B"/>
    <w:rsid w:val="00C24DF1"/>
    <w:rsid w:val="00C24EE7"/>
    <w:rsid w:val="00C24FEB"/>
    <w:rsid w:val="00C25193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A1D"/>
    <w:rsid w:val="00C34C5E"/>
    <w:rsid w:val="00C35117"/>
    <w:rsid w:val="00C3525B"/>
    <w:rsid w:val="00C35334"/>
    <w:rsid w:val="00C35734"/>
    <w:rsid w:val="00C357C0"/>
    <w:rsid w:val="00C36111"/>
    <w:rsid w:val="00C362D0"/>
    <w:rsid w:val="00C36415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F0"/>
    <w:rsid w:val="00C50C1E"/>
    <w:rsid w:val="00C50ED8"/>
    <w:rsid w:val="00C5133B"/>
    <w:rsid w:val="00C51374"/>
    <w:rsid w:val="00C5150F"/>
    <w:rsid w:val="00C5155D"/>
    <w:rsid w:val="00C515D0"/>
    <w:rsid w:val="00C516F8"/>
    <w:rsid w:val="00C51B30"/>
    <w:rsid w:val="00C51F0C"/>
    <w:rsid w:val="00C521F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8BA"/>
    <w:rsid w:val="00C559B0"/>
    <w:rsid w:val="00C55DED"/>
    <w:rsid w:val="00C56550"/>
    <w:rsid w:val="00C56CBE"/>
    <w:rsid w:val="00C56E96"/>
    <w:rsid w:val="00C56F66"/>
    <w:rsid w:val="00C571FF"/>
    <w:rsid w:val="00C573FA"/>
    <w:rsid w:val="00C577A2"/>
    <w:rsid w:val="00C578D5"/>
    <w:rsid w:val="00C57A3C"/>
    <w:rsid w:val="00C57AE3"/>
    <w:rsid w:val="00C57B05"/>
    <w:rsid w:val="00C57C41"/>
    <w:rsid w:val="00C57C71"/>
    <w:rsid w:val="00C57D95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2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ACD"/>
    <w:rsid w:val="00C66C65"/>
    <w:rsid w:val="00C66C77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12CC"/>
    <w:rsid w:val="00C7187B"/>
    <w:rsid w:val="00C71ADA"/>
    <w:rsid w:val="00C71BD3"/>
    <w:rsid w:val="00C71E0F"/>
    <w:rsid w:val="00C720B8"/>
    <w:rsid w:val="00C723A9"/>
    <w:rsid w:val="00C725BC"/>
    <w:rsid w:val="00C725EE"/>
    <w:rsid w:val="00C72806"/>
    <w:rsid w:val="00C72C2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E37"/>
    <w:rsid w:val="00C86072"/>
    <w:rsid w:val="00C8612B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0F1"/>
    <w:rsid w:val="00C90141"/>
    <w:rsid w:val="00C907DD"/>
    <w:rsid w:val="00C908CB"/>
    <w:rsid w:val="00C9096B"/>
    <w:rsid w:val="00C90A12"/>
    <w:rsid w:val="00C912B7"/>
    <w:rsid w:val="00C91568"/>
    <w:rsid w:val="00C917D9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1A97"/>
    <w:rsid w:val="00CA21B8"/>
    <w:rsid w:val="00CA239C"/>
    <w:rsid w:val="00CA24F9"/>
    <w:rsid w:val="00CA276C"/>
    <w:rsid w:val="00CA29DA"/>
    <w:rsid w:val="00CA2A67"/>
    <w:rsid w:val="00CA2EBC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6873"/>
    <w:rsid w:val="00CA6995"/>
    <w:rsid w:val="00CA6CA6"/>
    <w:rsid w:val="00CA7207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655B"/>
    <w:rsid w:val="00CB6A33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94F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C96"/>
    <w:rsid w:val="00CC435F"/>
    <w:rsid w:val="00CC46EB"/>
    <w:rsid w:val="00CC4C23"/>
    <w:rsid w:val="00CC4E55"/>
    <w:rsid w:val="00CC4EFF"/>
    <w:rsid w:val="00CC510A"/>
    <w:rsid w:val="00CC512F"/>
    <w:rsid w:val="00CC58A5"/>
    <w:rsid w:val="00CC5D44"/>
    <w:rsid w:val="00CC6250"/>
    <w:rsid w:val="00CC637F"/>
    <w:rsid w:val="00CC664D"/>
    <w:rsid w:val="00CC6675"/>
    <w:rsid w:val="00CC67BB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1D"/>
    <w:rsid w:val="00CD5EB7"/>
    <w:rsid w:val="00CD628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E018D"/>
    <w:rsid w:val="00CE0396"/>
    <w:rsid w:val="00CE040A"/>
    <w:rsid w:val="00CE0424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860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670"/>
    <w:rsid w:val="00CE79A1"/>
    <w:rsid w:val="00CE7A68"/>
    <w:rsid w:val="00CE7A6A"/>
    <w:rsid w:val="00CE7A70"/>
    <w:rsid w:val="00CE7D3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9C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77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C4"/>
    <w:rsid w:val="00D07AE2"/>
    <w:rsid w:val="00D07BFB"/>
    <w:rsid w:val="00D07DB5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227"/>
    <w:rsid w:val="00D125F8"/>
    <w:rsid w:val="00D12657"/>
    <w:rsid w:val="00D1269C"/>
    <w:rsid w:val="00D12706"/>
    <w:rsid w:val="00D128FC"/>
    <w:rsid w:val="00D129F3"/>
    <w:rsid w:val="00D12C20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202E2"/>
    <w:rsid w:val="00D203A5"/>
    <w:rsid w:val="00D205C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6C"/>
    <w:rsid w:val="00D2418B"/>
    <w:rsid w:val="00D24274"/>
    <w:rsid w:val="00D242F3"/>
    <w:rsid w:val="00D247AF"/>
    <w:rsid w:val="00D24813"/>
    <w:rsid w:val="00D249FA"/>
    <w:rsid w:val="00D24C0F"/>
    <w:rsid w:val="00D250C7"/>
    <w:rsid w:val="00D25383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9F"/>
    <w:rsid w:val="00D26382"/>
    <w:rsid w:val="00D2653C"/>
    <w:rsid w:val="00D265B3"/>
    <w:rsid w:val="00D265B8"/>
    <w:rsid w:val="00D267BD"/>
    <w:rsid w:val="00D271E1"/>
    <w:rsid w:val="00D272D0"/>
    <w:rsid w:val="00D27556"/>
    <w:rsid w:val="00D275B9"/>
    <w:rsid w:val="00D27613"/>
    <w:rsid w:val="00D27FC5"/>
    <w:rsid w:val="00D30558"/>
    <w:rsid w:val="00D3078F"/>
    <w:rsid w:val="00D309B4"/>
    <w:rsid w:val="00D309FB"/>
    <w:rsid w:val="00D30F91"/>
    <w:rsid w:val="00D30FF5"/>
    <w:rsid w:val="00D31289"/>
    <w:rsid w:val="00D3137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CB"/>
    <w:rsid w:val="00D336C8"/>
    <w:rsid w:val="00D33745"/>
    <w:rsid w:val="00D339A1"/>
    <w:rsid w:val="00D339A3"/>
    <w:rsid w:val="00D33A69"/>
    <w:rsid w:val="00D33EC4"/>
    <w:rsid w:val="00D33EDF"/>
    <w:rsid w:val="00D33F74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774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52FF"/>
    <w:rsid w:val="00D45317"/>
    <w:rsid w:val="00D45810"/>
    <w:rsid w:val="00D4592F"/>
    <w:rsid w:val="00D4597F"/>
    <w:rsid w:val="00D462CC"/>
    <w:rsid w:val="00D46310"/>
    <w:rsid w:val="00D4642B"/>
    <w:rsid w:val="00D4646B"/>
    <w:rsid w:val="00D4656A"/>
    <w:rsid w:val="00D465F1"/>
    <w:rsid w:val="00D4668C"/>
    <w:rsid w:val="00D46A34"/>
    <w:rsid w:val="00D46C01"/>
    <w:rsid w:val="00D46CA8"/>
    <w:rsid w:val="00D46D9A"/>
    <w:rsid w:val="00D46DBC"/>
    <w:rsid w:val="00D46EC4"/>
    <w:rsid w:val="00D46EEC"/>
    <w:rsid w:val="00D47181"/>
    <w:rsid w:val="00D47671"/>
    <w:rsid w:val="00D47736"/>
    <w:rsid w:val="00D4786F"/>
    <w:rsid w:val="00D4793D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9B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36F"/>
    <w:rsid w:val="00D706A9"/>
    <w:rsid w:val="00D7085A"/>
    <w:rsid w:val="00D7093F"/>
    <w:rsid w:val="00D70B53"/>
    <w:rsid w:val="00D71159"/>
    <w:rsid w:val="00D712DC"/>
    <w:rsid w:val="00D713A2"/>
    <w:rsid w:val="00D71431"/>
    <w:rsid w:val="00D7149A"/>
    <w:rsid w:val="00D716FE"/>
    <w:rsid w:val="00D718FB"/>
    <w:rsid w:val="00D7194D"/>
    <w:rsid w:val="00D71ABC"/>
    <w:rsid w:val="00D7202C"/>
    <w:rsid w:val="00D72434"/>
    <w:rsid w:val="00D72698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A51"/>
    <w:rsid w:val="00D74C8B"/>
    <w:rsid w:val="00D74F6F"/>
    <w:rsid w:val="00D7513E"/>
    <w:rsid w:val="00D751C0"/>
    <w:rsid w:val="00D7522E"/>
    <w:rsid w:val="00D7539D"/>
    <w:rsid w:val="00D7577C"/>
    <w:rsid w:val="00D75AAD"/>
    <w:rsid w:val="00D75D65"/>
    <w:rsid w:val="00D75E05"/>
    <w:rsid w:val="00D75E75"/>
    <w:rsid w:val="00D76186"/>
    <w:rsid w:val="00D7638A"/>
    <w:rsid w:val="00D76419"/>
    <w:rsid w:val="00D76841"/>
    <w:rsid w:val="00D768D6"/>
    <w:rsid w:val="00D76A16"/>
    <w:rsid w:val="00D76AD0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5172"/>
    <w:rsid w:val="00D8519B"/>
    <w:rsid w:val="00D85375"/>
    <w:rsid w:val="00D855C9"/>
    <w:rsid w:val="00D85967"/>
    <w:rsid w:val="00D85C53"/>
    <w:rsid w:val="00D8609D"/>
    <w:rsid w:val="00D86198"/>
    <w:rsid w:val="00D861FE"/>
    <w:rsid w:val="00D863E0"/>
    <w:rsid w:val="00D865FC"/>
    <w:rsid w:val="00D86627"/>
    <w:rsid w:val="00D8663C"/>
    <w:rsid w:val="00D86B74"/>
    <w:rsid w:val="00D87007"/>
    <w:rsid w:val="00D87036"/>
    <w:rsid w:val="00D8740A"/>
    <w:rsid w:val="00D874E5"/>
    <w:rsid w:val="00D87C98"/>
    <w:rsid w:val="00D87D2E"/>
    <w:rsid w:val="00D87DC7"/>
    <w:rsid w:val="00D9006E"/>
    <w:rsid w:val="00D90170"/>
    <w:rsid w:val="00D904AA"/>
    <w:rsid w:val="00D9056B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82C"/>
    <w:rsid w:val="00D9290C"/>
    <w:rsid w:val="00D929B5"/>
    <w:rsid w:val="00D929FC"/>
    <w:rsid w:val="00D92D6A"/>
    <w:rsid w:val="00D931FF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5014"/>
    <w:rsid w:val="00D95375"/>
    <w:rsid w:val="00D9561E"/>
    <w:rsid w:val="00D95867"/>
    <w:rsid w:val="00D95978"/>
    <w:rsid w:val="00D959A4"/>
    <w:rsid w:val="00D95A7F"/>
    <w:rsid w:val="00D95E12"/>
    <w:rsid w:val="00D95F56"/>
    <w:rsid w:val="00D962DD"/>
    <w:rsid w:val="00D96371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735"/>
    <w:rsid w:val="00D9773E"/>
    <w:rsid w:val="00D97977"/>
    <w:rsid w:val="00D97980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1F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CED"/>
    <w:rsid w:val="00DA3DA4"/>
    <w:rsid w:val="00DA415A"/>
    <w:rsid w:val="00DA42AC"/>
    <w:rsid w:val="00DA48A0"/>
    <w:rsid w:val="00DA4CBE"/>
    <w:rsid w:val="00DA5249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AAD"/>
    <w:rsid w:val="00DA6E63"/>
    <w:rsid w:val="00DA710C"/>
    <w:rsid w:val="00DA7275"/>
    <w:rsid w:val="00DA743F"/>
    <w:rsid w:val="00DA7480"/>
    <w:rsid w:val="00DA74F6"/>
    <w:rsid w:val="00DA7669"/>
    <w:rsid w:val="00DA76ED"/>
    <w:rsid w:val="00DA7739"/>
    <w:rsid w:val="00DA77E3"/>
    <w:rsid w:val="00DA781F"/>
    <w:rsid w:val="00DA7B09"/>
    <w:rsid w:val="00DA7CC7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35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4AF1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B03"/>
    <w:rsid w:val="00DB7C87"/>
    <w:rsid w:val="00DB7E09"/>
    <w:rsid w:val="00DB7F67"/>
    <w:rsid w:val="00DC0451"/>
    <w:rsid w:val="00DC0540"/>
    <w:rsid w:val="00DC0820"/>
    <w:rsid w:val="00DC0C8C"/>
    <w:rsid w:val="00DC13F2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C17"/>
    <w:rsid w:val="00DC3CB2"/>
    <w:rsid w:val="00DC3D21"/>
    <w:rsid w:val="00DC3E68"/>
    <w:rsid w:val="00DC42B8"/>
    <w:rsid w:val="00DC43B2"/>
    <w:rsid w:val="00DC43B3"/>
    <w:rsid w:val="00DC444C"/>
    <w:rsid w:val="00DC47E9"/>
    <w:rsid w:val="00DC4814"/>
    <w:rsid w:val="00DC4882"/>
    <w:rsid w:val="00DC4DA4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50F"/>
    <w:rsid w:val="00DD2558"/>
    <w:rsid w:val="00DD265A"/>
    <w:rsid w:val="00DD2720"/>
    <w:rsid w:val="00DD2865"/>
    <w:rsid w:val="00DD28B5"/>
    <w:rsid w:val="00DD2ED2"/>
    <w:rsid w:val="00DD2FB5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486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E00"/>
    <w:rsid w:val="00DE5F32"/>
    <w:rsid w:val="00DE6345"/>
    <w:rsid w:val="00DE6909"/>
    <w:rsid w:val="00DE6DFD"/>
    <w:rsid w:val="00DE6F5D"/>
    <w:rsid w:val="00DE72A9"/>
    <w:rsid w:val="00DE72F5"/>
    <w:rsid w:val="00DE7C81"/>
    <w:rsid w:val="00DE7CD1"/>
    <w:rsid w:val="00DE7D7F"/>
    <w:rsid w:val="00DF01CE"/>
    <w:rsid w:val="00DF02BC"/>
    <w:rsid w:val="00DF0363"/>
    <w:rsid w:val="00DF05D7"/>
    <w:rsid w:val="00DF08E4"/>
    <w:rsid w:val="00DF0B18"/>
    <w:rsid w:val="00DF0E3D"/>
    <w:rsid w:val="00DF1261"/>
    <w:rsid w:val="00DF129E"/>
    <w:rsid w:val="00DF15C1"/>
    <w:rsid w:val="00DF15F0"/>
    <w:rsid w:val="00DF1D56"/>
    <w:rsid w:val="00DF1DB6"/>
    <w:rsid w:val="00DF210A"/>
    <w:rsid w:val="00DF22C8"/>
    <w:rsid w:val="00DF2529"/>
    <w:rsid w:val="00DF25D9"/>
    <w:rsid w:val="00DF279F"/>
    <w:rsid w:val="00DF2A0B"/>
    <w:rsid w:val="00DF2D0E"/>
    <w:rsid w:val="00DF2D5A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40A4"/>
    <w:rsid w:val="00E04165"/>
    <w:rsid w:val="00E04188"/>
    <w:rsid w:val="00E04207"/>
    <w:rsid w:val="00E04789"/>
    <w:rsid w:val="00E04C63"/>
    <w:rsid w:val="00E04D05"/>
    <w:rsid w:val="00E04E8C"/>
    <w:rsid w:val="00E051A2"/>
    <w:rsid w:val="00E0593E"/>
    <w:rsid w:val="00E0599D"/>
    <w:rsid w:val="00E059B3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6F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DBF"/>
    <w:rsid w:val="00E26F68"/>
    <w:rsid w:val="00E2760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62C"/>
    <w:rsid w:val="00E32830"/>
    <w:rsid w:val="00E3294E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B0A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31E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996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07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1ED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409D"/>
    <w:rsid w:val="00E641C3"/>
    <w:rsid w:val="00E647A1"/>
    <w:rsid w:val="00E64892"/>
    <w:rsid w:val="00E6490D"/>
    <w:rsid w:val="00E6491D"/>
    <w:rsid w:val="00E64961"/>
    <w:rsid w:val="00E64B9A"/>
    <w:rsid w:val="00E64D53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96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50C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CE"/>
    <w:rsid w:val="00E75F72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758"/>
    <w:rsid w:val="00E81B6D"/>
    <w:rsid w:val="00E81E80"/>
    <w:rsid w:val="00E81E85"/>
    <w:rsid w:val="00E81F6A"/>
    <w:rsid w:val="00E82078"/>
    <w:rsid w:val="00E825DF"/>
    <w:rsid w:val="00E8299C"/>
    <w:rsid w:val="00E82C22"/>
    <w:rsid w:val="00E830DD"/>
    <w:rsid w:val="00E831EB"/>
    <w:rsid w:val="00E8338C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734"/>
    <w:rsid w:val="00E858B7"/>
    <w:rsid w:val="00E85AAD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02F"/>
    <w:rsid w:val="00E916A4"/>
    <w:rsid w:val="00E918A3"/>
    <w:rsid w:val="00E91933"/>
    <w:rsid w:val="00E91A2E"/>
    <w:rsid w:val="00E91BDF"/>
    <w:rsid w:val="00E92205"/>
    <w:rsid w:val="00E92250"/>
    <w:rsid w:val="00E925BF"/>
    <w:rsid w:val="00E92639"/>
    <w:rsid w:val="00E926E8"/>
    <w:rsid w:val="00E92773"/>
    <w:rsid w:val="00E92AE1"/>
    <w:rsid w:val="00E933C2"/>
    <w:rsid w:val="00E93661"/>
    <w:rsid w:val="00E939AD"/>
    <w:rsid w:val="00E93A32"/>
    <w:rsid w:val="00E93D57"/>
    <w:rsid w:val="00E93DB9"/>
    <w:rsid w:val="00E93DE1"/>
    <w:rsid w:val="00E9412F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2F2"/>
    <w:rsid w:val="00E97500"/>
    <w:rsid w:val="00E97E83"/>
    <w:rsid w:val="00EA0272"/>
    <w:rsid w:val="00EA04E5"/>
    <w:rsid w:val="00EA053E"/>
    <w:rsid w:val="00EA074C"/>
    <w:rsid w:val="00EA07CE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27"/>
    <w:rsid w:val="00EA2D34"/>
    <w:rsid w:val="00EA2E57"/>
    <w:rsid w:val="00EA30D6"/>
    <w:rsid w:val="00EA318E"/>
    <w:rsid w:val="00EA39CB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6452"/>
    <w:rsid w:val="00EA64B9"/>
    <w:rsid w:val="00EA6A23"/>
    <w:rsid w:val="00EA6B67"/>
    <w:rsid w:val="00EA6BD0"/>
    <w:rsid w:val="00EA7027"/>
    <w:rsid w:val="00EA716A"/>
    <w:rsid w:val="00EA7302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462"/>
    <w:rsid w:val="00EB6B56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53"/>
    <w:rsid w:val="00EC0ACF"/>
    <w:rsid w:val="00EC0DA7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121"/>
    <w:rsid w:val="00EC22BD"/>
    <w:rsid w:val="00EC23CD"/>
    <w:rsid w:val="00EC2538"/>
    <w:rsid w:val="00EC257F"/>
    <w:rsid w:val="00EC2608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6FCF"/>
    <w:rsid w:val="00EC7305"/>
    <w:rsid w:val="00EC74DF"/>
    <w:rsid w:val="00EC77AC"/>
    <w:rsid w:val="00EC7945"/>
    <w:rsid w:val="00EC7A4C"/>
    <w:rsid w:val="00EC7AEE"/>
    <w:rsid w:val="00ED0081"/>
    <w:rsid w:val="00ED00D8"/>
    <w:rsid w:val="00ED01D8"/>
    <w:rsid w:val="00ED0E39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18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0D4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5E2"/>
    <w:rsid w:val="00EE2766"/>
    <w:rsid w:val="00EE2774"/>
    <w:rsid w:val="00EE2A28"/>
    <w:rsid w:val="00EE2B3A"/>
    <w:rsid w:val="00EE2B68"/>
    <w:rsid w:val="00EE2D6D"/>
    <w:rsid w:val="00EE3159"/>
    <w:rsid w:val="00EE3818"/>
    <w:rsid w:val="00EE3A30"/>
    <w:rsid w:val="00EE3A5D"/>
    <w:rsid w:val="00EE3A7F"/>
    <w:rsid w:val="00EE3ADD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61"/>
    <w:rsid w:val="00EF17C9"/>
    <w:rsid w:val="00EF1852"/>
    <w:rsid w:val="00EF1C71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DBC"/>
    <w:rsid w:val="00EF6ECE"/>
    <w:rsid w:val="00EF7322"/>
    <w:rsid w:val="00EF7324"/>
    <w:rsid w:val="00EF7330"/>
    <w:rsid w:val="00EF7352"/>
    <w:rsid w:val="00EF7400"/>
    <w:rsid w:val="00EF74F2"/>
    <w:rsid w:val="00EF755A"/>
    <w:rsid w:val="00EF7915"/>
    <w:rsid w:val="00EF7AC6"/>
    <w:rsid w:val="00EF7C1C"/>
    <w:rsid w:val="00EF7D47"/>
    <w:rsid w:val="00EF7D74"/>
    <w:rsid w:val="00F00376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141"/>
    <w:rsid w:val="00F032A8"/>
    <w:rsid w:val="00F035D7"/>
    <w:rsid w:val="00F039C1"/>
    <w:rsid w:val="00F03A37"/>
    <w:rsid w:val="00F03D40"/>
    <w:rsid w:val="00F03DA9"/>
    <w:rsid w:val="00F042C1"/>
    <w:rsid w:val="00F04406"/>
    <w:rsid w:val="00F04453"/>
    <w:rsid w:val="00F04904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81"/>
    <w:rsid w:val="00F0729B"/>
    <w:rsid w:val="00F07325"/>
    <w:rsid w:val="00F074A8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16F8"/>
    <w:rsid w:val="00F118AB"/>
    <w:rsid w:val="00F12007"/>
    <w:rsid w:val="00F124A9"/>
    <w:rsid w:val="00F128EF"/>
    <w:rsid w:val="00F12BA1"/>
    <w:rsid w:val="00F12BAA"/>
    <w:rsid w:val="00F12C76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9A"/>
    <w:rsid w:val="00F15B57"/>
    <w:rsid w:val="00F15C8E"/>
    <w:rsid w:val="00F15D71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9C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F0"/>
    <w:rsid w:val="00F261C8"/>
    <w:rsid w:val="00F266A4"/>
    <w:rsid w:val="00F269B4"/>
    <w:rsid w:val="00F269DC"/>
    <w:rsid w:val="00F26A7F"/>
    <w:rsid w:val="00F27353"/>
    <w:rsid w:val="00F2744D"/>
    <w:rsid w:val="00F2798E"/>
    <w:rsid w:val="00F27E49"/>
    <w:rsid w:val="00F27E4E"/>
    <w:rsid w:val="00F301AB"/>
    <w:rsid w:val="00F302C4"/>
    <w:rsid w:val="00F30747"/>
    <w:rsid w:val="00F308B9"/>
    <w:rsid w:val="00F308EE"/>
    <w:rsid w:val="00F30DA2"/>
    <w:rsid w:val="00F30E61"/>
    <w:rsid w:val="00F3124A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4371"/>
    <w:rsid w:val="00F3441E"/>
    <w:rsid w:val="00F345C0"/>
    <w:rsid w:val="00F34E97"/>
    <w:rsid w:val="00F350F1"/>
    <w:rsid w:val="00F35191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2F9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6DD"/>
    <w:rsid w:val="00F5491F"/>
    <w:rsid w:val="00F54D15"/>
    <w:rsid w:val="00F54E7D"/>
    <w:rsid w:val="00F54F6B"/>
    <w:rsid w:val="00F55060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A08"/>
    <w:rsid w:val="00F64D2A"/>
    <w:rsid w:val="00F650C0"/>
    <w:rsid w:val="00F6546C"/>
    <w:rsid w:val="00F65571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C36"/>
    <w:rsid w:val="00F70CCD"/>
    <w:rsid w:val="00F70E83"/>
    <w:rsid w:val="00F71001"/>
    <w:rsid w:val="00F71269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53BB"/>
    <w:rsid w:val="00F7544B"/>
    <w:rsid w:val="00F755E3"/>
    <w:rsid w:val="00F756FF"/>
    <w:rsid w:val="00F75A2E"/>
    <w:rsid w:val="00F75A87"/>
    <w:rsid w:val="00F75CDC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EDA"/>
    <w:rsid w:val="00FA37AA"/>
    <w:rsid w:val="00FA37FD"/>
    <w:rsid w:val="00FA380C"/>
    <w:rsid w:val="00FA3CF7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632"/>
    <w:rsid w:val="00FB392F"/>
    <w:rsid w:val="00FB39FC"/>
    <w:rsid w:val="00FB3A77"/>
    <w:rsid w:val="00FB3ACD"/>
    <w:rsid w:val="00FB3B7D"/>
    <w:rsid w:val="00FB3C12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3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705"/>
    <w:rsid w:val="00FC1856"/>
    <w:rsid w:val="00FC186A"/>
    <w:rsid w:val="00FC1E6E"/>
    <w:rsid w:val="00FC1EF8"/>
    <w:rsid w:val="00FC2339"/>
    <w:rsid w:val="00FC2468"/>
    <w:rsid w:val="00FC2476"/>
    <w:rsid w:val="00FC24D3"/>
    <w:rsid w:val="00FC254C"/>
    <w:rsid w:val="00FC2B28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400F"/>
    <w:rsid w:val="00FC4025"/>
    <w:rsid w:val="00FC4089"/>
    <w:rsid w:val="00FC4485"/>
    <w:rsid w:val="00FC482D"/>
    <w:rsid w:val="00FC4C12"/>
    <w:rsid w:val="00FC4E28"/>
    <w:rsid w:val="00FC4EA1"/>
    <w:rsid w:val="00FC50DC"/>
    <w:rsid w:val="00FC5109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03B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CE6"/>
    <w:rsid w:val="00FD1023"/>
    <w:rsid w:val="00FD106F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708"/>
    <w:rsid w:val="00FD281E"/>
    <w:rsid w:val="00FD2926"/>
    <w:rsid w:val="00FD2CE2"/>
    <w:rsid w:val="00FD334C"/>
    <w:rsid w:val="00FD34F7"/>
    <w:rsid w:val="00FD35A3"/>
    <w:rsid w:val="00FD35E4"/>
    <w:rsid w:val="00FD378A"/>
    <w:rsid w:val="00FD38C6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85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74C"/>
    <w:rsid w:val="00FE1F09"/>
    <w:rsid w:val="00FE2420"/>
    <w:rsid w:val="00FE25E1"/>
    <w:rsid w:val="00FE2894"/>
    <w:rsid w:val="00FE2F26"/>
    <w:rsid w:val="00FE342F"/>
    <w:rsid w:val="00FE351F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EA3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50C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29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18" Type="http://schemas.openxmlformats.org/officeDocument/2006/relationships/hyperlink" Target="http://www.suandusitpoll.dusit.ac.th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hyperlink" Target="http://www.suandusitpoll.dusit.ac.th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suandusitpoll.dusit.ac.th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://www.suandusitpoll.dusit.ac.th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BCF281-22A1-4D37-B41D-FD265EF8DE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3</Pages>
  <Words>839</Words>
  <Characters>4784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5612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ัชนีการเมืองไทย เมษายน 2567</dc:title>
  <dc:subject/>
  <dc:creator>Mr.Sukhum;Mr.Nattapon Yamchim</dc:creator>
  <cp:keywords>สวนดุสิตโพล;ดุสิตโพล;Dusitpoll;SuanDusitPoll;ดัชนีการเมืองไทย;การเมืองไทย;ฝ่ายค้าน;ฝ่ายรัฐบาล;นายกรัฐมนตรี;รัฐมนตรี;เศรษฐกิจ;สังคม</cp:keywords>
  <cp:lastModifiedBy>marurin taengnoi</cp:lastModifiedBy>
  <cp:revision>154</cp:revision>
  <cp:lastPrinted>2024-04-30T15:22:00Z</cp:lastPrinted>
  <dcterms:created xsi:type="dcterms:W3CDTF">2024-04-28T01:03:00Z</dcterms:created>
  <dcterms:modified xsi:type="dcterms:W3CDTF">2024-04-30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